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A2067" w14:textId="769C3F23" w:rsidR="00DD2079" w:rsidRDefault="00DD2079" w:rsidP="00B36D4D">
      <w:pPr>
        <w:rPr>
          <w:lang w:val="en-US"/>
        </w:rPr>
      </w:pPr>
    </w:p>
    <w:p w14:paraId="632F0FB6" w14:textId="1F7A9C8D" w:rsidR="005A63A6" w:rsidRDefault="005A63A6" w:rsidP="00B36D4D">
      <w:pPr>
        <w:rPr>
          <w:lang w:val="en-US"/>
        </w:rPr>
      </w:pPr>
    </w:p>
    <w:p w14:paraId="3DD4821F" w14:textId="1C90C23F" w:rsidR="005A63A6" w:rsidRDefault="005A63A6" w:rsidP="00B36D4D">
      <w:pPr>
        <w:rPr>
          <w:lang w:val="en-US"/>
        </w:rPr>
      </w:pPr>
    </w:p>
    <w:p w14:paraId="78789C56" w14:textId="46128AF3" w:rsidR="005A63A6" w:rsidRDefault="005A63A6" w:rsidP="00B36D4D">
      <w:pPr>
        <w:rPr>
          <w:lang w:val="en-US"/>
        </w:rPr>
      </w:pPr>
    </w:p>
    <w:p w14:paraId="506961EB" w14:textId="75DE65CF" w:rsidR="005A63A6" w:rsidRDefault="005A63A6" w:rsidP="00B36D4D">
      <w:pPr>
        <w:rPr>
          <w:lang w:val="en-US"/>
        </w:rPr>
      </w:pPr>
    </w:p>
    <w:p w14:paraId="6FF4B68C" w14:textId="1A0C1EE9" w:rsidR="005A63A6" w:rsidRDefault="005A63A6" w:rsidP="00B36D4D">
      <w:pPr>
        <w:rPr>
          <w:lang w:val="en-US"/>
        </w:rPr>
      </w:pPr>
    </w:p>
    <w:p w14:paraId="5E0A8278" w14:textId="543C2DC7" w:rsidR="005A63A6" w:rsidRDefault="005A63A6" w:rsidP="00B36D4D">
      <w:pPr>
        <w:rPr>
          <w:lang w:val="en-US"/>
        </w:rPr>
      </w:pPr>
    </w:p>
    <w:p w14:paraId="23B5129F" w14:textId="749823BE" w:rsidR="005A63A6" w:rsidRDefault="005A63A6" w:rsidP="00B36D4D">
      <w:pPr>
        <w:rPr>
          <w:lang w:val="en-US"/>
        </w:rPr>
      </w:pPr>
    </w:p>
    <w:p w14:paraId="17FF53C6" w14:textId="10F6C02A" w:rsidR="005A63A6" w:rsidRDefault="005A63A6" w:rsidP="00B36D4D">
      <w:pPr>
        <w:rPr>
          <w:lang w:val="en-US"/>
        </w:rPr>
      </w:pPr>
    </w:p>
    <w:p w14:paraId="6536C9AC" w14:textId="01E3B117" w:rsidR="00025183" w:rsidRDefault="00025183" w:rsidP="00B36D4D">
      <w:pPr>
        <w:rPr>
          <w:lang w:val="en-US"/>
        </w:rPr>
      </w:pPr>
    </w:p>
    <w:p w14:paraId="170D7E86" w14:textId="77777777" w:rsidR="00025183" w:rsidRDefault="00025183" w:rsidP="00B36D4D">
      <w:pPr>
        <w:rPr>
          <w:lang w:val="en-US"/>
        </w:rPr>
      </w:pPr>
    </w:p>
    <w:p w14:paraId="07BEDC71" w14:textId="401B866F" w:rsidR="005A63A6" w:rsidRDefault="005A63A6" w:rsidP="00B36D4D">
      <w:pPr>
        <w:rPr>
          <w:lang w:val="en-US"/>
        </w:rPr>
      </w:pPr>
    </w:p>
    <w:p w14:paraId="7B0130AE" w14:textId="77B573AD" w:rsidR="005A63A6" w:rsidRDefault="005A63A6" w:rsidP="00B36D4D">
      <w:pPr>
        <w:rPr>
          <w:lang w:val="en-US"/>
        </w:rPr>
      </w:pPr>
    </w:p>
    <w:p w14:paraId="0723A66B" w14:textId="7DB40001" w:rsidR="005A63A6" w:rsidRDefault="005A63A6" w:rsidP="00B36D4D">
      <w:pPr>
        <w:rPr>
          <w:lang w:val="en-US"/>
        </w:rPr>
      </w:pPr>
    </w:p>
    <w:p w14:paraId="7D711BD9" w14:textId="77464CD7" w:rsidR="005A63A6" w:rsidRDefault="005A63A6" w:rsidP="00B36D4D">
      <w:pPr>
        <w:rPr>
          <w:lang w:val="en-US"/>
        </w:rPr>
      </w:pPr>
    </w:p>
    <w:p w14:paraId="5EFEBB6E" w14:textId="6D695761" w:rsidR="005A63A6" w:rsidRDefault="005A63A6" w:rsidP="00B36D4D">
      <w:pPr>
        <w:rPr>
          <w:lang w:val="en-US"/>
        </w:rPr>
      </w:pPr>
    </w:p>
    <w:p w14:paraId="7D4A1E11" w14:textId="1F707FDE" w:rsidR="005A63A6" w:rsidRDefault="005A63A6" w:rsidP="00B36D4D">
      <w:pPr>
        <w:rPr>
          <w:lang w:val="en-US"/>
        </w:rPr>
      </w:pPr>
    </w:p>
    <w:p w14:paraId="39E62DB5" w14:textId="14E9C819" w:rsidR="005A63A6" w:rsidRDefault="005A63A6" w:rsidP="005A63A6">
      <w:pPr>
        <w:jc w:val="center"/>
        <w:rPr>
          <w:lang w:val="en-US"/>
        </w:rPr>
      </w:pPr>
      <w:r>
        <w:rPr>
          <w:lang w:val="en-US"/>
        </w:rPr>
        <w:t>Student Name: Quang Dong Nguyen</w:t>
      </w:r>
    </w:p>
    <w:p w14:paraId="0C807BCD" w14:textId="04F13EDE" w:rsidR="005A63A6" w:rsidRDefault="005A63A6" w:rsidP="005A63A6">
      <w:pPr>
        <w:jc w:val="center"/>
        <w:rPr>
          <w:lang w:val="en-US"/>
        </w:rPr>
      </w:pPr>
      <w:r>
        <w:rPr>
          <w:lang w:val="en-US"/>
        </w:rPr>
        <w:t>Student ID: 20744696</w:t>
      </w:r>
    </w:p>
    <w:p w14:paraId="36057AC1" w14:textId="65D4DEF4" w:rsidR="005A63A6" w:rsidRDefault="005A63A6" w:rsidP="005A63A6">
      <w:pPr>
        <w:jc w:val="center"/>
        <w:rPr>
          <w:lang w:val="en-US"/>
        </w:rPr>
      </w:pPr>
      <w:r>
        <w:rPr>
          <w:lang w:val="en-US"/>
        </w:rPr>
        <w:t>Class: Database Design and Development INFS2001</w:t>
      </w:r>
    </w:p>
    <w:p w14:paraId="327A1953" w14:textId="4F873485" w:rsidR="00025183" w:rsidRDefault="00025183" w:rsidP="005A63A6">
      <w:pPr>
        <w:jc w:val="center"/>
        <w:rPr>
          <w:lang w:val="en-US"/>
        </w:rPr>
      </w:pPr>
      <w:r>
        <w:rPr>
          <w:lang w:val="en-US"/>
        </w:rPr>
        <w:t>Assignment 2</w:t>
      </w:r>
    </w:p>
    <w:p w14:paraId="5E9D0DE2" w14:textId="4A2A7583" w:rsidR="005A63A6" w:rsidRDefault="005A63A6" w:rsidP="00B36D4D">
      <w:pPr>
        <w:rPr>
          <w:lang w:val="en-US"/>
        </w:rPr>
      </w:pPr>
    </w:p>
    <w:p w14:paraId="59EAF755" w14:textId="261F626E" w:rsidR="005A63A6" w:rsidRDefault="005A63A6" w:rsidP="00B36D4D">
      <w:pPr>
        <w:rPr>
          <w:lang w:val="en-US"/>
        </w:rPr>
      </w:pPr>
    </w:p>
    <w:p w14:paraId="1D0FD4AE" w14:textId="035ECBF7" w:rsidR="005A63A6" w:rsidRDefault="005A63A6" w:rsidP="00B36D4D">
      <w:pPr>
        <w:rPr>
          <w:lang w:val="en-US"/>
        </w:rPr>
      </w:pPr>
    </w:p>
    <w:p w14:paraId="66C37169" w14:textId="72E2A933" w:rsidR="005A63A6" w:rsidRDefault="005A63A6" w:rsidP="00B36D4D">
      <w:pPr>
        <w:rPr>
          <w:lang w:val="en-US"/>
        </w:rPr>
      </w:pPr>
    </w:p>
    <w:p w14:paraId="7C82047B" w14:textId="22F2E5BC" w:rsidR="005A63A6" w:rsidRDefault="005A63A6" w:rsidP="00B36D4D">
      <w:pPr>
        <w:rPr>
          <w:lang w:val="en-US"/>
        </w:rPr>
      </w:pPr>
    </w:p>
    <w:p w14:paraId="5B642B4C" w14:textId="2CDDDFD2" w:rsidR="005A63A6" w:rsidRDefault="005A63A6" w:rsidP="00B36D4D">
      <w:pPr>
        <w:rPr>
          <w:lang w:val="en-US"/>
        </w:rPr>
      </w:pPr>
    </w:p>
    <w:p w14:paraId="56E053A1" w14:textId="76F5273E" w:rsidR="005A63A6" w:rsidRDefault="005A63A6" w:rsidP="00B36D4D">
      <w:pPr>
        <w:rPr>
          <w:lang w:val="en-US"/>
        </w:rPr>
      </w:pPr>
    </w:p>
    <w:p w14:paraId="35EF7AF9" w14:textId="3F4D6944" w:rsidR="005A63A6" w:rsidRDefault="005A63A6" w:rsidP="00B36D4D">
      <w:pPr>
        <w:rPr>
          <w:lang w:val="en-US"/>
        </w:rPr>
      </w:pPr>
    </w:p>
    <w:p w14:paraId="17CC2222" w14:textId="0D463052" w:rsidR="005A63A6" w:rsidRDefault="005A63A6" w:rsidP="00B36D4D">
      <w:pPr>
        <w:rPr>
          <w:lang w:val="en-US"/>
        </w:rPr>
      </w:pPr>
    </w:p>
    <w:p w14:paraId="58B87595" w14:textId="3783AD05" w:rsidR="005A63A6" w:rsidRDefault="005A63A6" w:rsidP="00B36D4D">
      <w:pPr>
        <w:rPr>
          <w:lang w:val="en-US"/>
        </w:rPr>
      </w:pPr>
    </w:p>
    <w:p w14:paraId="51917521" w14:textId="5447446F" w:rsidR="005A63A6" w:rsidRDefault="005A63A6" w:rsidP="00B36D4D">
      <w:pPr>
        <w:rPr>
          <w:lang w:val="en-US"/>
        </w:rPr>
      </w:pPr>
    </w:p>
    <w:p w14:paraId="4D19412C" w14:textId="7BBB92E0" w:rsidR="005A63A6" w:rsidRDefault="005A63A6" w:rsidP="00B36D4D">
      <w:pPr>
        <w:rPr>
          <w:lang w:val="en-US"/>
        </w:rPr>
      </w:pPr>
    </w:p>
    <w:p w14:paraId="65FE950E" w14:textId="72A939B0" w:rsidR="00025183" w:rsidRDefault="00025183" w:rsidP="00B36D4D">
      <w:pPr>
        <w:rPr>
          <w:lang w:val="en-US"/>
        </w:rPr>
      </w:pPr>
    </w:p>
    <w:p w14:paraId="6116FB96" w14:textId="49BEA400" w:rsidR="00025183" w:rsidRDefault="00025183" w:rsidP="00B36D4D">
      <w:pPr>
        <w:rPr>
          <w:lang w:val="en-US"/>
        </w:rPr>
      </w:pPr>
    </w:p>
    <w:p w14:paraId="31A66D2A" w14:textId="58B6C3F1" w:rsidR="00025183" w:rsidRDefault="00025183" w:rsidP="00B36D4D">
      <w:pPr>
        <w:rPr>
          <w:lang w:val="en-US"/>
        </w:rPr>
      </w:pPr>
    </w:p>
    <w:p w14:paraId="7687CCAA" w14:textId="77777777" w:rsidR="00025183" w:rsidRDefault="00025183" w:rsidP="00B36D4D">
      <w:pPr>
        <w:rPr>
          <w:lang w:val="en-US"/>
        </w:rPr>
      </w:pPr>
    </w:p>
    <w:p w14:paraId="11807466" w14:textId="476E131E" w:rsidR="00DD37D1" w:rsidRDefault="00D21CB0" w:rsidP="00DD37D1">
      <w:pPr>
        <w:pStyle w:val="Heading1"/>
        <w:rPr>
          <w:lang w:val="en-US"/>
        </w:rPr>
      </w:pPr>
      <w:r>
        <w:rPr>
          <w:lang w:val="en-US"/>
        </w:rPr>
        <w:t>Question 1: Selected Additional Exercise</w:t>
      </w:r>
    </w:p>
    <w:p w14:paraId="0238C6D9" w14:textId="58B9B490" w:rsidR="00E60E29" w:rsidRDefault="00DD37D1" w:rsidP="00DD37D1">
      <w:pPr>
        <w:pStyle w:val="Heading2"/>
        <w:rPr>
          <w:lang w:val="en-US"/>
        </w:rPr>
      </w:pPr>
      <w:r>
        <w:rPr>
          <w:lang w:val="en-US"/>
        </w:rPr>
        <w:t>1/</w:t>
      </w:r>
      <w:r w:rsidR="00D06BA4">
        <w:rPr>
          <w:lang w:val="en-US"/>
        </w:rPr>
        <w:t>Complete Question alpha and gamma in the additional Exercises for practical 8</w:t>
      </w:r>
    </w:p>
    <w:p w14:paraId="4A5DF3FF" w14:textId="0B0B7874" w:rsidR="00242E66" w:rsidRDefault="00C55E1B" w:rsidP="00D06D1F">
      <w:pPr>
        <w:pStyle w:val="Heading3"/>
        <w:rPr>
          <w:lang w:val="en-US"/>
        </w:rPr>
      </w:pPr>
      <w:r>
        <w:rPr>
          <w:lang w:val="en-US"/>
        </w:rPr>
        <w:t>Question a</w:t>
      </w:r>
      <w:r w:rsidR="00D06D1F">
        <w:rPr>
          <w:lang w:val="en-US"/>
        </w:rPr>
        <w:t>lpha</w:t>
      </w:r>
      <w:r>
        <w:rPr>
          <w:lang w:val="en-US"/>
        </w:rPr>
        <w:t>:</w:t>
      </w:r>
    </w:p>
    <w:p w14:paraId="053A7E06" w14:textId="009C4308" w:rsidR="005C12E8" w:rsidRDefault="007F24BE" w:rsidP="000D7557">
      <w:pPr>
        <w:jc w:val="both"/>
        <w:rPr>
          <w:lang w:val="en-US"/>
        </w:rPr>
      </w:pPr>
      <w:r>
        <w:rPr>
          <w:lang w:val="en-US"/>
        </w:rPr>
        <w:t>Data</w:t>
      </w:r>
      <w:r w:rsidR="00CA0D55">
        <w:rPr>
          <w:lang w:val="en-US"/>
        </w:rPr>
        <w:t xml:space="preserve"> anomaly </w:t>
      </w:r>
      <w:r w:rsidR="009E5BF2">
        <w:rPr>
          <w:lang w:val="en-US"/>
        </w:rPr>
        <w:t>occurs</w:t>
      </w:r>
      <w:r w:rsidR="00CA0D55">
        <w:rPr>
          <w:lang w:val="en-US"/>
        </w:rPr>
        <w:t xml:space="preserve"> when </w:t>
      </w:r>
      <w:r w:rsidR="004A1F3C">
        <w:rPr>
          <w:lang w:val="en-US"/>
        </w:rPr>
        <w:t xml:space="preserve">alternation of </w:t>
      </w:r>
      <w:r w:rsidR="002D782D">
        <w:rPr>
          <w:lang w:val="en-US"/>
        </w:rPr>
        <w:t>records</w:t>
      </w:r>
      <w:r w:rsidR="00197D77">
        <w:rPr>
          <w:lang w:val="en-US"/>
        </w:rPr>
        <w:t xml:space="preserve"> </w:t>
      </w:r>
      <w:r w:rsidR="00CA0D55">
        <w:rPr>
          <w:lang w:val="en-US"/>
        </w:rPr>
        <w:t>in the redundant</w:t>
      </w:r>
      <w:r w:rsidR="001F7EB4">
        <w:rPr>
          <w:lang w:val="en-US"/>
        </w:rPr>
        <w:t xml:space="preserve"> </w:t>
      </w:r>
      <w:r w:rsidR="00CA0D55">
        <w:rPr>
          <w:lang w:val="en-US"/>
        </w:rPr>
        <w:t xml:space="preserve">data are not made </w:t>
      </w:r>
      <w:r w:rsidR="00894B8B">
        <w:rPr>
          <w:lang w:val="en-US"/>
        </w:rPr>
        <w:t xml:space="preserve">successfully. </w:t>
      </w:r>
      <w:r w:rsidR="006051C6">
        <w:rPr>
          <w:lang w:val="en-US"/>
        </w:rPr>
        <w:t xml:space="preserve">Deletion anomalies </w:t>
      </w:r>
      <w:r w:rsidR="001A3B9F">
        <w:rPr>
          <w:lang w:val="en-US"/>
        </w:rPr>
        <w:t xml:space="preserve">occur as when </w:t>
      </w:r>
      <w:r w:rsidR="002D782D">
        <w:rPr>
          <w:lang w:val="en-US"/>
        </w:rPr>
        <w:t>deleting</w:t>
      </w:r>
      <w:r w:rsidR="005106A4">
        <w:rPr>
          <w:lang w:val="en-US"/>
        </w:rPr>
        <w:t xml:space="preserve"> records from the redundant data</w:t>
      </w:r>
      <w:r w:rsidR="00B32F42">
        <w:rPr>
          <w:lang w:val="en-US"/>
        </w:rPr>
        <w:t xml:space="preserve"> results </w:t>
      </w:r>
      <w:r w:rsidR="005D3ED9">
        <w:rPr>
          <w:lang w:val="en-US"/>
        </w:rPr>
        <w:t xml:space="preserve">in </w:t>
      </w:r>
      <w:r w:rsidR="00E77343">
        <w:rPr>
          <w:lang w:val="en-US"/>
        </w:rPr>
        <w:t xml:space="preserve">the </w:t>
      </w:r>
      <w:r w:rsidR="00CD5276">
        <w:rPr>
          <w:lang w:val="en-US"/>
        </w:rPr>
        <w:t>accidental</w:t>
      </w:r>
      <w:r w:rsidR="00E77343">
        <w:rPr>
          <w:lang w:val="en-US"/>
        </w:rPr>
        <w:t xml:space="preserve"> </w:t>
      </w:r>
      <w:r w:rsidR="007E481F">
        <w:rPr>
          <w:lang w:val="en-US"/>
        </w:rPr>
        <w:t>loss of data.</w:t>
      </w:r>
    </w:p>
    <w:tbl>
      <w:tblPr>
        <w:tblStyle w:val="TableGrid"/>
        <w:tblW w:w="0" w:type="auto"/>
        <w:tblLook w:val="04A0" w:firstRow="1" w:lastRow="0" w:firstColumn="1" w:lastColumn="0" w:noHBand="0" w:noVBand="1"/>
      </w:tblPr>
      <w:tblGrid>
        <w:gridCol w:w="1502"/>
        <w:gridCol w:w="1502"/>
        <w:gridCol w:w="1528"/>
        <w:gridCol w:w="1503"/>
        <w:gridCol w:w="1503"/>
      </w:tblGrid>
      <w:tr w:rsidR="00A274E8" w14:paraId="4E757F53" w14:textId="77777777" w:rsidTr="00991442">
        <w:tc>
          <w:tcPr>
            <w:tcW w:w="1502" w:type="dxa"/>
          </w:tcPr>
          <w:p w14:paraId="1B11D1E2" w14:textId="76E67C2F" w:rsidR="00A274E8" w:rsidRPr="00C37B46" w:rsidRDefault="00A274E8" w:rsidP="000D7557">
            <w:pPr>
              <w:jc w:val="both"/>
              <w:rPr>
                <w:b/>
                <w:bCs/>
                <w:noProof/>
                <w:u w:val="single"/>
                <w:lang w:val="en-US"/>
              </w:rPr>
            </w:pPr>
            <w:r w:rsidRPr="00C37B46">
              <w:rPr>
                <w:b/>
                <w:bCs/>
                <w:noProof/>
                <w:u w:val="single"/>
                <w:lang w:val="en-US"/>
              </w:rPr>
              <w:t>StoreID</w:t>
            </w:r>
          </w:p>
        </w:tc>
        <w:tc>
          <w:tcPr>
            <w:tcW w:w="1502" w:type="dxa"/>
          </w:tcPr>
          <w:p w14:paraId="15AD87F2" w14:textId="6EF2373C" w:rsidR="00A274E8" w:rsidRPr="00C37B46" w:rsidRDefault="00A274E8" w:rsidP="000D7557">
            <w:pPr>
              <w:jc w:val="both"/>
              <w:rPr>
                <w:b/>
                <w:bCs/>
                <w:noProof/>
                <w:lang w:val="en-US"/>
              </w:rPr>
            </w:pPr>
            <w:r w:rsidRPr="00C37B46">
              <w:rPr>
                <w:b/>
                <w:bCs/>
                <w:noProof/>
                <w:lang w:val="en-US"/>
              </w:rPr>
              <w:t>StoreName</w:t>
            </w:r>
          </w:p>
        </w:tc>
        <w:tc>
          <w:tcPr>
            <w:tcW w:w="1503" w:type="dxa"/>
          </w:tcPr>
          <w:p w14:paraId="3D451546" w14:textId="656475BD" w:rsidR="00A274E8" w:rsidRPr="00C37B46" w:rsidRDefault="00A274E8" w:rsidP="000D7557">
            <w:pPr>
              <w:jc w:val="both"/>
              <w:rPr>
                <w:b/>
                <w:bCs/>
                <w:noProof/>
                <w:lang w:val="en-US"/>
              </w:rPr>
            </w:pPr>
            <w:r w:rsidRPr="00C37B46">
              <w:rPr>
                <w:b/>
                <w:bCs/>
                <w:noProof/>
                <w:lang w:val="en-US"/>
              </w:rPr>
              <w:t>Stor</w:t>
            </w:r>
            <w:r w:rsidR="00D534E2" w:rsidRPr="00C37B46">
              <w:rPr>
                <w:b/>
                <w:bCs/>
                <w:noProof/>
                <w:lang w:val="en-US"/>
              </w:rPr>
              <w:t>ePostcode</w:t>
            </w:r>
          </w:p>
        </w:tc>
        <w:tc>
          <w:tcPr>
            <w:tcW w:w="1503" w:type="dxa"/>
          </w:tcPr>
          <w:p w14:paraId="1E4DE76A" w14:textId="70A34EF2" w:rsidR="00A274E8" w:rsidRPr="00C37B46" w:rsidRDefault="00BF39FA" w:rsidP="000D7557">
            <w:pPr>
              <w:jc w:val="both"/>
              <w:rPr>
                <w:b/>
                <w:bCs/>
                <w:noProof/>
                <w:u w:val="single"/>
                <w:lang w:val="en-US"/>
              </w:rPr>
            </w:pPr>
            <w:r>
              <w:rPr>
                <w:b/>
                <w:bCs/>
                <w:noProof/>
                <w:u w:val="single"/>
                <w:lang w:val="en-US"/>
              </w:rPr>
              <w:t>SalePerson</w:t>
            </w:r>
          </w:p>
        </w:tc>
        <w:tc>
          <w:tcPr>
            <w:tcW w:w="1503" w:type="dxa"/>
          </w:tcPr>
          <w:p w14:paraId="2DB37DD7" w14:textId="6CE6FB71" w:rsidR="00A274E8" w:rsidRPr="00C37B46" w:rsidRDefault="00BF39FA" w:rsidP="000D7557">
            <w:pPr>
              <w:jc w:val="both"/>
              <w:rPr>
                <w:b/>
                <w:bCs/>
                <w:noProof/>
                <w:lang w:val="en-US"/>
              </w:rPr>
            </w:pPr>
            <w:r>
              <w:rPr>
                <w:b/>
                <w:bCs/>
                <w:noProof/>
                <w:lang w:val="en-US"/>
              </w:rPr>
              <w:t>Number</w:t>
            </w:r>
          </w:p>
        </w:tc>
      </w:tr>
      <w:tr w:rsidR="00A274E8" w14:paraId="151E63C2" w14:textId="77777777" w:rsidTr="00991442">
        <w:tc>
          <w:tcPr>
            <w:tcW w:w="1502" w:type="dxa"/>
          </w:tcPr>
          <w:p w14:paraId="0CA27802" w14:textId="4FD69A32" w:rsidR="00A274E8" w:rsidRDefault="00A274E8" w:rsidP="000D7557">
            <w:pPr>
              <w:jc w:val="both"/>
              <w:rPr>
                <w:noProof/>
                <w:lang w:val="en-US"/>
              </w:rPr>
            </w:pPr>
            <w:r>
              <w:rPr>
                <w:noProof/>
                <w:lang w:val="en-US"/>
              </w:rPr>
              <w:t>001</w:t>
            </w:r>
          </w:p>
        </w:tc>
        <w:tc>
          <w:tcPr>
            <w:tcW w:w="1502" w:type="dxa"/>
          </w:tcPr>
          <w:p w14:paraId="4FE2AAEF" w14:textId="6D303888" w:rsidR="00A274E8" w:rsidRDefault="002167EE" w:rsidP="000D7557">
            <w:pPr>
              <w:jc w:val="both"/>
              <w:rPr>
                <w:noProof/>
                <w:lang w:val="en-US"/>
              </w:rPr>
            </w:pPr>
            <w:r>
              <w:rPr>
                <w:noProof/>
                <w:lang w:val="en-US"/>
              </w:rPr>
              <w:t>Aukland</w:t>
            </w:r>
          </w:p>
        </w:tc>
        <w:tc>
          <w:tcPr>
            <w:tcW w:w="1503" w:type="dxa"/>
          </w:tcPr>
          <w:p w14:paraId="45C4743B" w14:textId="14544ED3" w:rsidR="00A274E8" w:rsidRDefault="00381429" w:rsidP="000D7557">
            <w:pPr>
              <w:jc w:val="both"/>
              <w:rPr>
                <w:noProof/>
                <w:lang w:val="en-US"/>
              </w:rPr>
            </w:pPr>
            <w:r>
              <w:rPr>
                <w:noProof/>
                <w:lang w:val="en-US"/>
              </w:rPr>
              <w:t>2145</w:t>
            </w:r>
          </w:p>
        </w:tc>
        <w:tc>
          <w:tcPr>
            <w:tcW w:w="1503" w:type="dxa"/>
          </w:tcPr>
          <w:p w14:paraId="1CABDA5F" w14:textId="5AE5AB9C" w:rsidR="00A274E8" w:rsidRDefault="002D7202" w:rsidP="000D7557">
            <w:pPr>
              <w:jc w:val="both"/>
              <w:rPr>
                <w:noProof/>
                <w:lang w:val="en-US"/>
              </w:rPr>
            </w:pPr>
            <w:r>
              <w:rPr>
                <w:noProof/>
                <w:lang w:val="en-US"/>
              </w:rPr>
              <w:t>Mary</w:t>
            </w:r>
            <w:r w:rsidR="00A550B3">
              <w:rPr>
                <w:noProof/>
                <w:lang w:val="en-US"/>
              </w:rPr>
              <w:t xml:space="preserve"> </w:t>
            </w:r>
            <w:r>
              <w:rPr>
                <w:noProof/>
                <w:lang w:val="en-US"/>
              </w:rPr>
              <w:t>Hatson</w:t>
            </w:r>
          </w:p>
        </w:tc>
        <w:tc>
          <w:tcPr>
            <w:tcW w:w="1503" w:type="dxa"/>
          </w:tcPr>
          <w:p w14:paraId="07E52750" w14:textId="150F5743" w:rsidR="00A274E8" w:rsidRDefault="001B3C4C" w:rsidP="000D7557">
            <w:pPr>
              <w:jc w:val="both"/>
              <w:rPr>
                <w:noProof/>
                <w:lang w:val="en-US"/>
              </w:rPr>
            </w:pPr>
            <w:r>
              <w:rPr>
                <w:noProof/>
                <w:lang w:val="en-US"/>
              </w:rPr>
              <w:t>043-222-435</w:t>
            </w:r>
          </w:p>
        </w:tc>
      </w:tr>
      <w:tr w:rsidR="00E05007" w14:paraId="4FC2DAF7" w14:textId="77777777" w:rsidTr="00991442">
        <w:tc>
          <w:tcPr>
            <w:tcW w:w="1502" w:type="dxa"/>
          </w:tcPr>
          <w:p w14:paraId="49E5CBF0" w14:textId="37A46B12" w:rsidR="00E05007" w:rsidRDefault="00E05007" w:rsidP="00E05007">
            <w:pPr>
              <w:jc w:val="both"/>
              <w:rPr>
                <w:noProof/>
                <w:lang w:val="en-US"/>
              </w:rPr>
            </w:pPr>
            <w:r>
              <w:rPr>
                <w:noProof/>
                <w:lang w:val="en-US"/>
              </w:rPr>
              <w:t>001</w:t>
            </w:r>
          </w:p>
        </w:tc>
        <w:tc>
          <w:tcPr>
            <w:tcW w:w="1502" w:type="dxa"/>
          </w:tcPr>
          <w:p w14:paraId="0FCD9473" w14:textId="25A0656C" w:rsidR="00E05007" w:rsidRDefault="00E05007" w:rsidP="00E05007">
            <w:pPr>
              <w:jc w:val="both"/>
              <w:rPr>
                <w:noProof/>
                <w:lang w:val="en-US"/>
              </w:rPr>
            </w:pPr>
            <w:r>
              <w:rPr>
                <w:noProof/>
                <w:lang w:val="en-US"/>
              </w:rPr>
              <w:t>Aukland</w:t>
            </w:r>
          </w:p>
        </w:tc>
        <w:tc>
          <w:tcPr>
            <w:tcW w:w="1503" w:type="dxa"/>
          </w:tcPr>
          <w:p w14:paraId="5CC4C695" w14:textId="11DA3A74" w:rsidR="00E05007" w:rsidRDefault="00E05007" w:rsidP="00E05007">
            <w:pPr>
              <w:jc w:val="both"/>
              <w:rPr>
                <w:noProof/>
                <w:lang w:val="en-US"/>
              </w:rPr>
            </w:pPr>
            <w:r>
              <w:rPr>
                <w:noProof/>
                <w:lang w:val="en-US"/>
              </w:rPr>
              <w:t>2145</w:t>
            </w:r>
          </w:p>
        </w:tc>
        <w:tc>
          <w:tcPr>
            <w:tcW w:w="1503" w:type="dxa"/>
          </w:tcPr>
          <w:p w14:paraId="040334EC" w14:textId="37F56833" w:rsidR="00E05007" w:rsidRDefault="002D7202" w:rsidP="00E05007">
            <w:pPr>
              <w:jc w:val="both"/>
              <w:rPr>
                <w:noProof/>
                <w:lang w:val="en-US"/>
              </w:rPr>
            </w:pPr>
            <w:r>
              <w:rPr>
                <w:noProof/>
                <w:lang w:val="en-US"/>
              </w:rPr>
              <w:t>John</w:t>
            </w:r>
            <w:r w:rsidR="00A550B3">
              <w:rPr>
                <w:noProof/>
                <w:lang w:val="en-US"/>
              </w:rPr>
              <w:t xml:space="preserve"> </w:t>
            </w:r>
            <w:r>
              <w:rPr>
                <w:noProof/>
                <w:lang w:val="en-US"/>
              </w:rPr>
              <w:t>Dean</w:t>
            </w:r>
          </w:p>
        </w:tc>
        <w:tc>
          <w:tcPr>
            <w:tcW w:w="1503" w:type="dxa"/>
          </w:tcPr>
          <w:p w14:paraId="0A11FFB4" w14:textId="1C97DB93" w:rsidR="00E05007" w:rsidRDefault="001B3C4C" w:rsidP="00E05007">
            <w:pPr>
              <w:jc w:val="both"/>
              <w:rPr>
                <w:noProof/>
                <w:lang w:val="en-US"/>
              </w:rPr>
            </w:pPr>
            <w:r>
              <w:rPr>
                <w:noProof/>
                <w:lang w:val="en-US"/>
              </w:rPr>
              <w:t>043-261-413</w:t>
            </w:r>
          </w:p>
        </w:tc>
      </w:tr>
      <w:tr w:rsidR="00A274E8" w14:paraId="461BE5D4" w14:textId="77777777" w:rsidTr="004E7227">
        <w:tc>
          <w:tcPr>
            <w:tcW w:w="1502" w:type="dxa"/>
          </w:tcPr>
          <w:p w14:paraId="0157121F" w14:textId="7CDB90F0" w:rsidR="00A274E8" w:rsidRDefault="00A274E8" w:rsidP="000D7557">
            <w:pPr>
              <w:jc w:val="both"/>
              <w:rPr>
                <w:noProof/>
                <w:lang w:val="en-US"/>
              </w:rPr>
            </w:pPr>
            <w:r>
              <w:rPr>
                <w:noProof/>
                <w:lang w:val="en-US"/>
              </w:rPr>
              <w:t>003</w:t>
            </w:r>
          </w:p>
        </w:tc>
        <w:tc>
          <w:tcPr>
            <w:tcW w:w="1502" w:type="dxa"/>
          </w:tcPr>
          <w:p w14:paraId="045EE151" w14:textId="2880AD16" w:rsidR="00A274E8" w:rsidRDefault="002167EE" w:rsidP="000D7557">
            <w:pPr>
              <w:jc w:val="both"/>
              <w:rPr>
                <w:noProof/>
                <w:lang w:val="en-US"/>
              </w:rPr>
            </w:pPr>
            <w:r>
              <w:rPr>
                <w:noProof/>
                <w:lang w:val="en-US"/>
              </w:rPr>
              <w:t>Pokart</w:t>
            </w:r>
          </w:p>
        </w:tc>
        <w:tc>
          <w:tcPr>
            <w:tcW w:w="1503" w:type="dxa"/>
            <w:shd w:val="clear" w:color="auto" w:fill="F4B083" w:themeFill="accent2" w:themeFillTint="99"/>
          </w:tcPr>
          <w:p w14:paraId="46F6A0CA" w14:textId="56F2DF75" w:rsidR="00A274E8" w:rsidRDefault="00381429" w:rsidP="000D7557">
            <w:pPr>
              <w:jc w:val="both"/>
              <w:rPr>
                <w:noProof/>
                <w:lang w:val="en-US"/>
              </w:rPr>
            </w:pPr>
            <w:r>
              <w:rPr>
                <w:noProof/>
                <w:lang w:val="en-US"/>
              </w:rPr>
              <w:t>2133</w:t>
            </w:r>
          </w:p>
        </w:tc>
        <w:tc>
          <w:tcPr>
            <w:tcW w:w="1503" w:type="dxa"/>
            <w:shd w:val="clear" w:color="auto" w:fill="F4B083" w:themeFill="accent2" w:themeFillTint="99"/>
          </w:tcPr>
          <w:p w14:paraId="7E834BD7" w14:textId="5CAB2EEA" w:rsidR="00A274E8" w:rsidRDefault="00D457D2" w:rsidP="000D7557">
            <w:pPr>
              <w:jc w:val="both"/>
              <w:rPr>
                <w:noProof/>
                <w:lang w:val="en-US"/>
              </w:rPr>
            </w:pPr>
            <w:r>
              <w:rPr>
                <w:noProof/>
                <w:lang w:val="en-US"/>
              </w:rPr>
              <w:t>Garp</w:t>
            </w:r>
            <w:r w:rsidR="00A550B3">
              <w:rPr>
                <w:noProof/>
                <w:lang w:val="en-US"/>
              </w:rPr>
              <w:t xml:space="preserve"> </w:t>
            </w:r>
            <w:r>
              <w:rPr>
                <w:noProof/>
                <w:lang w:val="en-US"/>
              </w:rPr>
              <w:t>Fish</w:t>
            </w:r>
            <w:r w:rsidR="00067A41">
              <w:rPr>
                <w:noProof/>
                <w:lang w:val="en-US"/>
              </w:rPr>
              <w:t>erman</w:t>
            </w:r>
          </w:p>
        </w:tc>
        <w:tc>
          <w:tcPr>
            <w:tcW w:w="1503" w:type="dxa"/>
            <w:shd w:val="clear" w:color="auto" w:fill="F4B083" w:themeFill="accent2" w:themeFillTint="99"/>
          </w:tcPr>
          <w:p w14:paraId="0E016B9F" w14:textId="7C93933D" w:rsidR="00A274E8" w:rsidRDefault="001B3C4C" w:rsidP="000D7557">
            <w:pPr>
              <w:jc w:val="both"/>
              <w:rPr>
                <w:noProof/>
                <w:lang w:val="en-US"/>
              </w:rPr>
            </w:pPr>
            <w:r>
              <w:rPr>
                <w:noProof/>
                <w:lang w:val="en-US"/>
              </w:rPr>
              <w:t>042-260-222</w:t>
            </w:r>
          </w:p>
        </w:tc>
      </w:tr>
      <w:tr w:rsidR="00E05007" w14:paraId="1A873BB1" w14:textId="77777777" w:rsidTr="00991442">
        <w:tc>
          <w:tcPr>
            <w:tcW w:w="1502" w:type="dxa"/>
          </w:tcPr>
          <w:p w14:paraId="51D0C4EE" w14:textId="2E86810B" w:rsidR="00E05007" w:rsidRDefault="00E05007" w:rsidP="00E05007">
            <w:pPr>
              <w:jc w:val="both"/>
              <w:rPr>
                <w:noProof/>
                <w:lang w:val="en-US"/>
              </w:rPr>
            </w:pPr>
            <w:r>
              <w:rPr>
                <w:noProof/>
                <w:lang w:val="en-US"/>
              </w:rPr>
              <w:t>004</w:t>
            </w:r>
          </w:p>
        </w:tc>
        <w:tc>
          <w:tcPr>
            <w:tcW w:w="1502" w:type="dxa"/>
          </w:tcPr>
          <w:p w14:paraId="511FCFAD" w14:textId="54DCF532" w:rsidR="00E05007" w:rsidRDefault="00E05007" w:rsidP="00E05007">
            <w:pPr>
              <w:jc w:val="both"/>
              <w:rPr>
                <w:noProof/>
                <w:lang w:val="en-US"/>
              </w:rPr>
            </w:pPr>
            <w:r>
              <w:rPr>
                <w:noProof/>
                <w:lang w:val="en-US"/>
              </w:rPr>
              <w:t>Aokmond</w:t>
            </w:r>
          </w:p>
        </w:tc>
        <w:tc>
          <w:tcPr>
            <w:tcW w:w="1503" w:type="dxa"/>
          </w:tcPr>
          <w:p w14:paraId="4C6F0B4B" w14:textId="08115CAC" w:rsidR="00E05007" w:rsidRDefault="00E05007" w:rsidP="00E05007">
            <w:pPr>
              <w:jc w:val="both"/>
              <w:rPr>
                <w:noProof/>
                <w:lang w:val="en-US"/>
              </w:rPr>
            </w:pPr>
            <w:r>
              <w:rPr>
                <w:noProof/>
                <w:lang w:val="en-US"/>
              </w:rPr>
              <w:t>2000</w:t>
            </w:r>
          </w:p>
        </w:tc>
        <w:tc>
          <w:tcPr>
            <w:tcW w:w="1503" w:type="dxa"/>
          </w:tcPr>
          <w:p w14:paraId="5B112837" w14:textId="1C755451" w:rsidR="00E05007" w:rsidRDefault="008F498D" w:rsidP="00E05007">
            <w:pPr>
              <w:jc w:val="both"/>
              <w:rPr>
                <w:noProof/>
                <w:lang w:val="en-US"/>
              </w:rPr>
            </w:pPr>
            <w:r>
              <w:rPr>
                <w:noProof/>
                <w:lang w:val="en-US"/>
              </w:rPr>
              <w:t>Skylar</w:t>
            </w:r>
            <w:r w:rsidR="00A550B3">
              <w:rPr>
                <w:noProof/>
                <w:lang w:val="en-US"/>
              </w:rPr>
              <w:t xml:space="preserve"> </w:t>
            </w:r>
            <w:r w:rsidR="00D105B6">
              <w:rPr>
                <w:noProof/>
                <w:lang w:val="en-US"/>
              </w:rPr>
              <w:t>White</w:t>
            </w:r>
          </w:p>
        </w:tc>
        <w:tc>
          <w:tcPr>
            <w:tcW w:w="1503" w:type="dxa"/>
          </w:tcPr>
          <w:p w14:paraId="3C40BC5E" w14:textId="76F95C8B" w:rsidR="00E05007" w:rsidRDefault="001B3C4C" w:rsidP="00E05007">
            <w:pPr>
              <w:jc w:val="both"/>
              <w:rPr>
                <w:noProof/>
                <w:lang w:val="en-US"/>
              </w:rPr>
            </w:pPr>
            <w:r>
              <w:rPr>
                <w:noProof/>
                <w:lang w:val="en-US"/>
              </w:rPr>
              <w:t>041-250-222</w:t>
            </w:r>
          </w:p>
        </w:tc>
      </w:tr>
      <w:tr w:rsidR="00E05007" w14:paraId="7B2E30A5" w14:textId="77777777" w:rsidTr="00991442">
        <w:tc>
          <w:tcPr>
            <w:tcW w:w="1502" w:type="dxa"/>
          </w:tcPr>
          <w:p w14:paraId="7DE37355" w14:textId="71798C28" w:rsidR="00E05007" w:rsidRDefault="00E05007" w:rsidP="00E05007">
            <w:pPr>
              <w:jc w:val="both"/>
              <w:rPr>
                <w:noProof/>
                <w:lang w:val="en-US"/>
              </w:rPr>
            </w:pPr>
            <w:r>
              <w:rPr>
                <w:noProof/>
                <w:lang w:val="en-US"/>
              </w:rPr>
              <w:t>004</w:t>
            </w:r>
          </w:p>
        </w:tc>
        <w:tc>
          <w:tcPr>
            <w:tcW w:w="1502" w:type="dxa"/>
          </w:tcPr>
          <w:p w14:paraId="19CC7878" w14:textId="098027A4" w:rsidR="00E05007" w:rsidRDefault="00E05007" w:rsidP="00E05007">
            <w:pPr>
              <w:jc w:val="both"/>
              <w:rPr>
                <w:noProof/>
                <w:lang w:val="en-US"/>
              </w:rPr>
            </w:pPr>
            <w:r>
              <w:rPr>
                <w:noProof/>
                <w:lang w:val="en-US"/>
              </w:rPr>
              <w:t>Aokmond</w:t>
            </w:r>
          </w:p>
        </w:tc>
        <w:tc>
          <w:tcPr>
            <w:tcW w:w="1503" w:type="dxa"/>
          </w:tcPr>
          <w:p w14:paraId="54365F58" w14:textId="29850C2B" w:rsidR="00E05007" w:rsidRDefault="00E05007" w:rsidP="00E05007">
            <w:pPr>
              <w:jc w:val="both"/>
              <w:rPr>
                <w:noProof/>
                <w:lang w:val="en-US"/>
              </w:rPr>
            </w:pPr>
            <w:r>
              <w:rPr>
                <w:noProof/>
                <w:lang w:val="en-US"/>
              </w:rPr>
              <w:t>2000</w:t>
            </w:r>
          </w:p>
        </w:tc>
        <w:tc>
          <w:tcPr>
            <w:tcW w:w="1503" w:type="dxa"/>
          </w:tcPr>
          <w:p w14:paraId="44F4A54F" w14:textId="5C305714" w:rsidR="00E05007" w:rsidRDefault="00E62F21" w:rsidP="00E05007">
            <w:pPr>
              <w:jc w:val="both"/>
              <w:rPr>
                <w:noProof/>
                <w:lang w:val="en-US"/>
              </w:rPr>
            </w:pPr>
            <w:r>
              <w:rPr>
                <w:noProof/>
                <w:lang w:val="en-US"/>
              </w:rPr>
              <w:t>Walter</w:t>
            </w:r>
            <w:r w:rsidR="00A550B3">
              <w:rPr>
                <w:noProof/>
                <w:lang w:val="en-US"/>
              </w:rPr>
              <w:t xml:space="preserve"> </w:t>
            </w:r>
            <w:r>
              <w:rPr>
                <w:noProof/>
                <w:lang w:val="en-US"/>
              </w:rPr>
              <w:t>White</w:t>
            </w:r>
          </w:p>
        </w:tc>
        <w:tc>
          <w:tcPr>
            <w:tcW w:w="1503" w:type="dxa"/>
          </w:tcPr>
          <w:p w14:paraId="7876A894" w14:textId="3B77A949" w:rsidR="00E05007" w:rsidRDefault="00C24C6B" w:rsidP="00E05007">
            <w:pPr>
              <w:jc w:val="both"/>
              <w:rPr>
                <w:noProof/>
                <w:lang w:val="en-US"/>
              </w:rPr>
            </w:pPr>
            <w:r>
              <w:rPr>
                <w:noProof/>
                <w:lang w:val="en-US"/>
              </w:rPr>
              <w:t>041-250-221</w:t>
            </w:r>
          </w:p>
        </w:tc>
      </w:tr>
      <w:tr w:rsidR="00A274E8" w14:paraId="1743DE84" w14:textId="77777777" w:rsidTr="00991442">
        <w:tc>
          <w:tcPr>
            <w:tcW w:w="1502" w:type="dxa"/>
          </w:tcPr>
          <w:p w14:paraId="4CE759DE" w14:textId="58DBB0F8" w:rsidR="00A274E8" w:rsidRDefault="00A274E8" w:rsidP="000D7557">
            <w:pPr>
              <w:jc w:val="both"/>
              <w:rPr>
                <w:noProof/>
                <w:lang w:val="en-US"/>
              </w:rPr>
            </w:pPr>
            <w:r>
              <w:rPr>
                <w:noProof/>
                <w:lang w:val="en-US"/>
              </w:rPr>
              <w:t>00</w:t>
            </w:r>
            <w:r w:rsidR="00BB77EC">
              <w:rPr>
                <w:noProof/>
                <w:lang w:val="en-US"/>
              </w:rPr>
              <w:t>2</w:t>
            </w:r>
          </w:p>
        </w:tc>
        <w:tc>
          <w:tcPr>
            <w:tcW w:w="1502" w:type="dxa"/>
          </w:tcPr>
          <w:p w14:paraId="626F7030" w14:textId="4F51DF7F" w:rsidR="00A274E8" w:rsidRDefault="00850EB3" w:rsidP="000D7557">
            <w:pPr>
              <w:jc w:val="both"/>
              <w:rPr>
                <w:noProof/>
                <w:lang w:val="en-US"/>
              </w:rPr>
            </w:pPr>
            <w:r>
              <w:rPr>
                <w:noProof/>
                <w:lang w:val="en-US"/>
              </w:rPr>
              <w:t>SpringField</w:t>
            </w:r>
          </w:p>
        </w:tc>
        <w:tc>
          <w:tcPr>
            <w:tcW w:w="1503" w:type="dxa"/>
          </w:tcPr>
          <w:p w14:paraId="682FD9C5" w14:textId="4A57821C" w:rsidR="00A274E8" w:rsidRDefault="00381429" w:rsidP="000D7557">
            <w:pPr>
              <w:jc w:val="both"/>
              <w:rPr>
                <w:noProof/>
                <w:lang w:val="en-US"/>
              </w:rPr>
            </w:pPr>
            <w:r>
              <w:rPr>
                <w:noProof/>
                <w:lang w:val="en-US"/>
              </w:rPr>
              <w:t>2010</w:t>
            </w:r>
          </w:p>
        </w:tc>
        <w:tc>
          <w:tcPr>
            <w:tcW w:w="1503" w:type="dxa"/>
          </w:tcPr>
          <w:p w14:paraId="0EC24FD5" w14:textId="1B1E466B" w:rsidR="00A274E8" w:rsidRDefault="00AA3DB1" w:rsidP="000D7557">
            <w:pPr>
              <w:jc w:val="both"/>
              <w:rPr>
                <w:noProof/>
                <w:lang w:val="en-US"/>
              </w:rPr>
            </w:pPr>
            <w:r>
              <w:rPr>
                <w:noProof/>
                <w:lang w:val="en-US"/>
              </w:rPr>
              <w:t>Felin</w:t>
            </w:r>
            <w:r w:rsidR="00DA1DFC">
              <w:rPr>
                <w:noProof/>
                <w:lang w:val="en-US"/>
              </w:rPr>
              <w:t>a</w:t>
            </w:r>
          </w:p>
        </w:tc>
        <w:tc>
          <w:tcPr>
            <w:tcW w:w="1503" w:type="dxa"/>
          </w:tcPr>
          <w:p w14:paraId="4F7D5C1F" w14:textId="6E68B2E4" w:rsidR="00A274E8" w:rsidRDefault="00C24C6B" w:rsidP="000D7557">
            <w:pPr>
              <w:jc w:val="both"/>
              <w:rPr>
                <w:noProof/>
                <w:lang w:val="en-US"/>
              </w:rPr>
            </w:pPr>
            <w:r>
              <w:rPr>
                <w:noProof/>
                <w:lang w:val="en-US"/>
              </w:rPr>
              <w:t>041-250-09</w:t>
            </w:r>
            <w:r w:rsidR="00A0406C">
              <w:rPr>
                <w:noProof/>
                <w:lang w:val="en-US"/>
              </w:rPr>
              <w:t>9</w:t>
            </w:r>
          </w:p>
        </w:tc>
      </w:tr>
    </w:tbl>
    <w:p w14:paraId="5DA18043" w14:textId="147ADBD0" w:rsidR="004C28FA" w:rsidRDefault="004C28FA" w:rsidP="00DD37D1">
      <w:pPr>
        <w:rPr>
          <w:lang w:val="en-US"/>
        </w:rPr>
      </w:pPr>
    </w:p>
    <w:p w14:paraId="2C06E481" w14:textId="740E666E" w:rsidR="00EC7B30" w:rsidRDefault="004C28FA" w:rsidP="005A63A6">
      <w:pPr>
        <w:jc w:val="both"/>
        <w:rPr>
          <w:lang w:val="en-US"/>
        </w:rPr>
      </w:pPr>
      <w:r>
        <w:rPr>
          <w:lang w:val="en-US"/>
        </w:rPr>
        <w:t>For instance:</w:t>
      </w:r>
      <w:r w:rsidR="00E45D1D">
        <w:rPr>
          <w:lang w:val="en-US"/>
        </w:rPr>
        <w:t xml:space="preserve"> In the 3</w:t>
      </w:r>
      <w:r w:rsidR="00E45D1D" w:rsidRPr="00E45D1D">
        <w:rPr>
          <w:vertAlign w:val="superscript"/>
          <w:lang w:val="en-US"/>
        </w:rPr>
        <w:t>rd</w:t>
      </w:r>
      <w:r w:rsidR="00E45D1D">
        <w:rPr>
          <w:lang w:val="en-US"/>
        </w:rPr>
        <w:t xml:space="preserve"> row, </w:t>
      </w:r>
      <w:r w:rsidR="001E43E1">
        <w:rPr>
          <w:lang w:val="en-US"/>
        </w:rPr>
        <w:t>deleting Garp</w:t>
      </w:r>
      <w:r w:rsidR="002C1EEA">
        <w:rPr>
          <w:lang w:val="en-US"/>
        </w:rPr>
        <w:t xml:space="preserve"> </w:t>
      </w:r>
      <w:r w:rsidR="001E43E1">
        <w:rPr>
          <w:lang w:val="en-US"/>
        </w:rPr>
        <w:t>Fisherman</w:t>
      </w:r>
      <w:r w:rsidR="002033BF">
        <w:rPr>
          <w:lang w:val="en-US"/>
        </w:rPr>
        <w:t xml:space="preserve"> and his number out of the store as he is planning to retire</w:t>
      </w:r>
      <w:r w:rsidR="004B3D7A">
        <w:rPr>
          <w:lang w:val="en-US"/>
        </w:rPr>
        <w:t xml:space="preserve"> will result in losing information about th</w:t>
      </w:r>
      <w:r w:rsidR="0071138D">
        <w:rPr>
          <w:lang w:val="en-US"/>
        </w:rPr>
        <w:t xml:space="preserve">e existence of </w:t>
      </w:r>
      <w:proofErr w:type="spellStart"/>
      <w:r w:rsidR="0071138D">
        <w:rPr>
          <w:lang w:val="en-US"/>
        </w:rPr>
        <w:t>Pokar</w:t>
      </w:r>
      <w:r w:rsidR="00A501C7">
        <w:rPr>
          <w:lang w:val="en-US"/>
        </w:rPr>
        <w:t>t</w:t>
      </w:r>
      <w:proofErr w:type="spellEnd"/>
      <w:r w:rsidR="0071138D">
        <w:rPr>
          <w:lang w:val="en-US"/>
        </w:rPr>
        <w:t xml:space="preserve"> store, including its store id, store name and as well as the store post code.</w:t>
      </w:r>
    </w:p>
    <w:p w14:paraId="677C6CDD" w14:textId="2B69517F" w:rsidR="005A63A6" w:rsidRDefault="005A63A6" w:rsidP="005A63A6">
      <w:pPr>
        <w:jc w:val="both"/>
        <w:rPr>
          <w:lang w:val="en-US"/>
        </w:rPr>
      </w:pPr>
    </w:p>
    <w:p w14:paraId="02684E9B" w14:textId="77777777" w:rsidR="005A63A6" w:rsidRDefault="005A63A6" w:rsidP="005A63A6">
      <w:pPr>
        <w:jc w:val="both"/>
        <w:rPr>
          <w:lang w:val="en-US"/>
        </w:rPr>
      </w:pPr>
    </w:p>
    <w:p w14:paraId="7ADC9B41" w14:textId="77D4712E" w:rsidR="004456A0" w:rsidRDefault="00416B4F" w:rsidP="00416B4F">
      <w:pPr>
        <w:pStyle w:val="Heading3"/>
        <w:rPr>
          <w:lang w:val="en-US"/>
        </w:rPr>
      </w:pPr>
      <w:r>
        <w:rPr>
          <w:lang w:val="en-US"/>
        </w:rPr>
        <w:t>Question gamma:</w:t>
      </w:r>
    </w:p>
    <w:p w14:paraId="517DF255" w14:textId="2E2B2058" w:rsidR="00133496" w:rsidRPr="00133496" w:rsidRDefault="00133496" w:rsidP="00133496">
      <w:pPr>
        <w:rPr>
          <w:lang w:val="en-US"/>
        </w:rPr>
      </w:pPr>
      <w:r w:rsidRPr="00133496">
        <w:rPr>
          <w:noProof/>
          <w:lang w:val="en-US"/>
        </w:rPr>
        <w:drawing>
          <wp:inline distT="0" distB="0" distL="0" distR="0" wp14:anchorId="4784A7EF" wp14:editId="4AD048ED">
            <wp:extent cx="5731510" cy="29845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984500"/>
                    </a:xfrm>
                    <a:prstGeom prst="rect">
                      <a:avLst/>
                    </a:prstGeom>
                  </pic:spPr>
                </pic:pic>
              </a:graphicData>
            </a:graphic>
          </wp:inline>
        </w:drawing>
      </w:r>
    </w:p>
    <w:p w14:paraId="1CC89DB2" w14:textId="1C662EDE" w:rsidR="0053194E" w:rsidRDefault="0053194E" w:rsidP="0053194E">
      <w:pPr>
        <w:rPr>
          <w:lang w:val="en-US"/>
        </w:rPr>
      </w:pPr>
    </w:p>
    <w:p w14:paraId="1720BC97" w14:textId="5DEF9A56" w:rsidR="003010A4" w:rsidRDefault="003010A4" w:rsidP="0053194E">
      <w:pPr>
        <w:rPr>
          <w:lang w:val="en-US"/>
        </w:rPr>
      </w:pPr>
    </w:p>
    <w:p w14:paraId="4C00B8E5" w14:textId="6F478C2E" w:rsidR="003010A4" w:rsidRDefault="003010A4" w:rsidP="0053194E">
      <w:pPr>
        <w:rPr>
          <w:lang w:val="en-US"/>
        </w:rPr>
      </w:pPr>
      <w:r w:rsidRPr="003010A4">
        <w:rPr>
          <w:noProof/>
          <w:lang w:val="en-US"/>
        </w:rPr>
        <w:lastRenderedPageBreak/>
        <w:drawing>
          <wp:inline distT="0" distB="0" distL="0" distR="0" wp14:anchorId="30EF5569" wp14:editId="4DE2A7D9">
            <wp:extent cx="5731510" cy="29794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979420"/>
                    </a:xfrm>
                    <a:prstGeom prst="rect">
                      <a:avLst/>
                    </a:prstGeom>
                  </pic:spPr>
                </pic:pic>
              </a:graphicData>
            </a:graphic>
          </wp:inline>
        </w:drawing>
      </w:r>
    </w:p>
    <w:p w14:paraId="26D9ADBC" w14:textId="07EAC3DE" w:rsidR="00143318" w:rsidRDefault="00143318" w:rsidP="0053194E">
      <w:pPr>
        <w:rPr>
          <w:lang w:val="en-US"/>
        </w:rPr>
      </w:pPr>
    </w:p>
    <w:p w14:paraId="5468C276" w14:textId="04496BFE" w:rsidR="00143318" w:rsidRDefault="00143318" w:rsidP="0053194E">
      <w:pPr>
        <w:rPr>
          <w:lang w:val="en-US"/>
        </w:rPr>
      </w:pPr>
      <w:r w:rsidRPr="00143318">
        <w:rPr>
          <w:noProof/>
          <w:lang w:val="en-US"/>
        </w:rPr>
        <w:drawing>
          <wp:inline distT="0" distB="0" distL="0" distR="0" wp14:anchorId="609C46D0" wp14:editId="7D29B331">
            <wp:extent cx="5731510" cy="29578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57830"/>
                    </a:xfrm>
                    <a:prstGeom prst="rect">
                      <a:avLst/>
                    </a:prstGeom>
                  </pic:spPr>
                </pic:pic>
              </a:graphicData>
            </a:graphic>
          </wp:inline>
        </w:drawing>
      </w:r>
    </w:p>
    <w:p w14:paraId="0FC09484" w14:textId="6A0E49FE" w:rsidR="00412643" w:rsidRDefault="00412643" w:rsidP="0053194E">
      <w:pPr>
        <w:rPr>
          <w:lang w:val="en-US"/>
        </w:rPr>
      </w:pPr>
    </w:p>
    <w:p w14:paraId="41397E66" w14:textId="55B2E2D3" w:rsidR="00412643" w:rsidRDefault="00412643" w:rsidP="0053194E">
      <w:pPr>
        <w:rPr>
          <w:lang w:val="en-US"/>
        </w:rPr>
      </w:pPr>
    </w:p>
    <w:p w14:paraId="4AB49557" w14:textId="7E45C469" w:rsidR="00412643" w:rsidRDefault="00412643" w:rsidP="0053194E">
      <w:pPr>
        <w:rPr>
          <w:lang w:val="en-US"/>
        </w:rPr>
      </w:pPr>
    </w:p>
    <w:p w14:paraId="558CF60A" w14:textId="1BC7CE41" w:rsidR="0007236D" w:rsidRDefault="0007236D" w:rsidP="0053194E">
      <w:pPr>
        <w:rPr>
          <w:lang w:val="en-US"/>
        </w:rPr>
      </w:pPr>
    </w:p>
    <w:p w14:paraId="5B404750" w14:textId="4BFCAEA4" w:rsidR="0007236D" w:rsidRDefault="0007236D" w:rsidP="0053194E">
      <w:pPr>
        <w:rPr>
          <w:lang w:val="en-US"/>
        </w:rPr>
      </w:pPr>
    </w:p>
    <w:p w14:paraId="37C4969B" w14:textId="0BD287A9" w:rsidR="0007236D" w:rsidRDefault="0007236D" w:rsidP="0053194E">
      <w:pPr>
        <w:rPr>
          <w:lang w:val="en-US"/>
        </w:rPr>
      </w:pPr>
    </w:p>
    <w:p w14:paraId="26AB1F96" w14:textId="0DE77205" w:rsidR="0007236D" w:rsidRDefault="0007236D" w:rsidP="0053194E">
      <w:pPr>
        <w:rPr>
          <w:lang w:val="en-US"/>
        </w:rPr>
      </w:pPr>
    </w:p>
    <w:p w14:paraId="030DE9F6" w14:textId="47D52210" w:rsidR="0007236D" w:rsidRDefault="0007236D" w:rsidP="0053194E">
      <w:pPr>
        <w:rPr>
          <w:lang w:val="en-US"/>
        </w:rPr>
      </w:pPr>
    </w:p>
    <w:p w14:paraId="56889349" w14:textId="50872F56" w:rsidR="0007236D" w:rsidRDefault="0007236D" w:rsidP="0053194E">
      <w:pPr>
        <w:rPr>
          <w:lang w:val="en-US"/>
        </w:rPr>
      </w:pPr>
    </w:p>
    <w:p w14:paraId="6D2FCB95" w14:textId="5DA20F0F" w:rsidR="0007236D" w:rsidRDefault="0007236D" w:rsidP="0053194E">
      <w:pPr>
        <w:rPr>
          <w:lang w:val="en-US"/>
        </w:rPr>
      </w:pPr>
    </w:p>
    <w:p w14:paraId="2D289D13" w14:textId="0A1EA797" w:rsidR="0007236D" w:rsidRDefault="0007236D" w:rsidP="0053194E">
      <w:pPr>
        <w:rPr>
          <w:lang w:val="en-US"/>
        </w:rPr>
      </w:pPr>
    </w:p>
    <w:p w14:paraId="550FFC7C" w14:textId="77777777" w:rsidR="0007236D" w:rsidRPr="0053194E" w:rsidRDefault="0007236D" w:rsidP="0053194E">
      <w:pPr>
        <w:rPr>
          <w:lang w:val="en-US"/>
        </w:rPr>
      </w:pPr>
    </w:p>
    <w:p w14:paraId="6B3AC3DF" w14:textId="0F255106" w:rsidR="00DD37D1" w:rsidRDefault="001F331F" w:rsidP="001F331F">
      <w:pPr>
        <w:pStyle w:val="Heading2"/>
        <w:rPr>
          <w:lang w:val="en-US"/>
        </w:rPr>
      </w:pPr>
      <w:r>
        <w:rPr>
          <w:lang w:val="en-US"/>
        </w:rPr>
        <w:lastRenderedPageBreak/>
        <w:t>2/Complete Question</w:t>
      </w:r>
      <w:r w:rsidR="008234FA">
        <w:rPr>
          <w:lang w:val="en-US"/>
        </w:rPr>
        <w:t xml:space="preserve"> theta in the additional exercises for </w:t>
      </w:r>
      <w:r w:rsidR="00BC7087">
        <w:rPr>
          <w:lang w:val="en-US"/>
        </w:rPr>
        <w:t>P</w:t>
      </w:r>
      <w:r w:rsidR="008234FA">
        <w:rPr>
          <w:lang w:val="en-US"/>
        </w:rPr>
        <w:t xml:space="preserve">ractical 9 </w:t>
      </w:r>
    </w:p>
    <w:p w14:paraId="4C9E8618" w14:textId="1442AA5C" w:rsidR="007535C9" w:rsidRDefault="003B12C6" w:rsidP="003B12C6">
      <w:pPr>
        <w:pStyle w:val="Heading3"/>
        <w:rPr>
          <w:lang w:val="en-US"/>
        </w:rPr>
      </w:pPr>
      <w:r>
        <w:rPr>
          <w:lang w:val="en-US"/>
        </w:rPr>
        <w:t>Question theta:</w:t>
      </w:r>
    </w:p>
    <w:p w14:paraId="5C8E3E72" w14:textId="33E41189" w:rsidR="00A6200A" w:rsidRPr="00A6200A" w:rsidRDefault="00A6200A" w:rsidP="00A6200A">
      <w:pPr>
        <w:rPr>
          <w:lang w:val="en-US"/>
        </w:rPr>
      </w:pPr>
      <w:r>
        <w:rPr>
          <w:lang w:val="en-US"/>
        </w:rPr>
        <w:t xml:space="preserve">Let says we have a table in 1NF that records House Ids, their address and people who live </w:t>
      </w:r>
      <w:proofErr w:type="gramStart"/>
      <w:r>
        <w:rPr>
          <w:lang w:val="en-US"/>
        </w:rPr>
        <w:t>their</w:t>
      </w:r>
      <w:proofErr w:type="gramEnd"/>
    </w:p>
    <w:p w14:paraId="2DBED7BD" w14:textId="2F4D7233" w:rsidR="00670E24" w:rsidRDefault="00B470F3" w:rsidP="00670E24">
      <w:pPr>
        <w:rPr>
          <w:b/>
          <w:bCs/>
          <w:lang w:val="en-US"/>
        </w:rPr>
      </w:pPr>
      <w:r>
        <w:rPr>
          <w:b/>
          <w:bCs/>
          <w:lang w:val="en-US"/>
        </w:rPr>
        <w:t>1NF Table:</w:t>
      </w:r>
    </w:p>
    <w:tbl>
      <w:tblPr>
        <w:tblStyle w:val="TableGrid"/>
        <w:tblW w:w="0" w:type="auto"/>
        <w:tblLook w:val="04A0" w:firstRow="1" w:lastRow="0" w:firstColumn="1" w:lastColumn="0" w:noHBand="0" w:noVBand="1"/>
      </w:tblPr>
      <w:tblGrid>
        <w:gridCol w:w="1803"/>
        <w:gridCol w:w="1803"/>
        <w:gridCol w:w="1803"/>
        <w:gridCol w:w="1803"/>
        <w:gridCol w:w="1803"/>
      </w:tblGrid>
      <w:tr w:rsidR="00A34BE9" w14:paraId="2C68E7D8" w14:textId="5DB36839" w:rsidTr="003F1F85">
        <w:tc>
          <w:tcPr>
            <w:tcW w:w="1803" w:type="dxa"/>
          </w:tcPr>
          <w:p w14:paraId="73EA2F6D" w14:textId="695ED1FB" w:rsidR="00A34BE9" w:rsidRDefault="00A34BE9" w:rsidP="00670E24">
            <w:pPr>
              <w:rPr>
                <w:b/>
                <w:bCs/>
                <w:noProof/>
                <w:lang w:val="en-US"/>
              </w:rPr>
            </w:pPr>
            <w:r>
              <w:rPr>
                <w:b/>
                <w:bCs/>
                <w:noProof/>
                <w:lang w:val="en-US"/>
              </w:rPr>
              <w:t>HouseID</w:t>
            </w:r>
          </w:p>
        </w:tc>
        <w:tc>
          <w:tcPr>
            <w:tcW w:w="1803" w:type="dxa"/>
          </w:tcPr>
          <w:p w14:paraId="7A2A6EDE" w14:textId="571635C8" w:rsidR="00A34BE9" w:rsidRDefault="00A34BE9" w:rsidP="00670E24">
            <w:pPr>
              <w:rPr>
                <w:b/>
                <w:bCs/>
                <w:noProof/>
                <w:lang w:val="en-US"/>
              </w:rPr>
            </w:pPr>
            <w:r>
              <w:rPr>
                <w:b/>
                <w:bCs/>
                <w:noProof/>
                <w:lang w:val="en-US"/>
              </w:rPr>
              <w:t>House address</w:t>
            </w:r>
          </w:p>
        </w:tc>
        <w:tc>
          <w:tcPr>
            <w:tcW w:w="1803" w:type="dxa"/>
          </w:tcPr>
          <w:p w14:paraId="48EC27AB" w14:textId="4A35F290" w:rsidR="00A34BE9" w:rsidRDefault="00A34BE9" w:rsidP="00670E24">
            <w:pPr>
              <w:rPr>
                <w:b/>
                <w:bCs/>
                <w:noProof/>
                <w:lang w:val="en-US"/>
              </w:rPr>
            </w:pPr>
            <w:r>
              <w:rPr>
                <w:b/>
                <w:bCs/>
                <w:noProof/>
                <w:lang w:val="en-US"/>
              </w:rPr>
              <w:t>PeopleID</w:t>
            </w:r>
          </w:p>
        </w:tc>
        <w:tc>
          <w:tcPr>
            <w:tcW w:w="1803" w:type="dxa"/>
          </w:tcPr>
          <w:p w14:paraId="26BAB00D" w14:textId="2EF7F0FD" w:rsidR="00A34BE9" w:rsidRDefault="00A34BE9" w:rsidP="00670E24">
            <w:pPr>
              <w:rPr>
                <w:b/>
                <w:bCs/>
                <w:noProof/>
                <w:lang w:val="en-US"/>
              </w:rPr>
            </w:pPr>
            <w:r>
              <w:rPr>
                <w:b/>
                <w:bCs/>
                <w:noProof/>
                <w:lang w:val="en-US"/>
              </w:rPr>
              <w:t>PeopleName</w:t>
            </w:r>
          </w:p>
        </w:tc>
        <w:tc>
          <w:tcPr>
            <w:tcW w:w="1803" w:type="dxa"/>
          </w:tcPr>
          <w:p w14:paraId="46B22B46" w14:textId="7FC863ED" w:rsidR="00A34BE9" w:rsidRDefault="00A34BE9" w:rsidP="00670E24">
            <w:pPr>
              <w:rPr>
                <w:b/>
                <w:bCs/>
                <w:noProof/>
                <w:lang w:val="en-US"/>
              </w:rPr>
            </w:pPr>
            <w:r>
              <w:rPr>
                <w:b/>
                <w:bCs/>
                <w:noProof/>
                <w:lang w:val="en-US"/>
              </w:rPr>
              <w:t>Relationship</w:t>
            </w:r>
          </w:p>
        </w:tc>
      </w:tr>
      <w:tr w:rsidR="00A34BE9" w14:paraId="7DD6ED36" w14:textId="3C32EABB" w:rsidTr="003F1F85">
        <w:tc>
          <w:tcPr>
            <w:tcW w:w="1803" w:type="dxa"/>
          </w:tcPr>
          <w:p w14:paraId="4F93026A" w14:textId="3E8CC73D" w:rsidR="00A34BE9" w:rsidRPr="00E625EA" w:rsidRDefault="00A34BE9" w:rsidP="00670E24">
            <w:pPr>
              <w:rPr>
                <w:noProof/>
                <w:lang w:val="en-US"/>
              </w:rPr>
            </w:pPr>
            <w:r w:rsidRPr="00E625EA">
              <w:rPr>
                <w:noProof/>
                <w:lang w:val="en-US"/>
              </w:rPr>
              <w:t>1</w:t>
            </w:r>
          </w:p>
        </w:tc>
        <w:tc>
          <w:tcPr>
            <w:tcW w:w="1803" w:type="dxa"/>
          </w:tcPr>
          <w:p w14:paraId="55D07825" w14:textId="61BBD09F" w:rsidR="00A34BE9" w:rsidRPr="00E625EA" w:rsidRDefault="00A34BE9" w:rsidP="00670E24">
            <w:pPr>
              <w:rPr>
                <w:noProof/>
                <w:lang w:val="en-US"/>
              </w:rPr>
            </w:pPr>
            <w:r>
              <w:rPr>
                <w:noProof/>
                <w:lang w:val="en-US"/>
              </w:rPr>
              <w:t>144 Demo St</w:t>
            </w:r>
          </w:p>
        </w:tc>
        <w:tc>
          <w:tcPr>
            <w:tcW w:w="1803" w:type="dxa"/>
          </w:tcPr>
          <w:p w14:paraId="399E02E7" w14:textId="2748D2BF" w:rsidR="00A34BE9" w:rsidRPr="00E625EA" w:rsidRDefault="00A34BE9" w:rsidP="00670E24">
            <w:pPr>
              <w:rPr>
                <w:noProof/>
                <w:lang w:val="en-US"/>
              </w:rPr>
            </w:pPr>
            <w:r>
              <w:rPr>
                <w:noProof/>
                <w:lang w:val="en-US"/>
              </w:rPr>
              <w:t>1</w:t>
            </w:r>
          </w:p>
        </w:tc>
        <w:tc>
          <w:tcPr>
            <w:tcW w:w="1803" w:type="dxa"/>
          </w:tcPr>
          <w:p w14:paraId="7DE21B20" w14:textId="64EEC67F" w:rsidR="00A34BE9" w:rsidRPr="00E625EA" w:rsidRDefault="00A34BE9" w:rsidP="00670E24">
            <w:pPr>
              <w:rPr>
                <w:noProof/>
                <w:lang w:val="en-US"/>
              </w:rPr>
            </w:pPr>
            <w:r>
              <w:rPr>
                <w:noProof/>
                <w:lang w:val="en-US"/>
              </w:rPr>
              <w:t>Giang Vu Doan</w:t>
            </w:r>
          </w:p>
        </w:tc>
        <w:tc>
          <w:tcPr>
            <w:tcW w:w="1803" w:type="dxa"/>
          </w:tcPr>
          <w:p w14:paraId="0863DAA8" w14:textId="47FB6938" w:rsidR="00A34BE9" w:rsidRDefault="00A34BE9" w:rsidP="00670E24">
            <w:pPr>
              <w:rPr>
                <w:noProof/>
                <w:lang w:val="en-US"/>
              </w:rPr>
            </w:pPr>
            <w:r>
              <w:rPr>
                <w:noProof/>
                <w:lang w:val="en-US"/>
              </w:rPr>
              <w:t>Owner</w:t>
            </w:r>
          </w:p>
        </w:tc>
      </w:tr>
      <w:tr w:rsidR="00A34BE9" w14:paraId="3B50FF48" w14:textId="79C826E2" w:rsidTr="003F1F85">
        <w:tc>
          <w:tcPr>
            <w:tcW w:w="1803" w:type="dxa"/>
          </w:tcPr>
          <w:p w14:paraId="38388745" w14:textId="39C44900" w:rsidR="00A34BE9" w:rsidRPr="00E625EA" w:rsidRDefault="00A34BE9" w:rsidP="00670E24">
            <w:pPr>
              <w:rPr>
                <w:noProof/>
                <w:lang w:val="en-US"/>
              </w:rPr>
            </w:pPr>
            <w:r w:rsidRPr="00E625EA">
              <w:rPr>
                <w:noProof/>
                <w:lang w:val="en-US"/>
              </w:rPr>
              <w:t>2</w:t>
            </w:r>
          </w:p>
        </w:tc>
        <w:tc>
          <w:tcPr>
            <w:tcW w:w="1803" w:type="dxa"/>
          </w:tcPr>
          <w:p w14:paraId="6BAA44E5" w14:textId="41C87194" w:rsidR="00A34BE9" w:rsidRPr="00E625EA" w:rsidRDefault="00A34BE9" w:rsidP="00670E24">
            <w:pPr>
              <w:rPr>
                <w:noProof/>
                <w:lang w:val="en-US"/>
              </w:rPr>
            </w:pPr>
            <w:r>
              <w:rPr>
                <w:noProof/>
                <w:lang w:val="en-US"/>
              </w:rPr>
              <w:t>224 John St</w:t>
            </w:r>
          </w:p>
        </w:tc>
        <w:tc>
          <w:tcPr>
            <w:tcW w:w="1803" w:type="dxa"/>
          </w:tcPr>
          <w:p w14:paraId="7E21F56E" w14:textId="5F9C7E19" w:rsidR="00A34BE9" w:rsidRPr="00E625EA" w:rsidRDefault="00A34BE9" w:rsidP="00670E24">
            <w:pPr>
              <w:rPr>
                <w:noProof/>
                <w:lang w:val="en-US"/>
              </w:rPr>
            </w:pPr>
            <w:r>
              <w:rPr>
                <w:noProof/>
                <w:lang w:val="en-US"/>
              </w:rPr>
              <w:t>2</w:t>
            </w:r>
          </w:p>
        </w:tc>
        <w:tc>
          <w:tcPr>
            <w:tcW w:w="1803" w:type="dxa"/>
          </w:tcPr>
          <w:p w14:paraId="77D1810E" w14:textId="5557DD1A" w:rsidR="00A34BE9" w:rsidRPr="00E625EA" w:rsidRDefault="00A34BE9" w:rsidP="00670E24">
            <w:pPr>
              <w:rPr>
                <w:noProof/>
                <w:lang w:val="en-US"/>
              </w:rPr>
            </w:pPr>
            <w:r>
              <w:rPr>
                <w:noProof/>
                <w:lang w:val="en-US"/>
              </w:rPr>
              <w:t>Dong Nguyen</w:t>
            </w:r>
          </w:p>
        </w:tc>
        <w:tc>
          <w:tcPr>
            <w:tcW w:w="1803" w:type="dxa"/>
          </w:tcPr>
          <w:p w14:paraId="0E88B3BA" w14:textId="233AB6EE" w:rsidR="00A34BE9" w:rsidRDefault="00A34BE9" w:rsidP="00670E24">
            <w:pPr>
              <w:rPr>
                <w:noProof/>
                <w:lang w:val="en-US"/>
              </w:rPr>
            </w:pPr>
            <w:r>
              <w:rPr>
                <w:noProof/>
                <w:lang w:val="en-US"/>
              </w:rPr>
              <w:t>Owner</w:t>
            </w:r>
          </w:p>
        </w:tc>
      </w:tr>
      <w:tr w:rsidR="00A34BE9" w14:paraId="64F545A7" w14:textId="2D63915B" w:rsidTr="003F1F85">
        <w:tc>
          <w:tcPr>
            <w:tcW w:w="1803" w:type="dxa"/>
          </w:tcPr>
          <w:p w14:paraId="630A83A7" w14:textId="3A3156AC" w:rsidR="00A34BE9" w:rsidRPr="00E625EA" w:rsidRDefault="00A34BE9" w:rsidP="00670E24">
            <w:pPr>
              <w:rPr>
                <w:noProof/>
                <w:lang w:val="en-US"/>
              </w:rPr>
            </w:pPr>
            <w:r w:rsidRPr="00E625EA">
              <w:rPr>
                <w:noProof/>
                <w:lang w:val="en-US"/>
              </w:rPr>
              <w:t>2</w:t>
            </w:r>
          </w:p>
        </w:tc>
        <w:tc>
          <w:tcPr>
            <w:tcW w:w="1803" w:type="dxa"/>
          </w:tcPr>
          <w:p w14:paraId="25698AEA" w14:textId="0E37E624" w:rsidR="00A34BE9" w:rsidRPr="00E625EA" w:rsidRDefault="00A34BE9" w:rsidP="00670E24">
            <w:pPr>
              <w:rPr>
                <w:noProof/>
                <w:lang w:val="en-US"/>
              </w:rPr>
            </w:pPr>
            <w:r>
              <w:rPr>
                <w:noProof/>
                <w:lang w:val="en-US"/>
              </w:rPr>
              <w:t>224 John St</w:t>
            </w:r>
          </w:p>
        </w:tc>
        <w:tc>
          <w:tcPr>
            <w:tcW w:w="1803" w:type="dxa"/>
          </w:tcPr>
          <w:p w14:paraId="5D030667" w14:textId="43179869" w:rsidR="00A34BE9" w:rsidRPr="00E625EA" w:rsidRDefault="00A34BE9" w:rsidP="00670E24">
            <w:pPr>
              <w:rPr>
                <w:noProof/>
                <w:lang w:val="en-US"/>
              </w:rPr>
            </w:pPr>
            <w:r>
              <w:rPr>
                <w:noProof/>
                <w:lang w:val="en-US"/>
              </w:rPr>
              <w:t>3</w:t>
            </w:r>
          </w:p>
        </w:tc>
        <w:tc>
          <w:tcPr>
            <w:tcW w:w="1803" w:type="dxa"/>
          </w:tcPr>
          <w:p w14:paraId="58197DA0" w14:textId="71B40034" w:rsidR="00A34BE9" w:rsidRPr="00E625EA" w:rsidRDefault="00A34BE9" w:rsidP="00670E24">
            <w:pPr>
              <w:rPr>
                <w:noProof/>
                <w:lang w:val="en-US"/>
              </w:rPr>
            </w:pPr>
            <w:r>
              <w:rPr>
                <w:noProof/>
                <w:lang w:val="en-US"/>
              </w:rPr>
              <w:t>Hellen Thien</w:t>
            </w:r>
          </w:p>
        </w:tc>
        <w:tc>
          <w:tcPr>
            <w:tcW w:w="1803" w:type="dxa"/>
          </w:tcPr>
          <w:p w14:paraId="5FCC1F08" w14:textId="52D0B9BF" w:rsidR="00A34BE9" w:rsidRDefault="00A34BE9" w:rsidP="00670E24">
            <w:pPr>
              <w:rPr>
                <w:noProof/>
                <w:lang w:val="en-US"/>
              </w:rPr>
            </w:pPr>
            <w:r>
              <w:rPr>
                <w:noProof/>
                <w:lang w:val="en-US"/>
              </w:rPr>
              <w:t>Tenant</w:t>
            </w:r>
          </w:p>
        </w:tc>
      </w:tr>
      <w:tr w:rsidR="00A34BE9" w14:paraId="331E08D6" w14:textId="34CF60FB" w:rsidTr="003F1F85">
        <w:tc>
          <w:tcPr>
            <w:tcW w:w="1803" w:type="dxa"/>
          </w:tcPr>
          <w:p w14:paraId="62631AD1" w14:textId="11D6DDE1" w:rsidR="00A34BE9" w:rsidRPr="00E625EA" w:rsidRDefault="00A34BE9" w:rsidP="00670E24">
            <w:pPr>
              <w:rPr>
                <w:noProof/>
                <w:lang w:val="en-US"/>
              </w:rPr>
            </w:pPr>
            <w:r w:rsidRPr="00E625EA">
              <w:rPr>
                <w:noProof/>
                <w:lang w:val="en-US"/>
              </w:rPr>
              <w:t>3</w:t>
            </w:r>
          </w:p>
        </w:tc>
        <w:tc>
          <w:tcPr>
            <w:tcW w:w="1803" w:type="dxa"/>
          </w:tcPr>
          <w:p w14:paraId="0F08BE70" w14:textId="0212B195" w:rsidR="00A34BE9" w:rsidRPr="00E625EA" w:rsidRDefault="00A34BE9" w:rsidP="00670E24">
            <w:pPr>
              <w:rPr>
                <w:noProof/>
                <w:lang w:val="en-US"/>
              </w:rPr>
            </w:pPr>
            <w:r>
              <w:rPr>
                <w:noProof/>
                <w:lang w:val="en-US"/>
              </w:rPr>
              <w:t>45 Agar St</w:t>
            </w:r>
          </w:p>
        </w:tc>
        <w:tc>
          <w:tcPr>
            <w:tcW w:w="1803" w:type="dxa"/>
          </w:tcPr>
          <w:p w14:paraId="5D7E817D" w14:textId="2178C7F3" w:rsidR="00A34BE9" w:rsidRPr="00E625EA" w:rsidRDefault="00A34BE9" w:rsidP="00670E24">
            <w:pPr>
              <w:rPr>
                <w:noProof/>
                <w:lang w:val="en-US"/>
              </w:rPr>
            </w:pPr>
            <w:r>
              <w:rPr>
                <w:noProof/>
                <w:lang w:val="en-US"/>
              </w:rPr>
              <w:t>4</w:t>
            </w:r>
          </w:p>
        </w:tc>
        <w:tc>
          <w:tcPr>
            <w:tcW w:w="1803" w:type="dxa"/>
          </w:tcPr>
          <w:p w14:paraId="593A7818" w14:textId="1AE57BF9" w:rsidR="00A34BE9" w:rsidRPr="00E625EA" w:rsidRDefault="00A34BE9" w:rsidP="00670E24">
            <w:pPr>
              <w:rPr>
                <w:noProof/>
                <w:lang w:val="en-US"/>
              </w:rPr>
            </w:pPr>
            <w:r>
              <w:rPr>
                <w:noProof/>
                <w:lang w:val="en-US"/>
              </w:rPr>
              <w:t>Faiye Xuyen</w:t>
            </w:r>
          </w:p>
        </w:tc>
        <w:tc>
          <w:tcPr>
            <w:tcW w:w="1803" w:type="dxa"/>
          </w:tcPr>
          <w:p w14:paraId="12C84651" w14:textId="6C9DF5FE" w:rsidR="00A34BE9" w:rsidRDefault="00A34BE9" w:rsidP="00670E24">
            <w:pPr>
              <w:rPr>
                <w:noProof/>
                <w:lang w:val="en-US"/>
              </w:rPr>
            </w:pPr>
            <w:r>
              <w:rPr>
                <w:noProof/>
                <w:lang w:val="en-US"/>
              </w:rPr>
              <w:t>Owner</w:t>
            </w:r>
          </w:p>
        </w:tc>
      </w:tr>
      <w:tr w:rsidR="00A34BE9" w14:paraId="77B6E56F" w14:textId="283E4FB1" w:rsidTr="003F1F85">
        <w:tc>
          <w:tcPr>
            <w:tcW w:w="1803" w:type="dxa"/>
          </w:tcPr>
          <w:p w14:paraId="3AEEBC8B" w14:textId="7B0AA899" w:rsidR="00A34BE9" w:rsidRPr="00E625EA" w:rsidRDefault="00A34BE9" w:rsidP="00670E24">
            <w:pPr>
              <w:rPr>
                <w:noProof/>
                <w:lang w:val="en-US"/>
              </w:rPr>
            </w:pPr>
            <w:r w:rsidRPr="00E625EA">
              <w:rPr>
                <w:noProof/>
                <w:lang w:val="en-US"/>
              </w:rPr>
              <w:t>4</w:t>
            </w:r>
          </w:p>
        </w:tc>
        <w:tc>
          <w:tcPr>
            <w:tcW w:w="1803" w:type="dxa"/>
          </w:tcPr>
          <w:p w14:paraId="73C3FCA8" w14:textId="669AD9B9" w:rsidR="00A34BE9" w:rsidRPr="00E625EA" w:rsidRDefault="00A34BE9" w:rsidP="00670E24">
            <w:pPr>
              <w:rPr>
                <w:noProof/>
                <w:lang w:val="en-US"/>
              </w:rPr>
            </w:pPr>
            <w:r>
              <w:rPr>
                <w:noProof/>
                <w:lang w:val="en-US"/>
              </w:rPr>
              <w:t>95 Morn St</w:t>
            </w:r>
          </w:p>
        </w:tc>
        <w:tc>
          <w:tcPr>
            <w:tcW w:w="1803" w:type="dxa"/>
          </w:tcPr>
          <w:p w14:paraId="40C0A2E8" w14:textId="70D1CECE" w:rsidR="00A34BE9" w:rsidRPr="00E625EA" w:rsidRDefault="00A34BE9" w:rsidP="00670E24">
            <w:pPr>
              <w:rPr>
                <w:noProof/>
                <w:lang w:val="en-US"/>
              </w:rPr>
            </w:pPr>
            <w:r>
              <w:rPr>
                <w:noProof/>
                <w:lang w:val="en-US"/>
              </w:rPr>
              <w:t>5</w:t>
            </w:r>
          </w:p>
        </w:tc>
        <w:tc>
          <w:tcPr>
            <w:tcW w:w="1803" w:type="dxa"/>
          </w:tcPr>
          <w:p w14:paraId="39366B15" w14:textId="3DA956F1" w:rsidR="00A34BE9" w:rsidRPr="00E625EA" w:rsidRDefault="00A34BE9" w:rsidP="00670E24">
            <w:pPr>
              <w:rPr>
                <w:noProof/>
                <w:lang w:val="en-US"/>
              </w:rPr>
            </w:pPr>
            <w:r>
              <w:rPr>
                <w:noProof/>
                <w:lang w:val="en-US"/>
              </w:rPr>
              <w:t>Famero Coraro</w:t>
            </w:r>
          </w:p>
        </w:tc>
        <w:tc>
          <w:tcPr>
            <w:tcW w:w="1803" w:type="dxa"/>
          </w:tcPr>
          <w:p w14:paraId="798410F7" w14:textId="43BBBE55" w:rsidR="00A34BE9" w:rsidRDefault="00A34BE9" w:rsidP="00670E24">
            <w:pPr>
              <w:rPr>
                <w:noProof/>
                <w:lang w:val="en-US"/>
              </w:rPr>
            </w:pPr>
            <w:r>
              <w:rPr>
                <w:noProof/>
                <w:lang w:val="en-US"/>
              </w:rPr>
              <w:t>Owner</w:t>
            </w:r>
          </w:p>
        </w:tc>
      </w:tr>
    </w:tbl>
    <w:p w14:paraId="4922E84B" w14:textId="77777777" w:rsidR="00B470F3" w:rsidRPr="00B470F3" w:rsidRDefault="00B470F3" w:rsidP="00670E24">
      <w:pPr>
        <w:rPr>
          <w:b/>
          <w:bCs/>
          <w:noProof/>
          <w:lang w:val="en-US"/>
        </w:rPr>
      </w:pPr>
    </w:p>
    <w:p w14:paraId="2B47E0EA" w14:textId="236AAF4D" w:rsidR="009B28D4" w:rsidRDefault="00AD0763" w:rsidP="00670E24">
      <w:pPr>
        <w:rPr>
          <w:noProof/>
          <w:lang w:val="en-US"/>
        </w:rPr>
      </w:pPr>
      <w:r>
        <w:rPr>
          <w:b/>
          <w:bCs/>
          <w:noProof/>
          <w:lang w:val="en-US"/>
        </w:rPr>
        <w:t xml:space="preserve">HouseID, PeopleID </w:t>
      </w:r>
      <w:r>
        <w:rPr>
          <w:noProof/>
          <w:lang w:val="en-US"/>
        </w:rPr>
        <w:t xml:space="preserve">-&gt; </w:t>
      </w:r>
      <w:r w:rsidR="00B37858">
        <w:rPr>
          <w:noProof/>
          <w:lang w:val="en-US"/>
        </w:rPr>
        <w:t>Relationship</w:t>
      </w:r>
    </w:p>
    <w:p w14:paraId="1E478578" w14:textId="7508068C" w:rsidR="00AD0763" w:rsidRDefault="00AD0763" w:rsidP="00670E24">
      <w:pPr>
        <w:rPr>
          <w:noProof/>
          <w:lang w:val="en-US"/>
        </w:rPr>
      </w:pPr>
      <w:r>
        <w:rPr>
          <w:b/>
          <w:bCs/>
          <w:noProof/>
          <w:u w:val="single"/>
          <w:lang w:val="en-US"/>
        </w:rPr>
        <w:t xml:space="preserve">HouseID </w:t>
      </w:r>
      <w:r>
        <w:rPr>
          <w:noProof/>
          <w:lang w:val="en-US"/>
        </w:rPr>
        <w:t>-&gt; House Address</w:t>
      </w:r>
    </w:p>
    <w:p w14:paraId="4FF014FB" w14:textId="3764B82E" w:rsidR="00AD0763" w:rsidRDefault="00AD0763" w:rsidP="00670E24">
      <w:pPr>
        <w:rPr>
          <w:noProof/>
          <w:lang w:val="en-US"/>
        </w:rPr>
      </w:pPr>
      <w:r>
        <w:rPr>
          <w:b/>
          <w:bCs/>
          <w:noProof/>
          <w:u w:val="single"/>
          <w:lang w:val="en-US"/>
        </w:rPr>
        <w:t>PeopleID</w:t>
      </w:r>
      <w:r>
        <w:rPr>
          <w:noProof/>
          <w:lang w:val="en-US"/>
        </w:rPr>
        <w:t xml:space="preserve"> -&gt; People Name</w:t>
      </w:r>
    </w:p>
    <w:p w14:paraId="2DFA7B6D" w14:textId="77777777" w:rsidR="00F632DA" w:rsidRPr="00AD0763" w:rsidRDefault="00F632DA" w:rsidP="00670E24">
      <w:pPr>
        <w:rPr>
          <w:noProof/>
          <w:lang w:val="en-US"/>
        </w:rPr>
      </w:pPr>
    </w:p>
    <w:p w14:paraId="39DD0FC5" w14:textId="3615233E" w:rsidR="0007236D" w:rsidRPr="00FD6D2D" w:rsidRDefault="00F632DA" w:rsidP="00670E24">
      <w:pPr>
        <w:rPr>
          <w:b/>
          <w:bCs/>
          <w:lang w:val="en-US"/>
        </w:rPr>
      </w:pPr>
      <w:r>
        <w:rPr>
          <w:b/>
          <w:bCs/>
          <w:lang w:val="en-US"/>
        </w:rPr>
        <w:t>Diagrams</w:t>
      </w:r>
      <w:r w:rsidRPr="004435CE">
        <w:rPr>
          <w:b/>
          <w:bCs/>
          <w:lang w:val="en-US"/>
        </w:rPr>
        <w:t xml:space="preserve"> </w:t>
      </w:r>
      <w:r>
        <w:rPr>
          <w:b/>
          <w:bCs/>
          <w:lang w:val="en-US"/>
        </w:rPr>
        <w:t xml:space="preserve">with </w:t>
      </w:r>
      <w:r w:rsidRPr="004435CE">
        <w:rPr>
          <w:b/>
          <w:bCs/>
          <w:lang w:val="en-US"/>
        </w:rPr>
        <w:t>Functional Dependency</w:t>
      </w:r>
      <w:r>
        <w:rPr>
          <w:b/>
          <w:bCs/>
          <w:lang w:val="en-US"/>
        </w:rPr>
        <w:t>, attributes and values</w:t>
      </w:r>
      <w:r w:rsidRPr="004435CE">
        <w:rPr>
          <w:b/>
          <w:bCs/>
          <w:lang w:val="en-US"/>
        </w:rPr>
        <w:t>:</w:t>
      </w:r>
    </w:p>
    <w:p w14:paraId="135EFE13" w14:textId="464C7BD5" w:rsidR="0007236D" w:rsidRDefault="00FD6D2D" w:rsidP="00670E24">
      <w:pPr>
        <w:rPr>
          <w:lang w:val="en-US"/>
        </w:rPr>
      </w:pPr>
      <w:r w:rsidRPr="00FD6D2D">
        <w:rPr>
          <w:lang w:val="en-US"/>
        </w:rPr>
        <w:drawing>
          <wp:inline distT="0" distB="0" distL="0" distR="0" wp14:anchorId="7F3769A6" wp14:editId="35684A17">
            <wp:extent cx="4477109" cy="20019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83755" cy="2004923"/>
                    </a:xfrm>
                    <a:prstGeom prst="rect">
                      <a:avLst/>
                    </a:prstGeom>
                  </pic:spPr>
                </pic:pic>
              </a:graphicData>
            </a:graphic>
          </wp:inline>
        </w:drawing>
      </w:r>
    </w:p>
    <w:p w14:paraId="17EF618D" w14:textId="557E1931" w:rsidR="0007236D" w:rsidRDefault="0007236D" w:rsidP="00670E24">
      <w:pPr>
        <w:rPr>
          <w:lang w:val="en-US"/>
        </w:rPr>
      </w:pPr>
    </w:p>
    <w:p w14:paraId="619944C4" w14:textId="5622E8E0" w:rsidR="0007236D" w:rsidRDefault="00E86B33" w:rsidP="00670E24">
      <w:pPr>
        <w:rPr>
          <w:lang w:val="en-US"/>
        </w:rPr>
      </w:pPr>
      <w:r>
        <w:rPr>
          <w:lang w:val="en-US"/>
        </w:rPr>
        <w:t>Hence to transform 1NF table to 2NF table, we must remove partial dependencies exist in the table.</w:t>
      </w:r>
    </w:p>
    <w:p w14:paraId="1B5D6A67" w14:textId="62177DF3" w:rsidR="0007236D" w:rsidRDefault="009C23F2" w:rsidP="00670E24">
      <w:pPr>
        <w:rPr>
          <w:lang w:val="en-US"/>
        </w:rPr>
      </w:pPr>
      <w:r w:rsidRPr="009C23F2">
        <w:rPr>
          <w:lang w:val="en-US"/>
        </w:rPr>
        <w:drawing>
          <wp:inline distT="0" distB="0" distL="0" distR="0" wp14:anchorId="3A47B56F" wp14:editId="6DFD1825">
            <wp:extent cx="5731510" cy="26485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48585"/>
                    </a:xfrm>
                    <a:prstGeom prst="rect">
                      <a:avLst/>
                    </a:prstGeom>
                  </pic:spPr>
                </pic:pic>
              </a:graphicData>
            </a:graphic>
          </wp:inline>
        </w:drawing>
      </w:r>
    </w:p>
    <w:p w14:paraId="1423F9B2" w14:textId="6D288715" w:rsidR="009C23F2" w:rsidRDefault="009C23F2" w:rsidP="009C23F2">
      <w:pPr>
        <w:jc w:val="center"/>
        <w:rPr>
          <w:noProof/>
          <w:lang w:val="en-US"/>
        </w:rPr>
      </w:pPr>
      <w:r w:rsidRPr="00976FD8">
        <w:rPr>
          <w:noProof/>
          <w:u w:val="single"/>
          <w:lang w:val="en-US"/>
        </w:rPr>
        <w:t xml:space="preserve">Figure </w:t>
      </w:r>
      <w:r>
        <w:rPr>
          <w:noProof/>
          <w:u w:val="single"/>
          <w:lang w:val="en-US"/>
        </w:rPr>
        <w:t>1</w:t>
      </w:r>
      <w:r>
        <w:rPr>
          <w:noProof/>
          <w:u w:val="single"/>
          <w:lang w:val="en-US"/>
        </w:rPr>
        <w:t>:</w:t>
      </w:r>
      <w:r>
        <w:rPr>
          <w:noProof/>
          <w:lang w:val="en-US"/>
        </w:rPr>
        <w:t xml:space="preserve"> </w:t>
      </w:r>
      <w:r>
        <w:rPr>
          <w:noProof/>
          <w:lang w:val="en-US"/>
        </w:rPr>
        <w:t>Data</w:t>
      </w:r>
      <w:r>
        <w:rPr>
          <w:noProof/>
          <w:lang w:val="en-US"/>
        </w:rPr>
        <w:t xml:space="preserve"> Normalisation from </w:t>
      </w:r>
      <w:r>
        <w:rPr>
          <w:noProof/>
          <w:lang w:val="en-US"/>
        </w:rPr>
        <w:t>1</w:t>
      </w:r>
      <w:r>
        <w:rPr>
          <w:noProof/>
          <w:lang w:val="en-US"/>
        </w:rPr>
        <w:t xml:space="preserve">NF to </w:t>
      </w:r>
      <w:r>
        <w:rPr>
          <w:noProof/>
          <w:lang w:val="en-US"/>
        </w:rPr>
        <w:t>2</w:t>
      </w:r>
      <w:r>
        <w:rPr>
          <w:noProof/>
          <w:lang w:val="en-US"/>
        </w:rPr>
        <w:t>NF</w:t>
      </w:r>
    </w:p>
    <w:p w14:paraId="2CFC209F" w14:textId="77777777" w:rsidR="0007236D" w:rsidRPr="00670E24" w:rsidRDefault="0007236D" w:rsidP="00670E24">
      <w:pPr>
        <w:rPr>
          <w:lang w:val="en-US"/>
        </w:rPr>
      </w:pPr>
    </w:p>
    <w:p w14:paraId="44840069" w14:textId="77777777" w:rsidR="00156D4A" w:rsidRPr="00156D4A" w:rsidRDefault="00156D4A" w:rsidP="00156D4A">
      <w:pPr>
        <w:rPr>
          <w:lang w:val="en-US"/>
        </w:rPr>
      </w:pPr>
    </w:p>
    <w:p w14:paraId="0BCEC6BD" w14:textId="77777777" w:rsidR="007535C9" w:rsidRDefault="007535C9" w:rsidP="007535C9">
      <w:pPr>
        <w:rPr>
          <w:lang w:val="en-US"/>
        </w:rPr>
      </w:pPr>
    </w:p>
    <w:p w14:paraId="36CF3B1D" w14:textId="6B75BB66" w:rsidR="007535C9" w:rsidRDefault="006464B1" w:rsidP="006464B1">
      <w:pPr>
        <w:pStyle w:val="Heading2"/>
        <w:rPr>
          <w:lang w:val="en-US"/>
        </w:rPr>
      </w:pPr>
      <w:r>
        <w:rPr>
          <w:lang w:val="en-US"/>
        </w:rPr>
        <w:t xml:space="preserve">3/Complete Question alpha and Beta in the additional </w:t>
      </w:r>
      <w:r w:rsidR="00F0015D">
        <w:rPr>
          <w:lang w:val="en-US"/>
        </w:rPr>
        <w:t xml:space="preserve">Exercises for </w:t>
      </w:r>
      <w:r w:rsidR="00774F3A">
        <w:rPr>
          <w:lang w:val="en-US"/>
        </w:rPr>
        <w:t>P</w:t>
      </w:r>
      <w:r w:rsidR="00F0015D">
        <w:rPr>
          <w:lang w:val="en-US"/>
        </w:rPr>
        <w:t xml:space="preserve">ractical 10 </w:t>
      </w:r>
    </w:p>
    <w:p w14:paraId="4311FB2C" w14:textId="60181A6E" w:rsidR="00DA45A2" w:rsidRDefault="00801D2A" w:rsidP="00DA45A2">
      <w:pPr>
        <w:pStyle w:val="Heading3"/>
        <w:rPr>
          <w:lang w:val="en-US"/>
        </w:rPr>
      </w:pPr>
      <w:r>
        <w:rPr>
          <w:lang w:val="en-US"/>
        </w:rPr>
        <w:t>Question alpha</w:t>
      </w:r>
      <w:r w:rsidR="00F7598D">
        <w:rPr>
          <w:lang w:val="en-US"/>
        </w:rPr>
        <w:t>:</w:t>
      </w:r>
    </w:p>
    <w:p w14:paraId="4A75F444" w14:textId="77777777" w:rsidR="00DA45A2" w:rsidRPr="006842ED" w:rsidRDefault="00DA45A2" w:rsidP="00DA45A2">
      <w:pPr>
        <w:rPr>
          <w:b/>
          <w:bCs/>
          <w:lang w:val="en-US"/>
        </w:rPr>
      </w:pPr>
      <w:r w:rsidRPr="006842ED">
        <w:rPr>
          <w:b/>
          <w:bCs/>
          <w:lang w:val="en-US"/>
        </w:rPr>
        <w:t>Determine Functional Dependency</w:t>
      </w:r>
      <w:r>
        <w:rPr>
          <w:b/>
          <w:bCs/>
          <w:lang w:val="en-US"/>
        </w:rPr>
        <w:t xml:space="preserve"> in each of the table</w:t>
      </w:r>
      <w:r w:rsidRPr="006842ED">
        <w:rPr>
          <w:b/>
          <w:bCs/>
          <w:lang w:val="en-US"/>
        </w:rPr>
        <w:t>:</w:t>
      </w:r>
    </w:p>
    <w:p w14:paraId="2A28B7C3" w14:textId="77777777" w:rsidR="00DA45A2" w:rsidRPr="001A0F2E" w:rsidRDefault="00DA45A2" w:rsidP="00DA45A2">
      <w:pPr>
        <w:rPr>
          <w:noProof/>
          <w:lang w:val="en-US"/>
        </w:rPr>
      </w:pPr>
      <w:r w:rsidRPr="001A0F2E">
        <w:rPr>
          <w:noProof/>
          <w:lang w:val="en-US"/>
        </w:rPr>
        <w:t>2NF:</w:t>
      </w:r>
    </w:p>
    <w:p w14:paraId="771E6C42" w14:textId="77777777" w:rsidR="00DA45A2" w:rsidRDefault="00DA45A2" w:rsidP="00DA45A2">
      <w:pPr>
        <w:rPr>
          <w:noProof/>
          <w:lang w:val="en-US"/>
        </w:rPr>
      </w:pPr>
      <w:r w:rsidRPr="0069385F">
        <w:rPr>
          <w:b/>
          <w:bCs/>
          <w:noProof/>
          <w:u w:val="single"/>
          <w:lang w:val="en-US"/>
        </w:rPr>
        <w:t>TrainID</w:t>
      </w:r>
      <w:r w:rsidRPr="00407970">
        <w:rPr>
          <w:b/>
          <w:bCs/>
          <w:noProof/>
          <w:lang w:val="en-US"/>
        </w:rPr>
        <w:t xml:space="preserve"> </w:t>
      </w:r>
      <w:r>
        <w:rPr>
          <w:noProof/>
          <w:lang w:val="en-US"/>
        </w:rPr>
        <w:t>-&gt; TrainNumber, BranchNo, BranchOperator</w:t>
      </w:r>
    </w:p>
    <w:p w14:paraId="652C178F" w14:textId="5D1120DE" w:rsidR="00DA45A2" w:rsidRDefault="00DA45A2" w:rsidP="00DA45A2">
      <w:pPr>
        <w:rPr>
          <w:noProof/>
          <w:lang w:val="en-US"/>
        </w:rPr>
      </w:pPr>
      <w:r w:rsidRPr="006842ED">
        <w:rPr>
          <w:b/>
          <w:bCs/>
          <w:noProof/>
          <w:u w:val="single"/>
          <w:lang w:val="en-US"/>
        </w:rPr>
        <w:t>CustomerID</w:t>
      </w:r>
      <w:r>
        <w:rPr>
          <w:noProof/>
          <w:lang w:val="en-US"/>
        </w:rPr>
        <w:t xml:space="preserve"> -&gt; CustomerName, PhoneNumber, </w:t>
      </w:r>
      <w:r w:rsidR="00C0459C">
        <w:rPr>
          <w:noProof/>
          <w:lang w:val="en-US"/>
        </w:rPr>
        <w:t>Postcode</w:t>
      </w:r>
    </w:p>
    <w:p w14:paraId="0A35BBE5" w14:textId="17BAC8F7" w:rsidR="00DA45A2" w:rsidRDefault="00DA45A2" w:rsidP="00CA444B">
      <w:pPr>
        <w:rPr>
          <w:lang w:val="en-US"/>
        </w:rPr>
      </w:pPr>
    </w:p>
    <w:p w14:paraId="73BC632D" w14:textId="7C982858" w:rsidR="00DA45A2" w:rsidRPr="00DA45A2" w:rsidRDefault="00DA45A2" w:rsidP="00CA444B">
      <w:pPr>
        <w:rPr>
          <w:b/>
          <w:bCs/>
          <w:lang w:val="en-US"/>
        </w:rPr>
      </w:pPr>
      <w:r>
        <w:rPr>
          <w:b/>
          <w:bCs/>
          <w:lang w:val="en-US"/>
        </w:rPr>
        <w:t>Table:</w:t>
      </w:r>
    </w:p>
    <w:tbl>
      <w:tblPr>
        <w:tblStyle w:val="TableGrid"/>
        <w:tblW w:w="0" w:type="auto"/>
        <w:tblLook w:val="04A0" w:firstRow="1" w:lastRow="0" w:firstColumn="1" w:lastColumn="0" w:noHBand="0" w:noVBand="1"/>
      </w:tblPr>
      <w:tblGrid>
        <w:gridCol w:w="1456"/>
        <w:gridCol w:w="1460"/>
        <w:gridCol w:w="1667"/>
        <w:gridCol w:w="1678"/>
      </w:tblGrid>
      <w:tr w:rsidR="00CE6E83" w14:paraId="1720C98B" w14:textId="7F558579" w:rsidTr="00CE6E83">
        <w:tc>
          <w:tcPr>
            <w:tcW w:w="1456" w:type="dxa"/>
          </w:tcPr>
          <w:p w14:paraId="34E8C39C" w14:textId="2703D1B1" w:rsidR="00CE6E83" w:rsidRPr="00AA5CE2" w:rsidRDefault="00CE6E83" w:rsidP="00815F02">
            <w:pPr>
              <w:rPr>
                <w:b/>
                <w:bCs/>
                <w:noProof/>
                <w:u w:val="single"/>
                <w:lang w:val="en-US"/>
              </w:rPr>
            </w:pPr>
            <w:r w:rsidRPr="00AA5CE2">
              <w:rPr>
                <w:b/>
                <w:bCs/>
                <w:noProof/>
                <w:u w:val="single"/>
                <w:lang w:val="en-US"/>
              </w:rPr>
              <w:t>Train</w:t>
            </w:r>
            <w:r w:rsidR="00436A72" w:rsidRPr="00AA5CE2">
              <w:rPr>
                <w:b/>
                <w:bCs/>
                <w:noProof/>
                <w:u w:val="single"/>
                <w:lang w:val="en-US"/>
              </w:rPr>
              <w:t>ID</w:t>
            </w:r>
          </w:p>
        </w:tc>
        <w:tc>
          <w:tcPr>
            <w:tcW w:w="1460" w:type="dxa"/>
          </w:tcPr>
          <w:p w14:paraId="60A51149" w14:textId="68E7E323" w:rsidR="00CE6E83" w:rsidRPr="00551661" w:rsidRDefault="00CE6E83" w:rsidP="00815F02">
            <w:pPr>
              <w:rPr>
                <w:b/>
                <w:bCs/>
                <w:noProof/>
                <w:lang w:val="en-US"/>
              </w:rPr>
            </w:pPr>
            <w:r w:rsidRPr="00551661">
              <w:rPr>
                <w:b/>
                <w:bCs/>
                <w:noProof/>
                <w:lang w:val="en-US"/>
              </w:rPr>
              <w:t>TrainNumber</w:t>
            </w:r>
          </w:p>
        </w:tc>
        <w:tc>
          <w:tcPr>
            <w:tcW w:w="1667" w:type="dxa"/>
          </w:tcPr>
          <w:p w14:paraId="3828FA8D" w14:textId="555ACFF6" w:rsidR="00CE6E83" w:rsidRPr="00551661" w:rsidRDefault="00EC7B68" w:rsidP="00815F02">
            <w:pPr>
              <w:rPr>
                <w:b/>
                <w:bCs/>
                <w:noProof/>
                <w:lang w:val="en-US"/>
              </w:rPr>
            </w:pPr>
            <w:r>
              <w:rPr>
                <w:b/>
                <w:bCs/>
                <w:noProof/>
                <w:lang w:val="en-US"/>
              </w:rPr>
              <w:t>BranchNo</w:t>
            </w:r>
          </w:p>
        </w:tc>
        <w:tc>
          <w:tcPr>
            <w:tcW w:w="1518" w:type="dxa"/>
          </w:tcPr>
          <w:p w14:paraId="0EEE6035" w14:textId="49575DB1" w:rsidR="00CE6E83" w:rsidRPr="00551661" w:rsidRDefault="00EC7B68" w:rsidP="00815F02">
            <w:pPr>
              <w:rPr>
                <w:b/>
                <w:bCs/>
                <w:noProof/>
                <w:lang w:val="en-US"/>
              </w:rPr>
            </w:pPr>
            <w:r>
              <w:rPr>
                <w:b/>
                <w:bCs/>
                <w:noProof/>
                <w:lang w:val="en-US"/>
              </w:rPr>
              <w:t>BranchOperator</w:t>
            </w:r>
          </w:p>
        </w:tc>
      </w:tr>
      <w:tr w:rsidR="00CE6E83" w14:paraId="4524C78C" w14:textId="69ED7E6F" w:rsidTr="00CE6E83">
        <w:tc>
          <w:tcPr>
            <w:tcW w:w="1456" w:type="dxa"/>
          </w:tcPr>
          <w:p w14:paraId="5FE09690" w14:textId="652D31CA" w:rsidR="00CE6E83" w:rsidRDefault="00CE6E83" w:rsidP="00815F02">
            <w:pPr>
              <w:rPr>
                <w:noProof/>
                <w:lang w:val="en-US"/>
              </w:rPr>
            </w:pPr>
            <w:r>
              <w:rPr>
                <w:noProof/>
                <w:lang w:val="en-US"/>
              </w:rPr>
              <w:t>1</w:t>
            </w:r>
          </w:p>
        </w:tc>
        <w:tc>
          <w:tcPr>
            <w:tcW w:w="1460" w:type="dxa"/>
          </w:tcPr>
          <w:p w14:paraId="45FCED93" w14:textId="55B69012" w:rsidR="00CE6E83" w:rsidRDefault="00B6182F" w:rsidP="00815F02">
            <w:pPr>
              <w:rPr>
                <w:noProof/>
                <w:lang w:val="en-US"/>
              </w:rPr>
            </w:pPr>
            <w:r>
              <w:rPr>
                <w:noProof/>
                <w:lang w:val="en-US"/>
              </w:rPr>
              <w:t>142</w:t>
            </w:r>
            <w:r w:rsidR="00CE6E83">
              <w:rPr>
                <w:noProof/>
                <w:lang w:val="en-US"/>
              </w:rPr>
              <w:t>1</w:t>
            </w:r>
          </w:p>
        </w:tc>
        <w:tc>
          <w:tcPr>
            <w:tcW w:w="1667" w:type="dxa"/>
          </w:tcPr>
          <w:p w14:paraId="036B4438" w14:textId="6125AA72" w:rsidR="00CE6E83" w:rsidRDefault="00AA2984" w:rsidP="00815F02">
            <w:pPr>
              <w:rPr>
                <w:noProof/>
                <w:lang w:val="en-US"/>
              </w:rPr>
            </w:pPr>
            <w:r>
              <w:rPr>
                <w:noProof/>
                <w:lang w:val="en-US"/>
              </w:rPr>
              <w:t>T01</w:t>
            </w:r>
          </w:p>
        </w:tc>
        <w:tc>
          <w:tcPr>
            <w:tcW w:w="1518" w:type="dxa"/>
          </w:tcPr>
          <w:p w14:paraId="57185678" w14:textId="2F347984" w:rsidR="00CE6E83" w:rsidRDefault="00CE6E83" w:rsidP="00815F02">
            <w:pPr>
              <w:rPr>
                <w:noProof/>
                <w:lang w:val="en-US"/>
              </w:rPr>
            </w:pPr>
            <w:r>
              <w:rPr>
                <w:noProof/>
                <w:lang w:val="en-US"/>
              </w:rPr>
              <w:t>John</w:t>
            </w:r>
            <w:r w:rsidR="00A550B3">
              <w:rPr>
                <w:noProof/>
                <w:lang w:val="en-US"/>
              </w:rPr>
              <w:t xml:space="preserve"> </w:t>
            </w:r>
            <w:r>
              <w:rPr>
                <w:noProof/>
                <w:lang w:val="en-US"/>
              </w:rPr>
              <w:t>Dean</w:t>
            </w:r>
          </w:p>
        </w:tc>
      </w:tr>
      <w:tr w:rsidR="00CE6E83" w14:paraId="2680C707" w14:textId="5BBA13E2" w:rsidTr="00CE6E83">
        <w:tc>
          <w:tcPr>
            <w:tcW w:w="1456" w:type="dxa"/>
          </w:tcPr>
          <w:p w14:paraId="2F083055" w14:textId="5AF71BBE" w:rsidR="00CE6E83" w:rsidRDefault="00CE6E83" w:rsidP="00815F02">
            <w:pPr>
              <w:rPr>
                <w:noProof/>
                <w:lang w:val="en-US"/>
              </w:rPr>
            </w:pPr>
            <w:r>
              <w:rPr>
                <w:noProof/>
                <w:lang w:val="en-US"/>
              </w:rPr>
              <w:t>2</w:t>
            </w:r>
          </w:p>
        </w:tc>
        <w:tc>
          <w:tcPr>
            <w:tcW w:w="1460" w:type="dxa"/>
          </w:tcPr>
          <w:p w14:paraId="68330AFD" w14:textId="2588B8ED" w:rsidR="00CE6E83" w:rsidRDefault="00B6182F" w:rsidP="00815F02">
            <w:pPr>
              <w:rPr>
                <w:noProof/>
                <w:lang w:val="en-US"/>
              </w:rPr>
            </w:pPr>
            <w:r>
              <w:rPr>
                <w:noProof/>
                <w:lang w:val="en-US"/>
              </w:rPr>
              <w:t>222</w:t>
            </w:r>
            <w:r w:rsidR="00CE6E83">
              <w:rPr>
                <w:noProof/>
                <w:lang w:val="en-US"/>
              </w:rPr>
              <w:t>2</w:t>
            </w:r>
          </w:p>
        </w:tc>
        <w:tc>
          <w:tcPr>
            <w:tcW w:w="1667" w:type="dxa"/>
          </w:tcPr>
          <w:p w14:paraId="2211F8C1" w14:textId="310A906A" w:rsidR="00CE6E83" w:rsidRDefault="00AA2984" w:rsidP="00815F02">
            <w:pPr>
              <w:rPr>
                <w:noProof/>
                <w:lang w:val="en-US"/>
              </w:rPr>
            </w:pPr>
            <w:r>
              <w:rPr>
                <w:noProof/>
                <w:lang w:val="en-US"/>
              </w:rPr>
              <w:t>T02</w:t>
            </w:r>
          </w:p>
        </w:tc>
        <w:tc>
          <w:tcPr>
            <w:tcW w:w="1518" w:type="dxa"/>
          </w:tcPr>
          <w:p w14:paraId="0C999A39" w14:textId="0C104D0A" w:rsidR="00CE6E83" w:rsidRDefault="00CE6E83" w:rsidP="00815F02">
            <w:pPr>
              <w:rPr>
                <w:noProof/>
                <w:lang w:val="en-US"/>
              </w:rPr>
            </w:pPr>
            <w:r>
              <w:rPr>
                <w:noProof/>
                <w:lang w:val="en-US"/>
              </w:rPr>
              <w:t>Marie</w:t>
            </w:r>
          </w:p>
        </w:tc>
      </w:tr>
      <w:tr w:rsidR="00CE6E83" w14:paraId="1818453E" w14:textId="77777777" w:rsidTr="00CE6E83">
        <w:tc>
          <w:tcPr>
            <w:tcW w:w="1456" w:type="dxa"/>
          </w:tcPr>
          <w:p w14:paraId="7F5E645C" w14:textId="73796CE7" w:rsidR="00CE6E83" w:rsidRDefault="00CE6E83" w:rsidP="00815F02">
            <w:pPr>
              <w:rPr>
                <w:noProof/>
                <w:lang w:val="en-US"/>
              </w:rPr>
            </w:pPr>
            <w:r>
              <w:rPr>
                <w:noProof/>
                <w:lang w:val="en-US"/>
              </w:rPr>
              <w:t>3</w:t>
            </w:r>
          </w:p>
        </w:tc>
        <w:tc>
          <w:tcPr>
            <w:tcW w:w="1460" w:type="dxa"/>
          </w:tcPr>
          <w:p w14:paraId="633D1AA0" w14:textId="68679A08" w:rsidR="00CE6E83" w:rsidRDefault="00B6182F" w:rsidP="00815F02">
            <w:pPr>
              <w:rPr>
                <w:noProof/>
                <w:lang w:val="en-US"/>
              </w:rPr>
            </w:pPr>
            <w:r>
              <w:rPr>
                <w:noProof/>
                <w:lang w:val="en-US"/>
              </w:rPr>
              <w:t>2468</w:t>
            </w:r>
          </w:p>
        </w:tc>
        <w:tc>
          <w:tcPr>
            <w:tcW w:w="1667" w:type="dxa"/>
          </w:tcPr>
          <w:p w14:paraId="5ABDB181" w14:textId="2903DED5" w:rsidR="00CE6E83" w:rsidRDefault="00AA2984" w:rsidP="00815F02">
            <w:pPr>
              <w:rPr>
                <w:noProof/>
                <w:lang w:val="en-US"/>
              </w:rPr>
            </w:pPr>
            <w:r>
              <w:rPr>
                <w:noProof/>
                <w:lang w:val="en-US"/>
              </w:rPr>
              <w:t>T02</w:t>
            </w:r>
          </w:p>
        </w:tc>
        <w:tc>
          <w:tcPr>
            <w:tcW w:w="1518" w:type="dxa"/>
          </w:tcPr>
          <w:p w14:paraId="3A4F87C4" w14:textId="6AF1FC42" w:rsidR="00CE6E83" w:rsidRDefault="00AA2984" w:rsidP="00815F02">
            <w:pPr>
              <w:rPr>
                <w:noProof/>
                <w:lang w:val="en-US"/>
              </w:rPr>
            </w:pPr>
            <w:r>
              <w:rPr>
                <w:noProof/>
                <w:lang w:val="en-US"/>
              </w:rPr>
              <w:t>Marie</w:t>
            </w:r>
          </w:p>
        </w:tc>
      </w:tr>
      <w:tr w:rsidR="00CE6E83" w14:paraId="513B320F" w14:textId="77777777" w:rsidTr="00CE6E83">
        <w:tc>
          <w:tcPr>
            <w:tcW w:w="1456" w:type="dxa"/>
          </w:tcPr>
          <w:p w14:paraId="5108CD99" w14:textId="6CCADFA8" w:rsidR="00CE6E83" w:rsidRDefault="00CE6E83" w:rsidP="00815F02">
            <w:pPr>
              <w:rPr>
                <w:noProof/>
                <w:lang w:val="en-US"/>
              </w:rPr>
            </w:pPr>
            <w:r>
              <w:rPr>
                <w:noProof/>
                <w:lang w:val="en-US"/>
              </w:rPr>
              <w:t>4</w:t>
            </w:r>
          </w:p>
        </w:tc>
        <w:tc>
          <w:tcPr>
            <w:tcW w:w="1460" w:type="dxa"/>
          </w:tcPr>
          <w:p w14:paraId="59C436C1" w14:textId="30E1FB19" w:rsidR="00CE6E83" w:rsidRDefault="00DB4391" w:rsidP="00815F02">
            <w:pPr>
              <w:rPr>
                <w:noProof/>
                <w:lang w:val="en-US"/>
              </w:rPr>
            </w:pPr>
            <w:r>
              <w:rPr>
                <w:noProof/>
                <w:lang w:val="en-US"/>
              </w:rPr>
              <w:t>1357</w:t>
            </w:r>
          </w:p>
        </w:tc>
        <w:tc>
          <w:tcPr>
            <w:tcW w:w="1667" w:type="dxa"/>
          </w:tcPr>
          <w:p w14:paraId="68E6738D" w14:textId="69C97BF9" w:rsidR="00CE6E83" w:rsidRDefault="00AA2984" w:rsidP="00815F02">
            <w:pPr>
              <w:rPr>
                <w:noProof/>
                <w:lang w:val="en-US"/>
              </w:rPr>
            </w:pPr>
            <w:r>
              <w:rPr>
                <w:noProof/>
                <w:lang w:val="en-US"/>
              </w:rPr>
              <w:t>T03</w:t>
            </w:r>
          </w:p>
        </w:tc>
        <w:tc>
          <w:tcPr>
            <w:tcW w:w="1518" w:type="dxa"/>
          </w:tcPr>
          <w:p w14:paraId="6BEBD444" w14:textId="346140B9" w:rsidR="00CE6E83" w:rsidRDefault="00AA2984" w:rsidP="00815F02">
            <w:pPr>
              <w:rPr>
                <w:noProof/>
                <w:lang w:val="en-US"/>
              </w:rPr>
            </w:pPr>
            <w:r>
              <w:rPr>
                <w:noProof/>
                <w:lang w:val="en-US"/>
              </w:rPr>
              <w:t>Rit</w:t>
            </w:r>
            <w:r w:rsidR="00EB5173">
              <w:rPr>
                <w:noProof/>
                <w:lang w:val="en-US"/>
              </w:rPr>
              <w:t>a</w:t>
            </w:r>
          </w:p>
        </w:tc>
      </w:tr>
    </w:tbl>
    <w:p w14:paraId="798D1493" w14:textId="77777777" w:rsidR="00961788" w:rsidRDefault="00961788" w:rsidP="00815F02">
      <w:pPr>
        <w:rPr>
          <w:lang w:val="en-US"/>
        </w:rPr>
      </w:pPr>
    </w:p>
    <w:tbl>
      <w:tblPr>
        <w:tblStyle w:val="TableGrid"/>
        <w:tblW w:w="0" w:type="auto"/>
        <w:tblLook w:val="04A0" w:firstRow="1" w:lastRow="0" w:firstColumn="1" w:lastColumn="0" w:noHBand="0" w:noVBand="1"/>
      </w:tblPr>
      <w:tblGrid>
        <w:gridCol w:w="2254"/>
        <w:gridCol w:w="2254"/>
        <w:gridCol w:w="2254"/>
        <w:gridCol w:w="2254"/>
      </w:tblGrid>
      <w:tr w:rsidR="00BF0007" w14:paraId="7AA5C8E0" w14:textId="77777777" w:rsidTr="00BF0007">
        <w:tc>
          <w:tcPr>
            <w:tcW w:w="2254" w:type="dxa"/>
          </w:tcPr>
          <w:p w14:paraId="212A0500" w14:textId="4B5315D3" w:rsidR="00BF0007" w:rsidRPr="008A1D07" w:rsidRDefault="00BF0007" w:rsidP="00815F02">
            <w:pPr>
              <w:rPr>
                <w:b/>
                <w:bCs/>
                <w:noProof/>
                <w:u w:val="single"/>
                <w:lang w:val="en-US"/>
              </w:rPr>
            </w:pPr>
            <w:r w:rsidRPr="008A1D07">
              <w:rPr>
                <w:b/>
                <w:bCs/>
                <w:noProof/>
                <w:u w:val="single"/>
                <w:lang w:val="en-US"/>
              </w:rPr>
              <w:t>CustomerID</w:t>
            </w:r>
          </w:p>
        </w:tc>
        <w:tc>
          <w:tcPr>
            <w:tcW w:w="2254" w:type="dxa"/>
          </w:tcPr>
          <w:p w14:paraId="640E8705" w14:textId="16305E05" w:rsidR="00BF0007" w:rsidRPr="003C1AF5" w:rsidRDefault="00BF0007" w:rsidP="00815F02">
            <w:pPr>
              <w:rPr>
                <w:b/>
                <w:bCs/>
                <w:noProof/>
                <w:lang w:val="en-US"/>
              </w:rPr>
            </w:pPr>
            <w:r w:rsidRPr="003C1AF5">
              <w:rPr>
                <w:b/>
                <w:bCs/>
                <w:noProof/>
                <w:lang w:val="en-US"/>
              </w:rPr>
              <w:t>CustomerName</w:t>
            </w:r>
          </w:p>
        </w:tc>
        <w:tc>
          <w:tcPr>
            <w:tcW w:w="2254" w:type="dxa"/>
          </w:tcPr>
          <w:p w14:paraId="1C5EC999" w14:textId="72904B26" w:rsidR="00BF0007" w:rsidRPr="003C1AF5" w:rsidRDefault="00BF0007" w:rsidP="00815F02">
            <w:pPr>
              <w:rPr>
                <w:b/>
                <w:bCs/>
                <w:noProof/>
                <w:lang w:val="en-US"/>
              </w:rPr>
            </w:pPr>
            <w:r w:rsidRPr="003C1AF5">
              <w:rPr>
                <w:b/>
                <w:bCs/>
                <w:noProof/>
                <w:lang w:val="en-US"/>
              </w:rPr>
              <w:t>PhoneN</w:t>
            </w:r>
            <w:r w:rsidR="008E7226" w:rsidRPr="003C1AF5">
              <w:rPr>
                <w:b/>
                <w:bCs/>
                <w:noProof/>
                <w:lang w:val="en-US"/>
              </w:rPr>
              <w:t>u</w:t>
            </w:r>
            <w:r w:rsidRPr="003C1AF5">
              <w:rPr>
                <w:b/>
                <w:bCs/>
                <w:noProof/>
                <w:lang w:val="en-US"/>
              </w:rPr>
              <w:t>mber</w:t>
            </w:r>
          </w:p>
        </w:tc>
        <w:tc>
          <w:tcPr>
            <w:tcW w:w="2254" w:type="dxa"/>
          </w:tcPr>
          <w:p w14:paraId="7B68B2F1" w14:textId="7770369F" w:rsidR="00BF0007" w:rsidRPr="003C1AF5" w:rsidRDefault="00B13C1C" w:rsidP="00532985">
            <w:pPr>
              <w:tabs>
                <w:tab w:val="left" w:pos="1325"/>
              </w:tabs>
              <w:rPr>
                <w:b/>
                <w:bCs/>
                <w:noProof/>
                <w:lang w:val="en-US"/>
              </w:rPr>
            </w:pPr>
            <w:r w:rsidRPr="003C1AF5">
              <w:rPr>
                <w:b/>
                <w:bCs/>
                <w:noProof/>
                <w:lang w:val="en-US"/>
              </w:rPr>
              <w:t>Postcode</w:t>
            </w:r>
          </w:p>
        </w:tc>
      </w:tr>
      <w:tr w:rsidR="00BF0007" w14:paraId="3C41894B" w14:textId="77777777" w:rsidTr="00BF0007">
        <w:tc>
          <w:tcPr>
            <w:tcW w:w="2254" w:type="dxa"/>
          </w:tcPr>
          <w:p w14:paraId="451826FF" w14:textId="609FF554" w:rsidR="00BF0007" w:rsidRDefault="00873E84" w:rsidP="00815F02">
            <w:pPr>
              <w:rPr>
                <w:noProof/>
                <w:lang w:val="en-US"/>
              </w:rPr>
            </w:pPr>
            <w:r>
              <w:rPr>
                <w:noProof/>
                <w:lang w:val="en-US"/>
              </w:rPr>
              <w:t>1</w:t>
            </w:r>
          </w:p>
        </w:tc>
        <w:tc>
          <w:tcPr>
            <w:tcW w:w="2254" w:type="dxa"/>
          </w:tcPr>
          <w:p w14:paraId="4A9CD496" w14:textId="6103CBF8" w:rsidR="00BF0007" w:rsidRDefault="008E7226" w:rsidP="00815F02">
            <w:pPr>
              <w:rPr>
                <w:noProof/>
                <w:lang w:val="en-US"/>
              </w:rPr>
            </w:pPr>
            <w:r>
              <w:rPr>
                <w:noProof/>
                <w:lang w:val="en-US"/>
              </w:rPr>
              <w:t>Quang</w:t>
            </w:r>
            <w:r w:rsidR="00A550B3">
              <w:rPr>
                <w:noProof/>
                <w:lang w:val="en-US"/>
              </w:rPr>
              <w:t xml:space="preserve"> </w:t>
            </w:r>
            <w:r>
              <w:rPr>
                <w:noProof/>
                <w:lang w:val="en-US"/>
              </w:rPr>
              <w:t>Dong</w:t>
            </w:r>
            <w:r w:rsidR="00A550B3">
              <w:rPr>
                <w:noProof/>
                <w:lang w:val="en-US"/>
              </w:rPr>
              <w:t xml:space="preserve"> </w:t>
            </w:r>
            <w:r>
              <w:rPr>
                <w:noProof/>
                <w:lang w:val="en-US"/>
              </w:rPr>
              <w:t>Nguyen</w:t>
            </w:r>
          </w:p>
        </w:tc>
        <w:tc>
          <w:tcPr>
            <w:tcW w:w="2254" w:type="dxa"/>
          </w:tcPr>
          <w:p w14:paraId="7D94510F" w14:textId="2051EEB7" w:rsidR="00BF0007" w:rsidRDefault="008D26B4" w:rsidP="00815F02">
            <w:pPr>
              <w:rPr>
                <w:noProof/>
                <w:lang w:val="en-US"/>
              </w:rPr>
            </w:pPr>
            <w:r>
              <w:rPr>
                <w:noProof/>
                <w:lang w:val="en-US"/>
              </w:rPr>
              <w:t>030-246-137</w:t>
            </w:r>
          </w:p>
        </w:tc>
        <w:tc>
          <w:tcPr>
            <w:tcW w:w="2254" w:type="dxa"/>
          </w:tcPr>
          <w:p w14:paraId="3DF6B319" w14:textId="2BBA0A10" w:rsidR="00BF0007" w:rsidRDefault="00B13C1C" w:rsidP="00815F02">
            <w:pPr>
              <w:rPr>
                <w:noProof/>
                <w:lang w:val="en-US"/>
              </w:rPr>
            </w:pPr>
            <w:r>
              <w:rPr>
                <w:noProof/>
                <w:lang w:val="en-US"/>
              </w:rPr>
              <w:t>2150</w:t>
            </w:r>
          </w:p>
        </w:tc>
      </w:tr>
      <w:tr w:rsidR="004F1C5F" w14:paraId="3CEE47F6" w14:textId="77777777" w:rsidTr="00BF0007">
        <w:tc>
          <w:tcPr>
            <w:tcW w:w="2254" w:type="dxa"/>
          </w:tcPr>
          <w:p w14:paraId="4B0288A0" w14:textId="64DE4ABB" w:rsidR="004F1C5F" w:rsidRDefault="004F1C5F" w:rsidP="00815F02">
            <w:pPr>
              <w:rPr>
                <w:noProof/>
                <w:lang w:val="en-US"/>
              </w:rPr>
            </w:pPr>
            <w:r>
              <w:rPr>
                <w:noProof/>
                <w:lang w:val="en-US"/>
              </w:rPr>
              <w:t>2</w:t>
            </w:r>
          </w:p>
        </w:tc>
        <w:tc>
          <w:tcPr>
            <w:tcW w:w="2254" w:type="dxa"/>
          </w:tcPr>
          <w:p w14:paraId="3B404508" w14:textId="69B4DF41" w:rsidR="004F1C5F" w:rsidRDefault="00985157" w:rsidP="00815F02">
            <w:pPr>
              <w:rPr>
                <w:noProof/>
                <w:lang w:val="en-US"/>
              </w:rPr>
            </w:pPr>
            <w:r>
              <w:rPr>
                <w:noProof/>
                <w:lang w:val="en-US"/>
              </w:rPr>
              <w:t>Rakha</w:t>
            </w:r>
            <w:r w:rsidR="00A550B3">
              <w:rPr>
                <w:noProof/>
                <w:lang w:val="en-US"/>
              </w:rPr>
              <w:t xml:space="preserve"> </w:t>
            </w:r>
            <w:r>
              <w:rPr>
                <w:noProof/>
                <w:lang w:val="en-US"/>
              </w:rPr>
              <w:t>Adam</w:t>
            </w:r>
          </w:p>
        </w:tc>
        <w:tc>
          <w:tcPr>
            <w:tcW w:w="2254" w:type="dxa"/>
          </w:tcPr>
          <w:p w14:paraId="2BA514C1" w14:textId="21E51027" w:rsidR="004F1C5F" w:rsidRDefault="00E97B0D" w:rsidP="00815F02">
            <w:pPr>
              <w:rPr>
                <w:noProof/>
                <w:lang w:val="en-US"/>
              </w:rPr>
            </w:pPr>
            <w:r>
              <w:rPr>
                <w:noProof/>
                <w:lang w:val="en-US"/>
              </w:rPr>
              <w:t>030-245-136</w:t>
            </w:r>
          </w:p>
        </w:tc>
        <w:tc>
          <w:tcPr>
            <w:tcW w:w="2254" w:type="dxa"/>
          </w:tcPr>
          <w:p w14:paraId="771A0993" w14:textId="71B43127" w:rsidR="004F1C5F" w:rsidRDefault="00B13C1C" w:rsidP="00815F02">
            <w:pPr>
              <w:rPr>
                <w:noProof/>
                <w:lang w:val="en-US"/>
              </w:rPr>
            </w:pPr>
            <w:r>
              <w:rPr>
                <w:noProof/>
                <w:lang w:val="en-US"/>
              </w:rPr>
              <w:t>2150</w:t>
            </w:r>
          </w:p>
        </w:tc>
      </w:tr>
      <w:tr w:rsidR="004F1C5F" w14:paraId="170024AF" w14:textId="77777777" w:rsidTr="00BF0007">
        <w:tc>
          <w:tcPr>
            <w:tcW w:w="2254" w:type="dxa"/>
          </w:tcPr>
          <w:p w14:paraId="307157AC" w14:textId="3EE5E0A5" w:rsidR="004F1C5F" w:rsidRDefault="004F1C5F" w:rsidP="00815F02">
            <w:pPr>
              <w:rPr>
                <w:noProof/>
                <w:lang w:val="en-US"/>
              </w:rPr>
            </w:pPr>
            <w:r>
              <w:rPr>
                <w:noProof/>
                <w:lang w:val="en-US"/>
              </w:rPr>
              <w:t>3</w:t>
            </w:r>
          </w:p>
        </w:tc>
        <w:tc>
          <w:tcPr>
            <w:tcW w:w="2254" w:type="dxa"/>
          </w:tcPr>
          <w:p w14:paraId="073D2CB7" w14:textId="7AA54FC2" w:rsidR="004F1C5F" w:rsidRDefault="00E97B0D" w:rsidP="00815F02">
            <w:pPr>
              <w:rPr>
                <w:noProof/>
                <w:lang w:val="en-US"/>
              </w:rPr>
            </w:pPr>
            <w:r>
              <w:rPr>
                <w:noProof/>
                <w:lang w:val="en-US"/>
              </w:rPr>
              <w:t>Aws Alzuhairi</w:t>
            </w:r>
          </w:p>
        </w:tc>
        <w:tc>
          <w:tcPr>
            <w:tcW w:w="2254" w:type="dxa"/>
          </w:tcPr>
          <w:p w14:paraId="50E92A0B" w14:textId="4102F4FC" w:rsidR="004F1C5F" w:rsidRDefault="00A50903" w:rsidP="00815F02">
            <w:pPr>
              <w:rPr>
                <w:noProof/>
                <w:lang w:val="en-US"/>
              </w:rPr>
            </w:pPr>
            <w:r>
              <w:rPr>
                <w:noProof/>
                <w:lang w:val="en-US"/>
              </w:rPr>
              <w:t>030-244-135</w:t>
            </w:r>
          </w:p>
        </w:tc>
        <w:tc>
          <w:tcPr>
            <w:tcW w:w="2254" w:type="dxa"/>
          </w:tcPr>
          <w:p w14:paraId="1BFEBF5D" w14:textId="0160B058" w:rsidR="004F1C5F" w:rsidRDefault="00B13C1C" w:rsidP="00815F02">
            <w:pPr>
              <w:rPr>
                <w:noProof/>
                <w:lang w:val="en-US"/>
              </w:rPr>
            </w:pPr>
            <w:r>
              <w:rPr>
                <w:noProof/>
                <w:lang w:val="en-US"/>
              </w:rPr>
              <w:t>2140</w:t>
            </w:r>
          </w:p>
        </w:tc>
      </w:tr>
      <w:tr w:rsidR="004F1C5F" w14:paraId="28A53490" w14:textId="77777777" w:rsidTr="00BF0007">
        <w:tc>
          <w:tcPr>
            <w:tcW w:w="2254" w:type="dxa"/>
          </w:tcPr>
          <w:p w14:paraId="31F97AF0" w14:textId="13E7E553" w:rsidR="004F1C5F" w:rsidRDefault="004F1C5F" w:rsidP="00815F02">
            <w:pPr>
              <w:rPr>
                <w:noProof/>
                <w:lang w:val="en-US"/>
              </w:rPr>
            </w:pPr>
            <w:r>
              <w:rPr>
                <w:noProof/>
                <w:lang w:val="en-US"/>
              </w:rPr>
              <w:t>4</w:t>
            </w:r>
          </w:p>
        </w:tc>
        <w:tc>
          <w:tcPr>
            <w:tcW w:w="2254" w:type="dxa"/>
          </w:tcPr>
          <w:p w14:paraId="4AEE23B3" w14:textId="698F858D" w:rsidR="004F1C5F" w:rsidRDefault="006813A5" w:rsidP="00815F02">
            <w:pPr>
              <w:rPr>
                <w:noProof/>
                <w:lang w:val="en-US"/>
              </w:rPr>
            </w:pPr>
            <w:r>
              <w:rPr>
                <w:noProof/>
                <w:lang w:val="en-US"/>
              </w:rPr>
              <w:t>Mousa Raza</w:t>
            </w:r>
          </w:p>
        </w:tc>
        <w:tc>
          <w:tcPr>
            <w:tcW w:w="2254" w:type="dxa"/>
          </w:tcPr>
          <w:p w14:paraId="2CDC740D" w14:textId="7D8C9326" w:rsidR="004F1C5F" w:rsidRDefault="00EF6B99" w:rsidP="00815F02">
            <w:pPr>
              <w:rPr>
                <w:noProof/>
                <w:lang w:val="en-US"/>
              </w:rPr>
            </w:pPr>
            <w:r>
              <w:rPr>
                <w:noProof/>
                <w:lang w:val="en-US"/>
              </w:rPr>
              <w:t>030-241-133</w:t>
            </w:r>
          </w:p>
        </w:tc>
        <w:tc>
          <w:tcPr>
            <w:tcW w:w="2254" w:type="dxa"/>
          </w:tcPr>
          <w:p w14:paraId="205CF163" w14:textId="3ED2798D" w:rsidR="004F1C5F" w:rsidRDefault="00B13C1C" w:rsidP="00815F02">
            <w:pPr>
              <w:rPr>
                <w:noProof/>
                <w:lang w:val="en-US"/>
              </w:rPr>
            </w:pPr>
            <w:r>
              <w:rPr>
                <w:noProof/>
                <w:lang w:val="en-US"/>
              </w:rPr>
              <w:t>2134</w:t>
            </w:r>
          </w:p>
        </w:tc>
      </w:tr>
    </w:tbl>
    <w:p w14:paraId="06F408B9" w14:textId="77777777" w:rsidR="00CB7C96" w:rsidRDefault="00CB7C96" w:rsidP="00815F02">
      <w:pPr>
        <w:rPr>
          <w:lang w:val="en-US"/>
        </w:rPr>
      </w:pPr>
    </w:p>
    <w:p w14:paraId="3F67E7BC" w14:textId="77777777" w:rsidR="00CB7C96" w:rsidRDefault="00CB7C96" w:rsidP="00815F02">
      <w:pPr>
        <w:rPr>
          <w:lang w:val="en-US"/>
        </w:rPr>
      </w:pPr>
    </w:p>
    <w:p w14:paraId="52832524" w14:textId="27BDC193" w:rsidR="00301805" w:rsidRPr="004435CE" w:rsidRDefault="009A2DCC" w:rsidP="00815F02">
      <w:pPr>
        <w:rPr>
          <w:b/>
          <w:bCs/>
          <w:lang w:val="en-US"/>
        </w:rPr>
      </w:pPr>
      <w:r>
        <w:rPr>
          <w:b/>
          <w:bCs/>
          <w:lang w:val="en-US"/>
        </w:rPr>
        <w:t>Diagrams</w:t>
      </w:r>
      <w:r w:rsidR="00301805" w:rsidRPr="004435CE">
        <w:rPr>
          <w:b/>
          <w:bCs/>
          <w:lang w:val="en-US"/>
        </w:rPr>
        <w:t xml:space="preserve"> </w:t>
      </w:r>
      <w:r w:rsidR="00F632DA">
        <w:rPr>
          <w:b/>
          <w:bCs/>
          <w:lang w:val="en-US"/>
        </w:rPr>
        <w:t xml:space="preserve">with </w:t>
      </w:r>
      <w:r w:rsidR="00301805" w:rsidRPr="004435CE">
        <w:rPr>
          <w:b/>
          <w:bCs/>
          <w:lang w:val="en-US"/>
        </w:rPr>
        <w:t>Functional Dependency</w:t>
      </w:r>
      <w:r w:rsidR="00DE6CB9">
        <w:rPr>
          <w:b/>
          <w:bCs/>
          <w:lang w:val="en-US"/>
        </w:rPr>
        <w:t>, attributes and values</w:t>
      </w:r>
      <w:r w:rsidR="00301805" w:rsidRPr="004435CE">
        <w:rPr>
          <w:b/>
          <w:bCs/>
          <w:lang w:val="en-US"/>
        </w:rPr>
        <w:t>:</w:t>
      </w:r>
    </w:p>
    <w:p w14:paraId="34C63244" w14:textId="02BBC4F1" w:rsidR="00DA45A2" w:rsidRPr="00A53D90" w:rsidRDefault="007F4615" w:rsidP="00815F02">
      <w:pPr>
        <w:rPr>
          <w:lang w:val="en-US"/>
        </w:rPr>
      </w:pPr>
      <w:r w:rsidRPr="007F4615">
        <w:rPr>
          <w:noProof/>
          <w:lang w:val="en-US"/>
        </w:rPr>
        <w:drawing>
          <wp:inline distT="0" distB="0" distL="0" distR="0" wp14:anchorId="6C910E10" wp14:editId="5AA9ED65">
            <wp:extent cx="5731510" cy="360997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609975"/>
                    </a:xfrm>
                    <a:prstGeom prst="rect">
                      <a:avLst/>
                    </a:prstGeom>
                  </pic:spPr>
                </pic:pic>
              </a:graphicData>
            </a:graphic>
          </wp:inline>
        </w:drawing>
      </w:r>
    </w:p>
    <w:p w14:paraId="607760A8" w14:textId="2A172AD6" w:rsidR="00574989" w:rsidRDefault="00A23D71" w:rsidP="002A66C3">
      <w:pPr>
        <w:rPr>
          <w:noProof/>
          <w:lang w:val="en-US"/>
        </w:rPr>
      </w:pPr>
      <w:r>
        <w:rPr>
          <w:noProof/>
          <w:lang w:val="en-US"/>
        </w:rPr>
        <w:t>Hence to make data normalised into 3NF we eliminate any transitive dependencies</w:t>
      </w:r>
      <w:r w:rsidR="00C202B4">
        <w:rPr>
          <w:noProof/>
          <w:lang w:val="en-US"/>
        </w:rPr>
        <w:t xml:space="preserve"> by splitting tables into smaller unit tables</w:t>
      </w:r>
      <w:r>
        <w:rPr>
          <w:noProof/>
          <w:lang w:val="en-US"/>
        </w:rPr>
        <w:t xml:space="preserve"> within the data, as they could cause some anomalies like insertion, deletion and update anomalies.</w:t>
      </w:r>
      <w:r w:rsidR="00574989">
        <w:rPr>
          <w:noProof/>
          <w:lang w:val="en-US"/>
        </w:rPr>
        <w:t xml:space="preserve"> Hence the table that contains transitive dependency will be splitted into 2 tables as shown in in the Diagram below:</w:t>
      </w:r>
    </w:p>
    <w:p w14:paraId="55D3106F" w14:textId="1D2A511C" w:rsidR="0017340A" w:rsidRDefault="0017340A" w:rsidP="002A66C3">
      <w:pPr>
        <w:rPr>
          <w:noProof/>
          <w:lang w:val="en-US"/>
        </w:rPr>
      </w:pPr>
    </w:p>
    <w:p w14:paraId="7B767064" w14:textId="77777777" w:rsidR="0017340A" w:rsidRDefault="0017340A" w:rsidP="002A66C3">
      <w:pPr>
        <w:rPr>
          <w:noProof/>
          <w:lang w:val="en-US"/>
        </w:rPr>
      </w:pPr>
    </w:p>
    <w:p w14:paraId="5AF9C8CD" w14:textId="189DCC58" w:rsidR="00574989" w:rsidRDefault="00574989" w:rsidP="002A66C3">
      <w:pPr>
        <w:rPr>
          <w:noProof/>
          <w:lang w:val="en-US"/>
        </w:rPr>
      </w:pPr>
      <w:r w:rsidRPr="00574989">
        <w:rPr>
          <w:noProof/>
          <w:lang w:val="en-US"/>
        </w:rPr>
        <w:drawing>
          <wp:inline distT="0" distB="0" distL="0" distR="0" wp14:anchorId="60B18A28" wp14:editId="7372DD39">
            <wp:extent cx="5731510" cy="2112010"/>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112010"/>
                    </a:xfrm>
                    <a:prstGeom prst="rect">
                      <a:avLst/>
                    </a:prstGeom>
                  </pic:spPr>
                </pic:pic>
              </a:graphicData>
            </a:graphic>
          </wp:inline>
        </w:drawing>
      </w:r>
    </w:p>
    <w:p w14:paraId="78B51086" w14:textId="1FDDBB02" w:rsidR="00574989" w:rsidRDefault="00574989" w:rsidP="00574989">
      <w:pPr>
        <w:jc w:val="center"/>
        <w:rPr>
          <w:noProof/>
          <w:lang w:val="en-US"/>
        </w:rPr>
      </w:pPr>
      <w:r w:rsidRPr="00976FD8">
        <w:rPr>
          <w:noProof/>
          <w:u w:val="single"/>
          <w:lang w:val="en-US"/>
        </w:rPr>
        <w:t xml:space="preserve">Figure </w:t>
      </w:r>
      <w:r w:rsidR="009C23F2">
        <w:rPr>
          <w:noProof/>
          <w:u w:val="single"/>
          <w:lang w:val="en-US"/>
        </w:rPr>
        <w:t>2</w:t>
      </w:r>
      <w:r w:rsidR="003B74A2">
        <w:rPr>
          <w:noProof/>
          <w:u w:val="single"/>
          <w:lang w:val="en-US"/>
        </w:rPr>
        <w:t>:</w:t>
      </w:r>
      <w:r w:rsidR="0018111A">
        <w:rPr>
          <w:noProof/>
          <w:lang w:val="en-US"/>
        </w:rPr>
        <w:t xml:space="preserve"> </w:t>
      </w:r>
      <w:r w:rsidR="009C23F2">
        <w:rPr>
          <w:noProof/>
          <w:lang w:val="en-US"/>
        </w:rPr>
        <w:t xml:space="preserve">The </w:t>
      </w:r>
      <w:r>
        <w:rPr>
          <w:noProof/>
          <w:lang w:val="en-US"/>
        </w:rPr>
        <w:t>Process of Data Normalisation from 2NF to 3NF</w:t>
      </w:r>
    </w:p>
    <w:p w14:paraId="784DB137" w14:textId="57948C28" w:rsidR="00594089" w:rsidRDefault="00594089" w:rsidP="00594089">
      <w:pPr>
        <w:rPr>
          <w:noProof/>
          <w:lang w:val="en-US"/>
        </w:rPr>
      </w:pPr>
    </w:p>
    <w:p w14:paraId="78D1BA10" w14:textId="08F7BE9A" w:rsidR="00594089" w:rsidRDefault="00594089" w:rsidP="00594089">
      <w:pPr>
        <w:rPr>
          <w:noProof/>
          <w:lang w:val="en-US"/>
        </w:rPr>
      </w:pPr>
      <w:r>
        <w:rPr>
          <w:noProof/>
          <w:lang w:val="en-US"/>
        </w:rPr>
        <w:t>Hence the final tables are:</w:t>
      </w:r>
    </w:p>
    <w:tbl>
      <w:tblPr>
        <w:tblStyle w:val="TableGrid"/>
        <w:tblW w:w="0" w:type="auto"/>
        <w:tblLook w:val="04A0" w:firstRow="1" w:lastRow="0" w:firstColumn="1" w:lastColumn="0" w:noHBand="0" w:noVBand="1"/>
      </w:tblPr>
      <w:tblGrid>
        <w:gridCol w:w="3005"/>
        <w:gridCol w:w="3005"/>
        <w:gridCol w:w="3006"/>
      </w:tblGrid>
      <w:tr w:rsidR="00830AD3" w14:paraId="05EB99A0" w14:textId="77777777" w:rsidTr="00830AD3">
        <w:tc>
          <w:tcPr>
            <w:tcW w:w="3005" w:type="dxa"/>
          </w:tcPr>
          <w:p w14:paraId="79F08BEE" w14:textId="250DAFF1" w:rsidR="00830AD3" w:rsidRDefault="00830AD3" w:rsidP="00830AD3">
            <w:pPr>
              <w:rPr>
                <w:lang w:val="en-US"/>
              </w:rPr>
            </w:pPr>
            <w:r w:rsidRPr="00AA5CE2">
              <w:rPr>
                <w:b/>
                <w:bCs/>
                <w:noProof/>
                <w:u w:val="single"/>
                <w:lang w:val="en-US"/>
              </w:rPr>
              <w:t>TrainID</w:t>
            </w:r>
          </w:p>
        </w:tc>
        <w:tc>
          <w:tcPr>
            <w:tcW w:w="3005" w:type="dxa"/>
          </w:tcPr>
          <w:p w14:paraId="1C351E6D" w14:textId="19237856" w:rsidR="00830AD3" w:rsidRDefault="00830AD3" w:rsidP="00830AD3">
            <w:pPr>
              <w:rPr>
                <w:lang w:val="en-US"/>
              </w:rPr>
            </w:pPr>
            <w:r w:rsidRPr="00551661">
              <w:rPr>
                <w:b/>
                <w:bCs/>
                <w:noProof/>
                <w:lang w:val="en-US"/>
              </w:rPr>
              <w:t>TrainNumber</w:t>
            </w:r>
          </w:p>
        </w:tc>
        <w:tc>
          <w:tcPr>
            <w:tcW w:w="3006" w:type="dxa"/>
          </w:tcPr>
          <w:p w14:paraId="3CDD03E7" w14:textId="00CC2F2C" w:rsidR="00830AD3" w:rsidRDefault="00830AD3" w:rsidP="00830AD3">
            <w:pPr>
              <w:rPr>
                <w:lang w:val="en-US"/>
              </w:rPr>
            </w:pPr>
            <w:r>
              <w:rPr>
                <w:b/>
                <w:bCs/>
                <w:noProof/>
                <w:lang w:val="en-US"/>
              </w:rPr>
              <w:t>BranchNo</w:t>
            </w:r>
          </w:p>
        </w:tc>
      </w:tr>
      <w:tr w:rsidR="00830AD3" w14:paraId="666DE595" w14:textId="77777777" w:rsidTr="00830AD3">
        <w:tc>
          <w:tcPr>
            <w:tcW w:w="3005" w:type="dxa"/>
          </w:tcPr>
          <w:p w14:paraId="3A714766" w14:textId="343A59BE" w:rsidR="00830AD3" w:rsidRDefault="00830AD3" w:rsidP="00830AD3">
            <w:pPr>
              <w:rPr>
                <w:lang w:val="en-US"/>
              </w:rPr>
            </w:pPr>
            <w:r>
              <w:rPr>
                <w:noProof/>
                <w:lang w:val="en-US"/>
              </w:rPr>
              <w:t>1</w:t>
            </w:r>
          </w:p>
        </w:tc>
        <w:tc>
          <w:tcPr>
            <w:tcW w:w="3005" w:type="dxa"/>
          </w:tcPr>
          <w:p w14:paraId="26CCD758" w14:textId="3D918EB0" w:rsidR="00830AD3" w:rsidRDefault="00830AD3" w:rsidP="00830AD3">
            <w:pPr>
              <w:rPr>
                <w:lang w:val="en-US"/>
              </w:rPr>
            </w:pPr>
            <w:r>
              <w:rPr>
                <w:noProof/>
                <w:lang w:val="en-US"/>
              </w:rPr>
              <w:t>1421</w:t>
            </w:r>
          </w:p>
        </w:tc>
        <w:tc>
          <w:tcPr>
            <w:tcW w:w="3006" w:type="dxa"/>
          </w:tcPr>
          <w:p w14:paraId="1B6E02CB" w14:textId="141BD1EA" w:rsidR="00830AD3" w:rsidRDefault="00830AD3" w:rsidP="00830AD3">
            <w:pPr>
              <w:rPr>
                <w:lang w:val="en-US"/>
              </w:rPr>
            </w:pPr>
            <w:r>
              <w:rPr>
                <w:noProof/>
                <w:lang w:val="en-US"/>
              </w:rPr>
              <w:t>T01</w:t>
            </w:r>
          </w:p>
        </w:tc>
      </w:tr>
      <w:tr w:rsidR="00830AD3" w14:paraId="53B3651E" w14:textId="77777777" w:rsidTr="00830AD3">
        <w:tc>
          <w:tcPr>
            <w:tcW w:w="3005" w:type="dxa"/>
          </w:tcPr>
          <w:p w14:paraId="210D7C0B" w14:textId="0A50C33F" w:rsidR="00830AD3" w:rsidRDefault="00830AD3" w:rsidP="00830AD3">
            <w:pPr>
              <w:rPr>
                <w:lang w:val="en-US"/>
              </w:rPr>
            </w:pPr>
            <w:r>
              <w:rPr>
                <w:noProof/>
                <w:lang w:val="en-US"/>
              </w:rPr>
              <w:t>2</w:t>
            </w:r>
          </w:p>
        </w:tc>
        <w:tc>
          <w:tcPr>
            <w:tcW w:w="3005" w:type="dxa"/>
          </w:tcPr>
          <w:p w14:paraId="1D5C6F97" w14:textId="575EF511" w:rsidR="00830AD3" w:rsidRDefault="00830AD3" w:rsidP="00830AD3">
            <w:pPr>
              <w:rPr>
                <w:lang w:val="en-US"/>
              </w:rPr>
            </w:pPr>
            <w:r>
              <w:rPr>
                <w:noProof/>
                <w:lang w:val="en-US"/>
              </w:rPr>
              <w:t>2222</w:t>
            </w:r>
          </w:p>
        </w:tc>
        <w:tc>
          <w:tcPr>
            <w:tcW w:w="3006" w:type="dxa"/>
          </w:tcPr>
          <w:p w14:paraId="7E31B32B" w14:textId="70EC7B51" w:rsidR="00830AD3" w:rsidRDefault="00830AD3" w:rsidP="00830AD3">
            <w:pPr>
              <w:rPr>
                <w:lang w:val="en-US"/>
              </w:rPr>
            </w:pPr>
            <w:r>
              <w:rPr>
                <w:noProof/>
                <w:lang w:val="en-US"/>
              </w:rPr>
              <w:t>T02</w:t>
            </w:r>
          </w:p>
        </w:tc>
      </w:tr>
      <w:tr w:rsidR="00830AD3" w14:paraId="281995EA" w14:textId="77777777" w:rsidTr="00830AD3">
        <w:tc>
          <w:tcPr>
            <w:tcW w:w="3005" w:type="dxa"/>
          </w:tcPr>
          <w:p w14:paraId="243B0A57" w14:textId="3B43D314" w:rsidR="00830AD3" w:rsidRDefault="00830AD3" w:rsidP="00830AD3">
            <w:pPr>
              <w:rPr>
                <w:lang w:val="en-US"/>
              </w:rPr>
            </w:pPr>
            <w:r>
              <w:rPr>
                <w:noProof/>
                <w:lang w:val="en-US"/>
              </w:rPr>
              <w:t>3</w:t>
            </w:r>
          </w:p>
        </w:tc>
        <w:tc>
          <w:tcPr>
            <w:tcW w:w="3005" w:type="dxa"/>
          </w:tcPr>
          <w:p w14:paraId="0808684D" w14:textId="34057B76" w:rsidR="00830AD3" w:rsidRDefault="00830AD3" w:rsidP="00830AD3">
            <w:pPr>
              <w:rPr>
                <w:lang w:val="en-US"/>
              </w:rPr>
            </w:pPr>
            <w:r>
              <w:rPr>
                <w:noProof/>
                <w:lang w:val="en-US"/>
              </w:rPr>
              <w:t>2468</w:t>
            </w:r>
          </w:p>
        </w:tc>
        <w:tc>
          <w:tcPr>
            <w:tcW w:w="3006" w:type="dxa"/>
          </w:tcPr>
          <w:p w14:paraId="45960A65" w14:textId="515E257F" w:rsidR="00830AD3" w:rsidRDefault="00830AD3" w:rsidP="00830AD3">
            <w:pPr>
              <w:rPr>
                <w:lang w:val="en-US"/>
              </w:rPr>
            </w:pPr>
            <w:r>
              <w:rPr>
                <w:noProof/>
                <w:lang w:val="en-US"/>
              </w:rPr>
              <w:t>T02</w:t>
            </w:r>
          </w:p>
        </w:tc>
      </w:tr>
      <w:tr w:rsidR="00830AD3" w14:paraId="06CC740A" w14:textId="77777777" w:rsidTr="00830AD3">
        <w:tc>
          <w:tcPr>
            <w:tcW w:w="3005" w:type="dxa"/>
          </w:tcPr>
          <w:p w14:paraId="789907F3" w14:textId="23D16BDB" w:rsidR="00830AD3" w:rsidRDefault="00830AD3" w:rsidP="00830AD3">
            <w:pPr>
              <w:rPr>
                <w:lang w:val="en-US"/>
              </w:rPr>
            </w:pPr>
            <w:r>
              <w:rPr>
                <w:noProof/>
                <w:lang w:val="en-US"/>
              </w:rPr>
              <w:t>4</w:t>
            </w:r>
          </w:p>
        </w:tc>
        <w:tc>
          <w:tcPr>
            <w:tcW w:w="3005" w:type="dxa"/>
          </w:tcPr>
          <w:p w14:paraId="21D2DC3B" w14:textId="3423678F" w:rsidR="00830AD3" w:rsidRDefault="00830AD3" w:rsidP="00830AD3">
            <w:pPr>
              <w:rPr>
                <w:lang w:val="en-US"/>
              </w:rPr>
            </w:pPr>
            <w:r>
              <w:rPr>
                <w:noProof/>
                <w:lang w:val="en-US"/>
              </w:rPr>
              <w:t>1357</w:t>
            </w:r>
          </w:p>
        </w:tc>
        <w:tc>
          <w:tcPr>
            <w:tcW w:w="3006" w:type="dxa"/>
          </w:tcPr>
          <w:p w14:paraId="31578D17" w14:textId="4D4898DD" w:rsidR="00830AD3" w:rsidRDefault="00830AD3" w:rsidP="00830AD3">
            <w:pPr>
              <w:rPr>
                <w:lang w:val="en-US"/>
              </w:rPr>
            </w:pPr>
            <w:r>
              <w:rPr>
                <w:noProof/>
                <w:lang w:val="en-US"/>
              </w:rPr>
              <w:t>T03</w:t>
            </w:r>
          </w:p>
        </w:tc>
      </w:tr>
    </w:tbl>
    <w:p w14:paraId="4B244956" w14:textId="77777777" w:rsidR="00F61395" w:rsidRDefault="00F61395" w:rsidP="00FE291A">
      <w:pPr>
        <w:rPr>
          <w:lang w:val="en-US"/>
        </w:rPr>
      </w:pPr>
    </w:p>
    <w:tbl>
      <w:tblPr>
        <w:tblStyle w:val="TableGrid"/>
        <w:tblW w:w="0" w:type="auto"/>
        <w:tblLook w:val="04A0" w:firstRow="1" w:lastRow="0" w:firstColumn="1" w:lastColumn="0" w:noHBand="0" w:noVBand="1"/>
      </w:tblPr>
      <w:tblGrid>
        <w:gridCol w:w="1696"/>
        <w:gridCol w:w="1843"/>
      </w:tblGrid>
      <w:tr w:rsidR="00AF6CE5" w14:paraId="67E3FFF7" w14:textId="77777777" w:rsidTr="00574989">
        <w:tc>
          <w:tcPr>
            <w:tcW w:w="1696" w:type="dxa"/>
          </w:tcPr>
          <w:p w14:paraId="6BD8F53F" w14:textId="70B18E16" w:rsidR="00AF6CE5" w:rsidRPr="003F687E" w:rsidRDefault="00AF6CE5" w:rsidP="00AF6CE5">
            <w:pPr>
              <w:rPr>
                <w:u w:val="single"/>
                <w:lang w:val="en-US"/>
              </w:rPr>
            </w:pPr>
            <w:r w:rsidRPr="003F687E">
              <w:rPr>
                <w:b/>
                <w:bCs/>
                <w:noProof/>
                <w:u w:val="single"/>
                <w:lang w:val="en-US"/>
              </w:rPr>
              <w:t>BranchNo</w:t>
            </w:r>
          </w:p>
        </w:tc>
        <w:tc>
          <w:tcPr>
            <w:tcW w:w="1843" w:type="dxa"/>
          </w:tcPr>
          <w:p w14:paraId="7D45553D" w14:textId="66A4D6E1" w:rsidR="00AF6CE5" w:rsidRDefault="00AF6CE5" w:rsidP="00AF6CE5">
            <w:pPr>
              <w:rPr>
                <w:lang w:val="en-US"/>
              </w:rPr>
            </w:pPr>
            <w:r>
              <w:rPr>
                <w:b/>
                <w:bCs/>
                <w:noProof/>
                <w:lang w:val="en-US"/>
              </w:rPr>
              <w:t>BranchOperator</w:t>
            </w:r>
          </w:p>
        </w:tc>
      </w:tr>
      <w:tr w:rsidR="00AF6CE5" w14:paraId="4A48D9B5" w14:textId="77777777" w:rsidTr="00574989">
        <w:tc>
          <w:tcPr>
            <w:tcW w:w="1696" w:type="dxa"/>
          </w:tcPr>
          <w:p w14:paraId="30DF9BD8" w14:textId="5CD45D5D" w:rsidR="00AF6CE5" w:rsidRDefault="00AF6CE5" w:rsidP="00AF6CE5">
            <w:pPr>
              <w:rPr>
                <w:lang w:val="en-US"/>
              </w:rPr>
            </w:pPr>
            <w:r>
              <w:rPr>
                <w:noProof/>
                <w:lang w:val="en-US"/>
              </w:rPr>
              <w:t>T01</w:t>
            </w:r>
          </w:p>
        </w:tc>
        <w:tc>
          <w:tcPr>
            <w:tcW w:w="1843" w:type="dxa"/>
          </w:tcPr>
          <w:p w14:paraId="0D6A83A4" w14:textId="5A0E9AA4" w:rsidR="00AF6CE5" w:rsidRDefault="00AF6CE5" w:rsidP="00AF6CE5">
            <w:pPr>
              <w:rPr>
                <w:lang w:val="en-US"/>
              </w:rPr>
            </w:pPr>
            <w:r>
              <w:rPr>
                <w:noProof/>
                <w:lang w:val="en-US"/>
              </w:rPr>
              <w:t>John Dean</w:t>
            </w:r>
          </w:p>
        </w:tc>
      </w:tr>
      <w:tr w:rsidR="00AF6CE5" w14:paraId="2554561D" w14:textId="77777777" w:rsidTr="00574989">
        <w:tc>
          <w:tcPr>
            <w:tcW w:w="1696" w:type="dxa"/>
          </w:tcPr>
          <w:p w14:paraId="67D4D842" w14:textId="7D4F67F5" w:rsidR="00AF6CE5" w:rsidRDefault="00AF6CE5" w:rsidP="00AF6CE5">
            <w:pPr>
              <w:rPr>
                <w:lang w:val="en-US"/>
              </w:rPr>
            </w:pPr>
            <w:r>
              <w:rPr>
                <w:noProof/>
                <w:lang w:val="en-US"/>
              </w:rPr>
              <w:t>T02</w:t>
            </w:r>
          </w:p>
        </w:tc>
        <w:tc>
          <w:tcPr>
            <w:tcW w:w="1843" w:type="dxa"/>
          </w:tcPr>
          <w:p w14:paraId="6B793E35" w14:textId="6A540ECC" w:rsidR="00AF6CE5" w:rsidRDefault="00AF6CE5" w:rsidP="00AF6CE5">
            <w:pPr>
              <w:rPr>
                <w:lang w:val="en-US"/>
              </w:rPr>
            </w:pPr>
            <w:r>
              <w:rPr>
                <w:noProof/>
                <w:lang w:val="en-US"/>
              </w:rPr>
              <w:t>Marie</w:t>
            </w:r>
          </w:p>
        </w:tc>
      </w:tr>
      <w:tr w:rsidR="00AF6CE5" w14:paraId="5BA543C0" w14:textId="77777777" w:rsidTr="00574989">
        <w:tc>
          <w:tcPr>
            <w:tcW w:w="1696" w:type="dxa"/>
          </w:tcPr>
          <w:p w14:paraId="387C296C" w14:textId="7C052A1E" w:rsidR="00AF6CE5" w:rsidRDefault="00AF6CE5" w:rsidP="00AF6CE5">
            <w:pPr>
              <w:rPr>
                <w:lang w:val="en-US"/>
              </w:rPr>
            </w:pPr>
            <w:r>
              <w:rPr>
                <w:noProof/>
                <w:lang w:val="en-US"/>
              </w:rPr>
              <w:t>T03</w:t>
            </w:r>
          </w:p>
        </w:tc>
        <w:tc>
          <w:tcPr>
            <w:tcW w:w="1843" w:type="dxa"/>
          </w:tcPr>
          <w:p w14:paraId="0E4DD9B2" w14:textId="6D2DAA78" w:rsidR="00AF6CE5" w:rsidRDefault="00AF6CE5" w:rsidP="00AF6CE5">
            <w:pPr>
              <w:rPr>
                <w:lang w:val="en-US"/>
              </w:rPr>
            </w:pPr>
            <w:r>
              <w:rPr>
                <w:noProof/>
                <w:lang w:val="en-US"/>
              </w:rPr>
              <w:t>Rita</w:t>
            </w:r>
          </w:p>
        </w:tc>
      </w:tr>
    </w:tbl>
    <w:p w14:paraId="08581498" w14:textId="77777777" w:rsidR="00F61395" w:rsidRDefault="00F61395" w:rsidP="00FE291A">
      <w:pPr>
        <w:rPr>
          <w:lang w:val="en-US"/>
        </w:rPr>
      </w:pPr>
    </w:p>
    <w:tbl>
      <w:tblPr>
        <w:tblStyle w:val="TableGrid"/>
        <w:tblW w:w="0" w:type="auto"/>
        <w:tblLook w:val="04A0" w:firstRow="1" w:lastRow="0" w:firstColumn="1" w:lastColumn="0" w:noHBand="0" w:noVBand="1"/>
      </w:tblPr>
      <w:tblGrid>
        <w:gridCol w:w="2254"/>
        <w:gridCol w:w="2254"/>
        <w:gridCol w:w="2254"/>
        <w:gridCol w:w="2254"/>
      </w:tblGrid>
      <w:tr w:rsidR="003F687E" w:rsidRPr="003C1AF5" w14:paraId="1AF3CF53" w14:textId="77777777" w:rsidTr="00E058E9">
        <w:tc>
          <w:tcPr>
            <w:tcW w:w="2254" w:type="dxa"/>
          </w:tcPr>
          <w:p w14:paraId="2AA6E817" w14:textId="77777777" w:rsidR="003F687E" w:rsidRPr="008A1D07" w:rsidRDefault="003F687E" w:rsidP="00E058E9">
            <w:pPr>
              <w:rPr>
                <w:b/>
                <w:bCs/>
                <w:noProof/>
                <w:u w:val="single"/>
                <w:lang w:val="en-US"/>
              </w:rPr>
            </w:pPr>
            <w:r w:rsidRPr="008A1D07">
              <w:rPr>
                <w:b/>
                <w:bCs/>
                <w:noProof/>
                <w:u w:val="single"/>
                <w:lang w:val="en-US"/>
              </w:rPr>
              <w:t>CustomerID</w:t>
            </w:r>
          </w:p>
        </w:tc>
        <w:tc>
          <w:tcPr>
            <w:tcW w:w="2254" w:type="dxa"/>
          </w:tcPr>
          <w:p w14:paraId="602287E8" w14:textId="77777777" w:rsidR="003F687E" w:rsidRPr="003C1AF5" w:rsidRDefault="003F687E" w:rsidP="00E058E9">
            <w:pPr>
              <w:rPr>
                <w:b/>
                <w:bCs/>
                <w:noProof/>
                <w:lang w:val="en-US"/>
              </w:rPr>
            </w:pPr>
            <w:r w:rsidRPr="003C1AF5">
              <w:rPr>
                <w:b/>
                <w:bCs/>
                <w:noProof/>
                <w:lang w:val="en-US"/>
              </w:rPr>
              <w:t>CustomerName</w:t>
            </w:r>
          </w:p>
        </w:tc>
        <w:tc>
          <w:tcPr>
            <w:tcW w:w="2254" w:type="dxa"/>
          </w:tcPr>
          <w:p w14:paraId="27C4A90C" w14:textId="77777777" w:rsidR="003F687E" w:rsidRPr="003C1AF5" w:rsidRDefault="003F687E" w:rsidP="00E058E9">
            <w:pPr>
              <w:rPr>
                <w:b/>
                <w:bCs/>
                <w:noProof/>
                <w:lang w:val="en-US"/>
              </w:rPr>
            </w:pPr>
            <w:r w:rsidRPr="003C1AF5">
              <w:rPr>
                <w:b/>
                <w:bCs/>
                <w:noProof/>
                <w:lang w:val="en-US"/>
              </w:rPr>
              <w:t>PhoneNumber</w:t>
            </w:r>
          </w:p>
        </w:tc>
        <w:tc>
          <w:tcPr>
            <w:tcW w:w="2254" w:type="dxa"/>
          </w:tcPr>
          <w:p w14:paraId="3E95FC10" w14:textId="77777777" w:rsidR="003F687E" w:rsidRPr="003C1AF5" w:rsidRDefault="003F687E" w:rsidP="00E058E9">
            <w:pPr>
              <w:tabs>
                <w:tab w:val="left" w:pos="1325"/>
              </w:tabs>
              <w:rPr>
                <w:b/>
                <w:bCs/>
                <w:noProof/>
                <w:lang w:val="en-US"/>
              </w:rPr>
            </w:pPr>
            <w:r w:rsidRPr="003C1AF5">
              <w:rPr>
                <w:b/>
                <w:bCs/>
                <w:noProof/>
                <w:lang w:val="en-US"/>
              </w:rPr>
              <w:t>Postcode</w:t>
            </w:r>
          </w:p>
        </w:tc>
      </w:tr>
      <w:tr w:rsidR="003F687E" w14:paraId="08B2F108" w14:textId="77777777" w:rsidTr="00E058E9">
        <w:tc>
          <w:tcPr>
            <w:tcW w:w="2254" w:type="dxa"/>
          </w:tcPr>
          <w:p w14:paraId="16657101" w14:textId="77777777" w:rsidR="003F687E" w:rsidRDefault="003F687E" w:rsidP="00E058E9">
            <w:pPr>
              <w:rPr>
                <w:noProof/>
                <w:lang w:val="en-US"/>
              </w:rPr>
            </w:pPr>
            <w:r>
              <w:rPr>
                <w:noProof/>
                <w:lang w:val="en-US"/>
              </w:rPr>
              <w:t>1</w:t>
            </w:r>
          </w:p>
        </w:tc>
        <w:tc>
          <w:tcPr>
            <w:tcW w:w="2254" w:type="dxa"/>
          </w:tcPr>
          <w:p w14:paraId="4CAD02A3" w14:textId="77777777" w:rsidR="003F687E" w:rsidRDefault="003F687E" w:rsidP="00E058E9">
            <w:pPr>
              <w:rPr>
                <w:noProof/>
                <w:lang w:val="en-US"/>
              </w:rPr>
            </w:pPr>
            <w:r>
              <w:rPr>
                <w:noProof/>
                <w:lang w:val="en-US"/>
              </w:rPr>
              <w:t>Quang Dong Nguyen</w:t>
            </w:r>
          </w:p>
        </w:tc>
        <w:tc>
          <w:tcPr>
            <w:tcW w:w="2254" w:type="dxa"/>
          </w:tcPr>
          <w:p w14:paraId="244B07CD" w14:textId="77777777" w:rsidR="003F687E" w:rsidRDefault="003F687E" w:rsidP="00E058E9">
            <w:pPr>
              <w:rPr>
                <w:noProof/>
                <w:lang w:val="en-US"/>
              </w:rPr>
            </w:pPr>
            <w:r>
              <w:rPr>
                <w:noProof/>
                <w:lang w:val="en-US"/>
              </w:rPr>
              <w:t>030-246-137</w:t>
            </w:r>
          </w:p>
        </w:tc>
        <w:tc>
          <w:tcPr>
            <w:tcW w:w="2254" w:type="dxa"/>
          </w:tcPr>
          <w:p w14:paraId="6D76FC1E" w14:textId="77777777" w:rsidR="003F687E" w:rsidRDefault="003F687E" w:rsidP="00E058E9">
            <w:pPr>
              <w:rPr>
                <w:noProof/>
                <w:lang w:val="en-US"/>
              </w:rPr>
            </w:pPr>
            <w:r>
              <w:rPr>
                <w:noProof/>
                <w:lang w:val="en-US"/>
              </w:rPr>
              <w:t>2150</w:t>
            </w:r>
          </w:p>
        </w:tc>
      </w:tr>
      <w:tr w:rsidR="003F687E" w14:paraId="288E3801" w14:textId="77777777" w:rsidTr="00E058E9">
        <w:tc>
          <w:tcPr>
            <w:tcW w:w="2254" w:type="dxa"/>
          </w:tcPr>
          <w:p w14:paraId="53D56332" w14:textId="77777777" w:rsidR="003F687E" w:rsidRDefault="003F687E" w:rsidP="00E058E9">
            <w:pPr>
              <w:rPr>
                <w:noProof/>
                <w:lang w:val="en-US"/>
              </w:rPr>
            </w:pPr>
            <w:r>
              <w:rPr>
                <w:noProof/>
                <w:lang w:val="en-US"/>
              </w:rPr>
              <w:t>2</w:t>
            </w:r>
          </w:p>
        </w:tc>
        <w:tc>
          <w:tcPr>
            <w:tcW w:w="2254" w:type="dxa"/>
          </w:tcPr>
          <w:p w14:paraId="3C4B6435" w14:textId="77777777" w:rsidR="003F687E" w:rsidRDefault="003F687E" w:rsidP="00E058E9">
            <w:pPr>
              <w:rPr>
                <w:noProof/>
                <w:lang w:val="en-US"/>
              </w:rPr>
            </w:pPr>
            <w:r>
              <w:rPr>
                <w:noProof/>
                <w:lang w:val="en-US"/>
              </w:rPr>
              <w:t>Rakha Adam</w:t>
            </w:r>
          </w:p>
        </w:tc>
        <w:tc>
          <w:tcPr>
            <w:tcW w:w="2254" w:type="dxa"/>
          </w:tcPr>
          <w:p w14:paraId="33502670" w14:textId="77777777" w:rsidR="003F687E" w:rsidRDefault="003F687E" w:rsidP="00E058E9">
            <w:pPr>
              <w:rPr>
                <w:noProof/>
                <w:lang w:val="en-US"/>
              </w:rPr>
            </w:pPr>
            <w:r>
              <w:rPr>
                <w:noProof/>
                <w:lang w:val="en-US"/>
              </w:rPr>
              <w:t>030-245-136</w:t>
            </w:r>
          </w:p>
        </w:tc>
        <w:tc>
          <w:tcPr>
            <w:tcW w:w="2254" w:type="dxa"/>
          </w:tcPr>
          <w:p w14:paraId="24DF60B8" w14:textId="77777777" w:rsidR="003F687E" w:rsidRDefault="003F687E" w:rsidP="00E058E9">
            <w:pPr>
              <w:rPr>
                <w:noProof/>
                <w:lang w:val="en-US"/>
              </w:rPr>
            </w:pPr>
            <w:r>
              <w:rPr>
                <w:noProof/>
                <w:lang w:val="en-US"/>
              </w:rPr>
              <w:t>2150</w:t>
            </w:r>
          </w:p>
        </w:tc>
      </w:tr>
      <w:tr w:rsidR="003F687E" w14:paraId="57649E99" w14:textId="77777777" w:rsidTr="00E058E9">
        <w:tc>
          <w:tcPr>
            <w:tcW w:w="2254" w:type="dxa"/>
          </w:tcPr>
          <w:p w14:paraId="73074AF0" w14:textId="77777777" w:rsidR="003F687E" w:rsidRDefault="003F687E" w:rsidP="00E058E9">
            <w:pPr>
              <w:rPr>
                <w:noProof/>
                <w:lang w:val="en-US"/>
              </w:rPr>
            </w:pPr>
            <w:r>
              <w:rPr>
                <w:noProof/>
                <w:lang w:val="en-US"/>
              </w:rPr>
              <w:t>3</w:t>
            </w:r>
          </w:p>
        </w:tc>
        <w:tc>
          <w:tcPr>
            <w:tcW w:w="2254" w:type="dxa"/>
          </w:tcPr>
          <w:p w14:paraId="79D2CB73" w14:textId="77777777" w:rsidR="003F687E" w:rsidRDefault="003F687E" w:rsidP="00E058E9">
            <w:pPr>
              <w:rPr>
                <w:noProof/>
                <w:lang w:val="en-US"/>
              </w:rPr>
            </w:pPr>
            <w:r>
              <w:rPr>
                <w:noProof/>
                <w:lang w:val="en-US"/>
              </w:rPr>
              <w:t>Aws Alzuhairi</w:t>
            </w:r>
          </w:p>
        </w:tc>
        <w:tc>
          <w:tcPr>
            <w:tcW w:w="2254" w:type="dxa"/>
          </w:tcPr>
          <w:p w14:paraId="26D3FB22" w14:textId="77777777" w:rsidR="003F687E" w:rsidRDefault="003F687E" w:rsidP="00E058E9">
            <w:pPr>
              <w:rPr>
                <w:noProof/>
                <w:lang w:val="en-US"/>
              </w:rPr>
            </w:pPr>
            <w:r>
              <w:rPr>
                <w:noProof/>
                <w:lang w:val="en-US"/>
              </w:rPr>
              <w:t>030-244-135</w:t>
            </w:r>
          </w:p>
        </w:tc>
        <w:tc>
          <w:tcPr>
            <w:tcW w:w="2254" w:type="dxa"/>
          </w:tcPr>
          <w:p w14:paraId="2D5600AC" w14:textId="77777777" w:rsidR="003F687E" w:rsidRDefault="003F687E" w:rsidP="00E058E9">
            <w:pPr>
              <w:rPr>
                <w:noProof/>
                <w:lang w:val="en-US"/>
              </w:rPr>
            </w:pPr>
            <w:r>
              <w:rPr>
                <w:noProof/>
                <w:lang w:val="en-US"/>
              </w:rPr>
              <w:t>2140</w:t>
            </w:r>
          </w:p>
        </w:tc>
      </w:tr>
      <w:tr w:rsidR="003F687E" w14:paraId="357B52FF" w14:textId="77777777" w:rsidTr="00E058E9">
        <w:tc>
          <w:tcPr>
            <w:tcW w:w="2254" w:type="dxa"/>
          </w:tcPr>
          <w:p w14:paraId="4A2544CC" w14:textId="77777777" w:rsidR="003F687E" w:rsidRDefault="003F687E" w:rsidP="00E058E9">
            <w:pPr>
              <w:rPr>
                <w:noProof/>
                <w:lang w:val="en-US"/>
              </w:rPr>
            </w:pPr>
            <w:r>
              <w:rPr>
                <w:noProof/>
                <w:lang w:val="en-US"/>
              </w:rPr>
              <w:t>4</w:t>
            </w:r>
          </w:p>
        </w:tc>
        <w:tc>
          <w:tcPr>
            <w:tcW w:w="2254" w:type="dxa"/>
          </w:tcPr>
          <w:p w14:paraId="12CD318F" w14:textId="77777777" w:rsidR="003F687E" w:rsidRDefault="003F687E" w:rsidP="00E058E9">
            <w:pPr>
              <w:rPr>
                <w:noProof/>
                <w:lang w:val="en-US"/>
              </w:rPr>
            </w:pPr>
            <w:r>
              <w:rPr>
                <w:noProof/>
                <w:lang w:val="en-US"/>
              </w:rPr>
              <w:t>Mousa Raza</w:t>
            </w:r>
          </w:p>
        </w:tc>
        <w:tc>
          <w:tcPr>
            <w:tcW w:w="2254" w:type="dxa"/>
          </w:tcPr>
          <w:p w14:paraId="64F3008E" w14:textId="77777777" w:rsidR="003F687E" w:rsidRDefault="003F687E" w:rsidP="00E058E9">
            <w:pPr>
              <w:rPr>
                <w:noProof/>
                <w:lang w:val="en-US"/>
              </w:rPr>
            </w:pPr>
            <w:r>
              <w:rPr>
                <w:noProof/>
                <w:lang w:val="en-US"/>
              </w:rPr>
              <w:t>030-241-133</w:t>
            </w:r>
          </w:p>
        </w:tc>
        <w:tc>
          <w:tcPr>
            <w:tcW w:w="2254" w:type="dxa"/>
          </w:tcPr>
          <w:p w14:paraId="59693DF9" w14:textId="77777777" w:rsidR="003F687E" w:rsidRDefault="003F687E" w:rsidP="00E058E9">
            <w:pPr>
              <w:rPr>
                <w:noProof/>
                <w:lang w:val="en-US"/>
              </w:rPr>
            </w:pPr>
            <w:r>
              <w:rPr>
                <w:noProof/>
                <w:lang w:val="en-US"/>
              </w:rPr>
              <w:t>2134</w:t>
            </w:r>
          </w:p>
        </w:tc>
      </w:tr>
    </w:tbl>
    <w:p w14:paraId="3BE17B06" w14:textId="77777777" w:rsidR="00F61395" w:rsidRDefault="00F61395" w:rsidP="00FE291A">
      <w:pPr>
        <w:rPr>
          <w:lang w:val="en-US"/>
        </w:rPr>
      </w:pPr>
    </w:p>
    <w:p w14:paraId="3CA100C4" w14:textId="543978C2" w:rsidR="003256E6" w:rsidRPr="001A0F2E" w:rsidRDefault="00B15E7E" w:rsidP="00FE291A">
      <w:pPr>
        <w:rPr>
          <w:noProof/>
          <w:lang w:val="en-US"/>
        </w:rPr>
      </w:pPr>
      <w:r w:rsidRPr="001A0F2E">
        <w:rPr>
          <w:noProof/>
          <w:lang w:val="en-US"/>
        </w:rPr>
        <w:t>3NF</w:t>
      </w:r>
      <w:r w:rsidR="003256E6" w:rsidRPr="001A0F2E">
        <w:rPr>
          <w:noProof/>
          <w:lang w:val="en-US"/>
        </w:rPr>
        <w:t>:</w:t>
      </w:r>
    </w:p>
    <w:p w14:paraId="0D5708D3" w14:textId="656BB769" w:rsidR="00F573AE" w:rsidRDefault="00F573AE" w:rsidP="00FE291A">
      <w:pPr>
        <w:rPr>
          <w:noProof/>
          <w:lang w:val="en-US"/>
        </w:rPr>
      </w:pPr>
      <w:r w:rsidRPr="006842ED">
        <w:rPr>
          <w:b/>
          <w:bCs/>
          <w:noProof/>
          <w:u w:val="single"/>
          <w:lang w:val="en-US"/>
        </w:rPr>
        <w:t>TrainID</w:t>
      </w:r>
      <w:r>
        <w:rPr>
          <w:noProof/>
          <w:lang w:val="en-US"/>
        </w:rPr>
        <w:t xml:space="preserve"> -&gt; TrainNumber, </w:t>
      </w:r>
      <w:r w:rsidR="00180B60">
        <w:rPr>
          <w:noProof/>
          <w:lang w:val="en-US"/>
        </w:rPr>
        <w:t>BranchNo</w:t>
      </w:r>
    </w:p>
    <w:p w14:paraId="443BEE9D" w14:textId="3059F675" w:rsidR="00524A36" w:rsidRDefault="002E1957" w:rsidP="00FE291A">
      <w:pPr>
        <w:rPr>
          <w:noProof/>
          <w:lang w:val="en-US"/>
        </w:rPr>
      </w:pPr>
      <w:r w:rsidRPr="006842ED">
        <w:rPr>
          <w:b/>
          <w:bCs/>
          <w:noProof/>
          <w:u w:val="single"/>
          <w:lang w:val="en-US"/>
        </w:rPr>
        <w:t>BranchNo</w:t>
      </w:r>
      <w:r>
        <w:rPr>
          <w:noProof/>
          <w:lang w:val="en-US"/>
        </w:rPr>
        <w:t xml:space="preserve"> -&gt; </w:t>
      </w:r>
      <w:r w:rsidR="00E7587D">
        <w:rPr>
          <w:noProof/>
          <w:lang w:val="en-US"/>
        </w:rPr>
        <w:t>BranchOperator</w:t>
      </w:r>
    </w:p>
    <w:p w14:paraId="42A6A33A" w14:textId="22AB0776" w:rsidR="00617DB6" w:rsidRDefault="00617DB6" w:rsidP="00FE291A">
      <w:pPr>
        <w:rPr>
          <w:noProof/>
          <w:lang w:val="en-US"/>
        </w:rPr>
      </w:pPr>
      <w:r w:rsidRPr="006842ED">
        <w:rPr>
          <w:b/>
          <w:bCs/>
          <w:noProof/>
          <w:u w:val="single"/>
          <w:lang w:val="en-US"/>
        </w:rPr>
        <w:t>CustomerID</w:t>
      </w:r>
      <w:r w:rsidRPr="006842ED">
        <w:rPr>
          <w:noProof/>
          <w:u w:val="single"/>
          <w:lang w:val="en-US"/>
        </w:rPr>
        <w:t xml:space="preserve"> </w:t>
      </w:r>
      <w:r>
        <w:rPr>
          <w:noProof/>
          <w:lang w:val="en-US"/>
        </w:rPr>
        <w:t xml:space="preserve">-&gt; CustomerName, PhoneNumber, </w:t>
      </w:r>
      <w:r w:rsidR="007E0DFF">
        <w:rPr>
          <w:noProof/>
          <w:lang w:val="en-US"/>
        </w:rPr>
        <w:t>Postcode</w:t>
      </w:r>
    </w:p>
    <w:p w14:paraId="41EF9EA7" w14:textId="77777777" w:rsidR="00FE291A" w:rsidRDefault="00FE291A" w:rsidP="00FE291A">
      <w:pPr>
        <w:rPr>
          <w:lang w:val="en-US"/>
        </w:rPr>
      </w:pPr>
    </w:p>
    <w:p w14:paraId="64086CB2" w14:textId="27079780" w:rsidR="00FE7FD7" w:rsidRDefault="00D81EC3" w:rsidP="00D81EC3">
      <w:pPr>
        <w:pStyle w:val="Heading3"/>
        <w:rPr>
          <w:lang w:val="en-US"/>
        </w:rPr>
      </w:pPr>
      <w:r>
        <w:rPr>
          <w:lang w:val="en-US"/>
        </w:rPr>
        <w:lastRenderedPageBreak/>
        <w:t>Question Beta:</w:t>
      </w:r>
    </w:p>
    <w:p w14:paraId="694BD40D" w14:textId="2D851B4B" w:rsidR="001D5CAA" w:rsidRPr="001D5CAA" w:rsidRDefault="001D5CAA" w:rsidP="001D5CAA">
      <w:pPr>
        <w:rPr>
          <w:lang w:val="en-US"/>
        </w:rPr>
      </w:pPr>
      <w:r w:rsidRPr="001D5CAA">
        <w:rPr>
          <w:noProof/>
          <w:lang w:val="en-US"/>
        </w:rPr>
        <w:drawing>
          <wp:inline distT="0" distB="0" distL="0" distR="0" wp14:anchorId="6674E170" wp14:editId="1122D7EF">
            <wp:extent cx="5731510" cy="30187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18790"/>
                    </a:xfrm>
                    <a:prstGeom prst="rect">
                      <a:avLst/>
                    </a:prstGeom>
                  </pic:spPr>
                </pic:pic>
              </a:graphicData>
            </a:graphic>
          </wp:inline>
        </w:drawing>
      </w:r>
    </w:p>
    <w:p w14:paraId="2F50A2AA" w14:textId="77777777" w:rsidR="00FE7FD7" w:rsidRDefault="00FE7FD7" w:rsidP="00FE291A">
      <w:pPr>
        <w:rPr>
          <w:lang w:val="en-US"/>
        </w:rPr>
      </w:pPr>
    </w:p>
    <w:p w14:paraId="26E5CFA6" w14:textId="0C3ADF2C" w:rsidR="00FE291A" w:rsidRDefault="00DE63F3" w:rsidP="00DE63F3">
      <w:pPr>
        <w:pStyle w:val="Heading2"/>
        <w:rPr>
          <w:lang w:val="en-US"/>
        </w:rPr>
      </w:pPr>
      <w:r>
        <w:rPr>
          <w:lang w:val="en-US"/>
        </w:rPr>
        <w:t>4/ Complete Questions alpha and Beta in the additional Exercises for Practical 11</w:t>
      </w:r>
    </w:p>
    <w:p w14:paraId="13A23E26" w14:textId="675C3AE0" w:rsidR="00C42BC1" w:rsidRPr="00C42BC1" w:rsidRDefault="003A03A2" w:rsidP="003A03A2">
      <w:pPr>
        <w:pStyle w:val="Heading3"/>
        <w:rPr>
          <w:lang w:val="en-US"/>
        </w:rPr>
      </w:pPr>
      <w:r>
        <w:rPr>
          <w:lang w:val="en-US"/>
        </w:rPr>
        <w:t>Question alpha:</w:t>
      </w:r>
    </w:p>
    <w:p w14:paraId="0BA51542" w14:textId="74E0C5DA" w:rsidR="00505832" w:rsidRDefault="00FF5522" w:rsidP="00753B44">
      <w:pPr>
        <w:jc w:val="both"/>
        <w:rPr>
          <w:lang w:val="en-US"/>
        </w:rPr>
      </w:pPr>
      <w:r>
        <w:rPr>
          <w:lang w:val="en-US"/>
        </w:rPr>
        <w:t>In</w:t>
      </w:r>
      <w:r w:rsidR="00D9305A">
        <w:rPr>
          <w:lang w:val="en-US"/>
        </w:rPr>
        <w:t xml:space="preserve"> the context of database transa</w:t>
      </w:r>
      <w:r w:rsidR="00F218AB">
        <w:rPr>
          <w:lang w:val="en-US"/>
        </w:rPr>
        <w:t>ctions,</w:t>
      </w:r>
      <w:r w:rsidR="00AB4C81">
        <w:rPr>
          <w:lang w:val="en-US"/>
        </w:rPr>
        <w:t xml:space="preserve"> all transactions must </w:t>
      </w:r>
      <w:r w:rsidR="00AA6B7A">
        <w:rPr>
          <w:lang w:val="en-US"/>
        </w:rPr>
        <w:t xml:space="preserve">display </w:t>
      </w:r>
      <w:r w:rsidR="00BF7CF8">
        <w:rPr>
          <w:lang w:val="en-US"/>
        </w:rPr>
        <w:t>A</w:t>
      </w:r>
      <w:r w:rsidR="00EA13B6">
        <w:rPr>
          <w:lang w:val="en-US"/>
        </w:rPr>
        <w:t>tomicity,</w:t>
      </w:r>
      <w:r w:rsidR="00BF7CF8">
        <w:rPr>
          <w:lang w:val="en-US"/>
        </w:rPr>
        <w:t xml:space="preserve"> C</w:t>
      </w:r>
      <w:r w:rsidR="001401A8">
        <w:rPr>
          <w:lang w:val="en-US"/>
        </w:rPr>
        <w:t xml:space="preserve">onsistency, </w:t>
      </w:r>
      <w:r w:rsidR="00BF7CF8">
        <w:rPr>
          <w:lang w:val="en-US"/>
        </w:rPr>
        <w:t>I</w:t>
      </w:r>
      <w:r w:rsidR="00795FDF">
        <w:rPr>
          <w:lang w:val="en-US"/>
        </w:rPr>
        <w:t xml:space="preserve">solation and </w:t>
      </w:r>
      <w:r w:rsidR="009365C8">
        <w:rPr>
          <w:lang w:val="en-US"/>
        </w:rPr>
        <w:t>D</w:t>
      </w:r>
      <w:r w:rsidR="00795FDF">
        <w:rPr>
          <w:lang w:val="en-US"/>
        </w:rPr>
        <w:t>urability</w:t>
      </w:r>
      <w:r w:rsidR="00EA6226">
        <w:rPr>
          <w:lang w:val="en-US"/>
        </w:rPr>
        <w:t xml:space="preserve"> (</w:t>
      </w:r>
      <w:r w:rsidR="00DF21F0">
        <w:rPr>
          <w:lang w:val="en-US"/>
        </w:rPr>
        <w:t xml:space="preserve">often </w:t>
      </w:r>
      <w:r w:rsidR="00EA6226">
        <w:rPr>
          <w:lang w:val="en-US"/>
        </w:rPr>
        <w:t xml:space="preserve">abbreviated </w:t>
      </w:r>
      <w:r w:rsidR="006714A9">
        <w:rPr>
          <w:lang w:val="en-US"/>
        </w:rPr>
        <w:t>to</w:t>
      </w:r>
      <w:r w:rsidR="005448DC">
        <w:rPr>
          <w:lang w:val="en-US"/>
        </w:rPr>
        <w:t xml:space="preserve"> </w:t>
      </w:r>
      <w:r w:rsidR="00EA6226">
        <w:rPr>
          <w:lang w:val="en-US"/>
        </w:rPr>
        <w:t>ACID)</w:t>
      </w:r>
      <w:r w:rsidR="00F07568">
        <w:rPr>
          <w:lang w:val="en-US"/>
        </w:rPr>
        <w:t>. In short, these are the fundamental</w:t>
      </w:r>
      <w:r w:rsidR="00077FBF">
        <w:rPr>
          <w:lang w:val="en-US"/>
        </w:rPr>
        <w:t xml:space="preserve"> steps</w:t>
      </w:r>
      <w:r w:rsidR="000D7365">
        <w:rPr>
          <w:lang w:val="en-US"/>
        </w:rPr>
        <w:t xml:space="preserve"> toward</w:t>
      </w:r>
      <w:r w:rsidR="00055D04">
        <w:rPr>
          <w:lang w:val="en-US"/>
        </w:rPr>
        <w:t xml:space="preserve"> of</w:t>
      </w:r>
      <w:r w:rsidR="00E30F5E">
        <w:rPr>
          <w:lang w:val="en-US"/>
        </w:rPr>
        <w:t xml:space="preserve"> a successful transaction</w:t>
      </w:r>
      <w:r w:rsidR="005A1C86">
        <w:rPr>
          <w:lang w:val="en-US"/>
        </w:rPr>
        <w:t>.</w:t>
      </w:r>
      <w:r w:rsidR="00F02128">
        <w:rPr>
          <w:lang w:val="en-US"/>
        </w:rPr>
        <w:t xml:space="preserve"> Each of these properties</w:t>
      </w:r>
      <w:r w:rsidR="00842882">
        <w:rPr>
          <w:lang w:val="en-US"/>
        </w:rPr>
        <w:t xml:space="preserve"> means:</w:t>
      </w:r>
    </w:p>
    <w:p w14:paraId="7082C382" w14:textId="096D6158" w:rsidR="00915D5A" w:rsidRDefault="009053E3" w:rsidP="00915D5A">
      <w:pPr>
        <w:pStyle w:val="ListParagraph"/>
        <w:numPr>
          <w:ilvl w:val="0"/>
          <w:numId w:val="5"/>
        </w:numPr>
        <w:jc w:val="both"/>
        <w:rPr>
          <w:lang w:val="en-US"/>
        </w:rPr>
      </w:pPr>
      <w:r>
        <w:rPr>
          <w:lang w:val="en-US"/>
        </w:rPr>
        <w:t>Atom</w:t>
      </w:r>
      <w:r w:rsidR="00206EA5">
        <w:rPr>
          <w:lang w:val="en-US"/>
        </w:rPr>
        <w:t>icity:</w:t>
      </w:r>
      <w:r w:rsidR="000D4BEF">
        <w:rPr>
          <w:lang w:val="en-US"/>
        </w:rPr>
        <w:t xml:space="preserve"> All</w:t>
      </w:r>
      <w:r w:rsidR="00EC2887">
        <w:rPr>
          <w:lang w:val="en-US"/>
        </w:rPr>
        <w:t xml:space="preserve"> </w:t>
      </w:r>
      <w:r w:rsidR="0087332C">
        <w:rPr>
          <w:lang w:val="en-US"/>
        </w:rPr>
        <w:t>operatio</w:t>
      </w:r>
      <w:r w:rsidR="001F5709">
        <w:rPr>
          <w:lang w:val="en-US"/>
        </w:rPr>
        <w:t>ns of</w:t>
      </w:r>
      <w:r w:rsidR="000D4BEF">
        <w:rPr>
          <w:lang w:val="en-US"/>
        </w:rPr>
        <w:t xml:space="preserve"> transactions must be </w:t>
      </w:r>
      <w:r w:rsidR="000D1E18">
        <w:rPr>
          <w:lang w:val="en-US"/>
        </w:rPr>
        <w:t xml:space="preserve">completed </w:t>
      </w:r>
      <w:r w:rsidR="00A45C02">
        <w:rPr>
          <w:lang w:val="en-US"/>
        </w:rPr>
        <w:t>as a whole</w:t>
      </w:r>
      <w:r w:rsidR="000D1E18">
        <w:rPr>
          <w:lang w:val="en-US"/>
        </w:rPr>
        <w:t>,</w:t>
      </w:r>
      <w:r w:rsidR="000D4BEF">
        <w:rPr>
          <w:lang w:val="en-US"/>
        </w:rPr>
        <w:t xml:space="preserve"> or none will be</w:t>
      </w:r>
      <w:r w:rsidR="00CC423E">
        <w:rPr>
          <w:lang w:val="en-US"/>
        </w:rPr>
        <w:t xml:space="preserve"> executed.</w:t>
      </w:r>
      <w:r w:rsidR="006B084B">
        <w:rPr>
          <w:lang w:val="en-US"/>
        </w:rPr>
        <w:t xml:space="preserve"> </w:t>
      </w:r>
      <w:r w:rsidR="00376C18">
        <w:rPr>
          <w:lang w:val="en-US"/>
        </w:rPr>
        <w:t>Atomicity helps</w:t>
      </w:r>
      <w:r w:rsidR="001A5B34">
        <w:rPr>
          <w:lang w:val="en-US"/>
        </w:rPr>
        <w:t xml:space="preserve"> to protect the integrity of the database</w:t>
      </w:r>
      <w:r w:rsidR="00C46827">
        <w:rPr>
          <w:lang w:val="en-US"/>
        </w:rPr>
        <w:t xml:space="preserve"> and to prevent </w:t>
      </w:r>
      <w:r w:rsidR="00AB7860">
        <w:rPr>
          <w:lang w:val="en-US"/>
        </w:rPr>
        <w:t>corruptio</w:t>
      </w:r>
      <w:r w:rsidR="00404DF3">
        <w:rPr>
          <w:lang w:val="en-US"/>
        </w:rPr>
        <w:t>n in transactions</w:t>
      </w:r>
      <w:r w:rsidR="00376C18">
        <w:rPr>
          <w:lang w:val="en-US"/>
        </w:rPr>
        <w:t>.</w:t>
      </w:r>
      <w:r w:rsidR="005C290C">
        <w:rPr>
          <w:lang w:val="en-US"/>
        </w:rPr>
        <w:t xml:space="preserve"> </w:t>
      </w:r>
    </w:p>
    <w:p w14:paraId="2F36D907" w14:textId="57FB352B" w:rsidR="00206EA5" w:rsidRDefault="00E21592" w:rsidP="00915D5A">
      <w:pPr>
        <w:pStyle w:val="ListParagraph"/>
        <w:numPr>
          <w:ilvl w:val="0"/>
          <w:numId w:val="5"/>
        </w:numPr>
        <w:jc w:val="both"/>
        <w:rPr>
          <w:lang w:val="en-US"/>
        </w:rPr>
      </w:pPr>
      <w:r>
        <w:rPr>
          <w:lang w:val="en-US"/>
        </w:rPr>
        <w:t>Consistency:</w:t>
      </w:r>
      <w:r w:rsidR="00E41BA2">
        <w:rPr>
          <w:lang w:val="en-US"/>
        </w:rPr>
        <w:t xml:space="preserve"> </w:t>
      </w:r>
      <w:r w:rsidR="009A4AAB">
        <w:rPr>
          <w:lang w:val="en-US"/>
        </w:rPr>
        <w:t xml:space="preserve">Ensures </w:t>
      </w:r>
      <w:r w:rsidR="0006710A">
        <w:rPr>
          <w:lang w:val="en-US"/>
        </w:rPr>
        <w:t>the outcomes are yielded with consistent results</w:t>
      </w:r>
      <w:r w:rsidR="007008E8">
        <w:rPr>
          <w:lang w:val="en-US"/>
        </w:rPr>
        <w:t xml:space="preserve"> </w:t>
      </w:r>
      <w:r w:rsidR="0081572A">
        <w:rPr>
          <w:lang w:val="en-US"/>
        </w:rPr>
        <w:t>from</w:t>
      </w:r>
      <w:r w:rsidR="004359DC">
        <w:rPr>
          <w:lang w:val="en-US"/>
        </w:rPr>
        <w:t xml:space="preserve"> the concurrent execution of </w:t>
      </w:r>
      <w:r w:rsidR="00A574F5">
        <w:rPr>
          <w:lang w:val="en-US"/>
        </w:rPr>
        <w:t>multiple transactions</w:t>
      </w:r>
      <w:r w:rsidR="0081572A">
        <w:rPr>
          <w:lang w:val="en-US"/>
        </w:rPr>
        <w:t>.</w:t>
      </w:r>
      <w:r w:rsidR="003B7A16">
        <w:rPr>
          <w:lang w:val="en-US"/>
        </w:rPr>
        <w:t xml:space="preserve"> </w:t>
      </w:r>
      <w:r w:rsidR="00654901">
        <w:rPr>
          <w:lang w:val="en-US"/>
        </w:rPr>
        <w:t xml:space="preserve">Consistent results </w:t>
      </w:r>
      <w:r w:rsidR="00ED3785">
        <w:rPr>
          <w:lang w:val="en-US"/>
        </w:rPr>
        <w:t>refer</w:t>
      </w:r>
      <w:r w:rsidR="00965868">
        <w:rPr>
          <w:lang w:val="en-US"/>
        </w:rPr>
        <w:t xml:space="preserve"> </w:t>
      </w:r>
      <w:r w:rsidR="00AC2777">
        <w:rPr>
          <w:lang w:val="en-US"/>
        </w:rPr>
        <w:t xml:space="preserve">to </w:t>
      </w:r>
      <w:r w:rsidR="00AE139F">
        <w:rPr>
          <w:lang w:val="en-US"/>
        </w:rPr>
        <w:t xml:space="preserve">the </w:t>
      </w:r>
      <w:r w:rsidR="002E0A89">
        <w:rPr>
          <w:lang w:val="en-US"/>
        </w:rPr>
        <w:t xml:space="preserve">absolute </w:t>
      </w:r>
      <w:r w:rsidR="00AE139F">
        <w:rPr>
          <w:lang w:val="en-US"/>
        </w:rPr>
        <w:t>adaptability of</w:t>
      </w:r>
      <w:r w:rsidR="00DA38BE">
        <w:rPr>
          <w:lang w:val="en-US"/>
        </w:rPr>
        <w:t xml:space="preserve"> results </w:t>
      </w:r>
      <w:r w:rsidR="00181E2E">
        <w:rPr>
          <w:lang w:val="en-US"/>
        </w:rPr>
        <w:t>to all the business rules, database rules</w:t>
      </w:r>
      <w:r w:rsidR="004D4AB4">
        <w:rPr>
          <w:lang w:val="en-US"/>
        </w:rPr>
        <w:t xml:space="preserve"> and </w:t>
      </w:r>
      <w:r w:rsidR="00181E2E">
        <w:rPr>
          <w:lang w:val="en-US"/>
        </w:rPr>
        <w:t>constraints</w:t>
      </w:r>
      <w:r w:rsidR="0057123B">
        <w:rPr>
          <w:lang w:val="en-US"/>
        </w:rPr>
        <w:t xml:space="preserve">. And if it fails </w:t>
      </w:r>
      <w:r w:rsidR="0024761C">
        <w:rPr>
          <w:lang w:val="en-US"/>
        </w:rPr>
        <w:t xml:space="preserve">to </w:t>
      </w:r>
      <w:r w:rsidR="00261771">
        <w:rPr>
          <w:lang w:val="en-US"/>
        </w:rPr>
        <w:t xml:space="preserve">converge </w:t>
      </w:r>
      <w:r w:rsidR="00802B44">
        <w:rPr>
          <w:lang w:val="en-US"/>
        </w:rPr>
        <w:t>the adaptation</w:t>
      </w:r>
      <w:r w:rsidR="00BD04DB">
        <w:rPr>
          <w:lang w:val="en-US"/>
        </w:rPr>
        <w:t>, meaning the data</w:t>
      </w:r>
      <w:r w:rsidR="00982C09">
        <w:rPr>
          <w:lang w:val="en-US"/>
        </w:rPr>
        <w:t xml:space="preserve"> drive into </w:t>
      </w:r>
      <w:r w:rsidR="00F425D4">
        <w:rPr>
          <w:lang w:val="en-US"/>
        </w:rPr>
        <w:t xml:space="preserve">an </w:t>
      </w:r>
      <w:r w:rsidR="00BD04DB">
        <w:rPr>
          <w:lang w:val="en-US"/>
        </w:rPr>
        <w:t xml:space="preserve">illegal state </w:t>
      </w:r>
      <w:r w:rsidR="00CC3260">
        <w:rPr>
          <w:lang w:val="en-US"/>
        </w:rPr>
        <w:t xml:space="preserve">during </w:t>
      </w:r>
      <w:r w:rsidR="00BD04DB">
        <w:rPr>
          <w:lang w:val="en-US"/>
        </w:rPr>
        <w:t>the transaction,</w:t>
      </w:r>
      <w:r w:rsidR="00F202E9">
        <w:rPr>
          <w:lang w:val="en-US"/>
        </w:rPr>
        <w:t xml:space="preserve"> then</w:t>
      </w:r>
      <w:r w:rsidR="00802B44">
        <w:rPr>
          <w:lang w:val="en-US"/>
        </w:rPr>
        <w:t xml:space="preserve"> </w:t>
      </w:r>
      <w:r w:rsidR="00E37759">
        <w:rPr>
          <w:lang w:val="en-US"/>
        </w:rPr>
        <w:t>the whole transaction</w:t>
      </w:r>
      <w:r w:rsidR="00BD04DB">
        <w:rPr>
          <w:lang w:val="en-US"/>
        </w:rPr>
        <w:t xml:space="preserve"> </w:t>
      </w:r>
      <w:r w:rsidR="00FD0247">
        <w:rPr>
          <w:lang w:val="en-US"/>
        </w:rPr>
        <w:t xml:space="preserve">will </w:t>
      </w:r>
      <w:r w:rsidR="006F4D06">
        <w:rPr>
          <w:lang w:val="en-US"/>
        </w:rPr>
        <w:t>be discarded</w:t>
      </w:r>
      <w:r w:rsidR="00F367A1">
        <w:rPr>
          <w:lang w:val="en-US"/>
        </w:rPr>
        <w:t>.</w:t>
      </w:r>
      <w:r w:rsidR="009634B2">
        <w:rPr>
          <w:lang w:val="en-US"/>
        </w:rPr>
        <w:t xml:space="preserve"> </w:t>
      </w:r>
    </w:p>
    <w:p w14:paraId="20A7EFA0" w14:textId="2CA05853" w:rsidR="00B3289D" w:rsidRDefault="00B3289D" w:rsidP="00915D5A">
      <w:pPr>
        <w:pStyle w:val="ListParagraph"/>
        <w:numPr>
          <w:ilvl w:val="0"/>
          <w:numId w:val="5"/>
        </w:numPr>
        <w:jc w:val="both"/>
        <w:rPr>
          <w:lang w:val="en-US"/>
        </w:rPr>
      </w:pPr>
      <w:r>
        <w:rPr>
          <w:lang w:val="en-US"/>
        </w:rPr>
        <w:t>Isolation</w:t>
      </w:r>
      <w:r w:rsidR="003B7A16">
        <w:rPr>
          <w:lang w:val="en-US"/>
        </w:rPr>
        <w:t xml:space="preserve">: </w:t>
      </w:r>
      <w:r w:rsidR="002E17C7">
        <w:rPr>
          <w:lang w:val="en-US"/>
        </w:rPr>
        <w:t xml:space="preserve">Ensures </w:t>
      </w:r>
      <w:r w:rsidR="00342109">
        <w:rPr>
          <w:lang w:val="en-US"/>
        </w:rPr>
        <w:t xml:space="preserve">all transactions </w:t>
      </w:r>
      <w:r w:rsidR="00EB62FA">
        <w:rPr>
          <w:lang w:val="en-US"/>
        </w:rPr>
        <w:t xml:space="preserve">execute independently </w:t>
      </w:r>
      <w:r w:rsidR="00345D03">
        <w:rPr>
          <w:lang w:val="en-US"/>
        </w:rPr>
        <w:t>of one another</w:t>
      </w:r>
      <w:r w:rsidR="000A3910">
        <w:rPr>
          <w:lang w:val="en-US"/>
        </w:rPr>
        <w:t xml:space="preserve"> in an isolated environment</w:t>
      </w:r>
      <w:r w:rsidR="00A94FA4">
        <w:rPr>
          <w:lang w:val="en-US"/>
        </w:rPr>
        <w:t>,</w:t>
      </w:r>
      <w:r w:rsidR="00637DFB">
        <w:rPr>
          <w:lang w:val="en-US"/>
        </w:rPr>
        <w:t xml:space="preserve"> meaning </w:t>
      </w:r>
      <w:r w:rsidR="00F80325">
        <w:rPr>
          <w:lang w:val="en-US"/>
        </w:rPr>
        <w:t xml:space="preserve">that </w:t>
      </w:r>
      <w:r w:rsidR="00637DFB">
        <w:rPr>
          <w:lang w:val="en-US"/>
        </w:rPr>
        <w:t>transactions</w:t>
      </w:r>
      <w:r w:rsidR="00B52756">
        <w:rPr>
          <w:lang w:val="en-US"/>
        </w:rPr>
        <w:t xml:space="preserve"> can be executed </w:t>
      </w:r>
      <w:r w:rsidR="002073C0">
        <w:rPr>
          <w:lang w:val="en-US"/>
        </w:rPr>
        <w:t>simultaneously,</w:t>
      </w:r>
      <w:r w:rsidR="00B52756">
        <w:rPr>
          <w:lang w:val="en-US"/>
        </w:rPr>
        <w:t xml:space="preserve"> and no</w:t>
      </w:r>
      <w:r w:rsidR="001A4235">
        <w:rPr>
          <w:lang w:val="en-US"/>
        </w:rPr>
        <w:t xml:space="preserve"> data should have an impact on another</w:t>
      </w:r>
      <w:r w:rsidR="00345D03">
        <w:rPr>
          <w:lang w:val="en-US"/>
        </w:rPr>
        <w:t xml:space="preserve">. </w:t>
      </w:r>
      <w:r w:rsidR="00214613">
        <w:rPr>
          <w:lang w:val="en-US"/>
        </w:rPr>
        <w:t xml:space="preserve">This </w:t>
      </w:r>
      <w:r w:rsidR="005A5D14">
        <w:rPr>
          <w:lang w:val="en-US"/>
        </w:rPr>
        <w:t xml:space="preserve">isolated environment </w:t>
      </w:r>
      <w:r w:rsidR="00C12C21">
        <w:rPr>
          <w:lang w:val="en-US"/>
        </w:rPr>
        <w:t>enables</w:t>
      </w:r>
      <w:r w:rsidR="00063985">
        <w:rPr>
          <w:lang w:val="en-US"/>
        </w:rPr>
        <w:t xml:space="preserve"> both</w:t>
      </w:r>
      <w:r w:rsidR="00C12C21">
        <w:rPr>
          <w:lang w:val="en-US"/>
        </w:rPr>
        <w:t xml:space="preserve"> transactions</w:t>
      </w:r>
      <w:r w:rsidR="00997FD7">
        <w:rPr>
          <w:lang w:val="en-US"/>
        </w:rPr>
        <w:t xml:space="preserve"> guaranteed to reach </w:t>
      </w:r>
      <w:r w:rsidR="007F5ACF">
        <w:rPr>
          <w:lang w:val="en-US"/>
        </w:rPr>
        <w:t>completion</w:t>
      </w:r>
      <w:r w:rsidR="00420B78">
        <w:rPr>
          <w:lang w:val="en-US"/>
        </w:rPr>
        <w:t xml:space="preserve"> while not inte</w:t>
      </w:r>
      <w:r w:rsidR="00063985">
        <w:rPr>
          <w:lang w:val="en-US"/>
        </w:rPr>
        <w:t>rfering</w:t>
      </w:r>
      <w:r w:rsidR="00476957">
        <w:rPr>
          <w:lang w:val="en-US"/>
        </w:rPr>
        <w:t xml:space="preserve"> </w:t>
      </w:r>
      <w:r w:rsidR="00B72F3C">
        <w:rPr>
          <w:lang w:val="en-US"/>
        </w:rPr>
        <w:t>with</w:t>
      </w:r>
      <w:r w:rsidR="00063985">
        <w:rPr>
          <w:lang w:val="en-US"/>
        </w:rPr>
        <w:t xml:space="preserve"> each o</w:t>
      </w:r>
      <w:r w:rsidR="009D08BF">
        <w:rPr>
          <w:lang w:val="en-US"/>
        </w:rPr>
        <w:t>ther</w:t>
      </w:r>
      <w:r w:rsidR="002C64B4">
        <w:rPr>
          <w:lang w:val="en-US"/>
        </w:rPr>
        <w:t>.</w:t>
      </w:r>
    </w:p>
    <w:p w14:paraId="7B771BD8" w14:textId="14AD57BA" w:rsidR="00505832" w:rsidRPr="004A7C62" w:rsidRDefault="0071301A" w:rsidP="00505832">
      <w:pPr>
        <w:pStyle w:val="ListParagraph"/>
        <w:numPr>
          <w:ilvl w:val="0"/>
          <w:numId w:val="5"/>
        </w:numPr>
        <w:jc w:val="both"/>
        <w:rPr>
          <w:lang w:val="en-US"/>
        </w:rPr>
      </w:pPr>
      <w:r>
        <w:rPr>
          <w:lang w:val="en-US"/>
        </w:rPr>
        <w:t>Durabilit</w:t>
      </w:r>
      <w:r w:rsidR="00DC59FF">
        <w:rPr>
          <w:lang w:val="en-US"/>
        </w:rPr>
        <w:t>y:</w:t>
      </w:r>
      <w:r w:rsidR="00AD6DF3">
        <w:rPr>
          <w:lang w:val="en-US"/>
        </w:rPr>
        <w:t xml:space="preserve"> </w:t>
      </w:r>
      <w:r w:rsidR="009D6554">
        <w:rPr>
          <w:lang w:val="en-US"/>
        </w:rPr>
        <w:t xml:space="preserve">Indicates </w:t>
      </w:r>
      <w:r w:rsidR="00522118">
        <w:rPr>
          <w:lang w:val="en-US"/>
        </w:rPr>
        <w:t xml:space="preserve">the </w:t>
      </w:r>
      <w:r w:rsidR="00614158">
        <w:rPr>
          <w:lang w:val="en-US"/>
        </w:rPr>
        <w:t>permanent state of data’s consistency</w:t>
      </w:r>
      <w:r w:rsidR="00E00D6A">
        <w:rPr>
          <w:lang w:val="en-US"/>
        </w:rPr>
        <w:t xml:space="preserve">. In another word, </w:t>
      </w:r>
      <w:r w:rsidR="00C84E3E">
        <w:rPr>
          <w:lang w:val="en-US"/>
        </w:rPr>
        <w:t xml:space="preserve">when </w:t>
      </w:r>
      <w:r w:rsidR="00CE2E8D">
        <w:rPr>
          <w:lang w:val="en-US"/>
        </w:rPr>
        <w:t>a</w:t>
      </w:r>
      <w:r w:rsidR="000C2768">
        <w:rPr>
          <w:lang w:val="en-US"/>
        </w:rPr>
        <w:t xml:space="preserve"> transaction is completed</w:t>
      </w:r>
      <w:r w:rsidR="00CE2E8D">
        <w:rPr>
          <w:lang w:val="en-US"/>
        </w:rPr>
        <w:t xml:space="preserve">, </w:t>
      </w:r>
      <w:r w:rsidR="00F80FA5">
        <w:rPr>
          <w:lang w:val="en-US"/>
        </w:rPr>
        <w:t xml:space="preserve">the database </w:t>
      </w:r>
      <w:r w:rsidR="009069E8">
        <w:rPr>
          <w:lang w:val="en-US"/>
        </w:rPr>
        <w:t>reaches a consistent state</w:t>
      </w:r>
      <w:r w:rsidR="002A1047">
        <w:rPr>
          <w:lang w:val="en-US"/>
        </w:rPr>
        <w:t xml:space="preserve">, </w:t>
      </w:r>
      <w:r w:rsidR="00CE2E8D">
        <w:rPr>
          <w:lang w:val="en-US"/>
        </w:rPr>
        <w:t xml:space="preserve">meaning changes in data are </w:t>
      </w:r>
      <w:r w:rsidR="00555E59">
        <w:rPr>
          <w:lang w:val="en-US"/>
        </w:rPr>
        <w:t xml:space="preserve">permanently recorded in </w:t>
      </w:r>
      <w:r w:rsidR="00CE2E8D">
        <w:rPr>
          <w:lang w:val="en-US"/>
        </w:rPr>
        <w:t>the database</w:t>
      </w:r>
      <w:r w:rsidR="00DE5DE1">
        <w:rPr>
          <w:lang w:val="en-US"/>
        </w:rPr>
        <w:t xml:space="preserve"> and it</w:t>
      </w:r>
      <w:r w:rsidR="002A1047">
        <w:rPr>
          <w:lang w:val="en-US"/>
        </w:rPr>
        <w:t xml:space="preserve"> will </w:t>
      </w:r>
      <w:r w:rsidR="00FE0CE1">
        <w:rPr>
          <w:lang w:val="en-US"/>
        </w:rPr>
        <w:t>not be los</w:t>
      </w:r>
      <w:r w:rsidR="002A1047">
        <w:rPr>
          <w:lang w:val="en-US"/>
        </w:rPr>
        <w:t>t</w:t>
      </w:r>
      <w:r w:rsidR="00505AC5">
        <w:rPr>
          <w:lang w:val="en-US"/>
        </w:rPr>
        <w:t xml:space="preserve"> </w:t>
      </w:r>
      <w:r w:rsidR="00EF43C8">
        <w:rPr>
          <w:lang w:val="en-US"/>
        </w:rPr>
        <w:t xml:space="preserve">because of </w:t>
      </w:r>
      <w:r w:rsidR="00A1662A">
        <w:rPr>
          <w:lang w:val="en-US"/>
        </w:rPr>
        <w:t xml:space="preserve">any </w:t>
      </w:r>
      <w:r w:rsidR="00363143">
        <w:rPr>
          <w:lang w:val="en-US"/>
        </w:rPr>
        <w:t xml:space="preserve">events of disruption </w:t>
      </w:r>
      <w:r w:rsidR="004669A0">
        <w:rPr>
          <w:lang w:val="en-US"/>
        </w:rPr>
        <w:t xml:space="preserve">such as </w:t>
      </w:r>
      <w:r w:rsidR="00572D55">
        <w:rPr>
          <w:lang w:val="en-US"/>
        </w:rPr>
        <w:t>system</w:t>
      </w:r>
      <w:r w:rsidR="00F03E6A">
        <w:rPr>
          <w:lang w:val="en-US"/>
        </w:rPr>
        <w:t xml:space="preserve">’s failure, </w:t>
      </w:r>
      <w:r w:rsidR="00F9632F">
        <w:rPr>
          <w:lang w:val="en-US"/>
        </w:rPr>
        <w:t>power outages, etc</w:t>
      </w:r>
      <w:r w:rsidR="007F40B5">
        <w:rPr>
          <w:lang w:val="en-US"/>
        </w:rPr>
        <w:t xml:space="preserve">. </w:t>
      </w:r>
    </w:p>
    <w:p w14:paraId="3CF25B0C" w14:textId="3EBFF905" w:rsidR="00480757" w:rsidRDefault="00F377CA" w:rsidP="009F19FE">
      <w:pPr>
        <w:rPr>
          <w:lang w:val="en-US"/>
        </w:rPr>
      </w:pPr>
      <w:r>
        <w:rPr>
          <w:lang w:val="en-US"/>
        </w:rPr>
        <w:t>An example to demonstrate the property of the letter “I” in ACID</w:t>
      </w:r>
      <w:r w:rsidR="00565F89">
        <w:rPr>
          <w:lang w:val="en-US"/>
        </w:rPr>
        <w:t xml:space="preserve">: </w:t>
      </w:r>
    </w:p>
    <w:p w14:paraId="04FBBACB" w14:textId="23BE12DB" w:rsidR="00724E8C" w:rsidRDefault="00CE3DF8" w:rsidP="00F27242">
      <w:pPr>
        <w:jc w:val="both"/>
        <w:rPr>
          <w:lang w:val="en-US"/>
        </w:rPr>
      </w:pPr>
      <w:r>
        <w:rPr>
          <w:lang w:val="en-US"/>
        </w:rPr>
        <w:t xml:space="preserve">A banking application where two concurrent transactions </w:t>
      </w:r>
      <w:r w:rsidR="00C04863">
        <w:rPr>
          <w:lang w:val="en-US"/>
        </w:rPr>
        <w:t>occur</w:t>
      </w:r>
      <w:r>
        <w:rPr>
          <w:lang w:val="en-US"/>
        </w:rPr>
        <w:t xml:space="preserve"> at the same time</w:t>
      </w:r>
      <w:r w:rsidR="005D31FD">
        <w:rPr>
          <w:lang w:val="en-US"/>
        </w:rPr>
        <w:t xml:space="preserve">. </w:t>
      </w:r>
      <w:r w:rsidR="00A57B5A">
        <w:rPr>
          <w:lang w:val="en-US"/>
        </w:rPr>
        <w:t xml:space="preserve">Transaction 1 has </w:t>
      </w:r>
      <w:r w:rsidR="0079285C">
        <w:rPr>
          <w:lang w:val="en-US"/>
        </w:rPr>
        <w:t>a monetary transfer of</w:t>
      </w:r>
      <w:r w:rsidR="00170E49">
        <w:rPr>
          <w:lang w:val="en-US"/>
        </w:rPr>
        <w:t xml:space="preserve"> </w:t>
      </w:r>
      <w:r w:rsidR="00C04863">
        <w:rPr>
          <w:lang w:val="en-US"/>
        </w:rPr>
        <w:t xml:space="preserve">500$ from account 1 </w:t>
      </w:r>
      <w:r w:rsidR="00E425D3">
        <w:rPr>
          <w:lang w:val="en-US"/>
        </w:rPr>
        <w:t>to account 2</w:t>
      </w:r>
      <w:r w:rsidR="00673EE8">
        <w:rPr>
          <w:lang w:val="en-US"/>
        </w:rPr>
        <w:t xml:space="preserve">, while the second transaction </w:t>
      </w:r>
      <w:r w:rsidR="00A81A90">
        <w:rPr>
          <w:lang w:val="en-US"/>
        </w:rPr>
        <w:t xml:space="preserve">shows </w:t>
      </w:r>
      <w:r w:rsidR="00CD7D11">
        <w:rPr>
          <w:lang w:val="en-US"/>
        </w:rPr>
        <w:t xml:space="preserve">a withdraw </w:t>
      </w:r>
      <w:r w:rsidR="00DC5D6A">
        <w:rPr>
          <w:lang w:val="en-US"/>
        </w:rPr>
        <w:t xml:space="preserve">of 100$ </w:t>
      </w:r>
      <w:r w:rsidR="006648AE">
        <w:rPr>
          <w:lang w:val="en-US"/>
        </w:rPr>
        <w:t>from account 1.</w:t>
      </w:r>
      <w:r w:rsidR="00877E7A">
        <w:rPr>
          <w:lang w:val="en-US"/>
        </w:rPr>
        <w:t xml:space="preserve"> </w:t>
      </w:r>
      <w:r w:rsidR="00A44676">
        <w:rPr>
          <w:lang w:val="en-US"/>
        </w:rPr>
        <w:t xml:space="preserve">Based </w:t>
      </w:r>
      <w:r w:rsidR="007820C8">
        <w:rPr>
          <w:lang w:val="en-US"/>
        </w:rPr>
        <w:t xml:space="preserve">on the </w:t>
      </w:r>
      <w:r w:rsidR="007109ED">
        <w:rPr>
          <w:lang w:val="en-US"/>
        </w:rPr>
        <w:t xml:space="preserve">Isolation </w:t>
      </w:r>
      <w:r w:rsidR="004D05E6">
        <w:rPr>
          <w:lang w:val="en-US"/>
        </w:rPr>
        <w:t xml:space="preserve">properties of database, it is guaranteed </w:t>
      </w:r>
      <w:r w:rsidR="00B422DB">
        <w:rPr>
          <w:lang w:val="en-US"/>
        </w:rPr>
        <w:t>to succeed</w:t>
      </w:r>
      <w:r w:rsidR="0030272C">
        <w:rPr>
          <w:lang w:val="en-US"/>
        </w:rPr>
        <w:t xml:space="preserve"> both transactions. However, it will </w:t>
      </w:r>
      <w:r w:rsidR="00C94350">
        <w:rPr>
          <w:lang w:val="en-US"/>
        </w:rPr>
        <w:t>go</w:t>
      </w:r>
      <w:r w:rsidR="0030272C">
        <w:rPr>
          <w:lang w:val="en-US"/>
        </w:rPr>
        <w:t xml:space="preserve"> as follows</w:t>
      </w:r>
      <w:r w:rsidR="00314813">
        <w:rPr>
          <w:lang w:val="en-US"/>
        </w:rPr>
        <w:t xml:space="preserve">: </w:t>
      </w:r>
      <w:r w:rsidR="00AF19F5">
        <w:rPr>
          <w:lang w:val="en-US"/>
        </w:rPr>
        <w:t xml:space="preserve">The first transaction is proceeded </w:t>
      </w:r>
      <w:r w:rsidR="00C94350">
        <w:rPr>
          <w:lang w:val="en-US"/>
        </w:rPr>
        <w:t>if</w:t>
      </w:r>
      <w:r w:rsidR="00CD37F4">
        <w:rPr>
          <w:lang w:val="en-US"/>
        </w:rPr>
        <w:t xml:space="preserve"> </w:t>
      </w:r>
      <w:r w:rsidR="00812883">
        <w:rPr>
          <w:lang w:val="en-US"/>
        </w:rPr>
        <w:t xml:space="preserve">there is </w:t>
      </w:r>
      <w:r w:rsidR="004E5F40">
        <w:rPr>
          <w:lang w:val="en-US"/>
        </w:rPr>
        <w:t xml:space="preserve">no systematic errors or logical error </w:t>
      </w:r>
      <w:r w:rsidR="00160B3E">
        <w:rPr>
          <w:lang w:val="en-US"/>
        </w:rPr>
        <w:t xml:space="preserve">happened </w:t>
      </w:r>
      <w:r w:rsidR="00161437">
        <w:rPr>
          <w:lang w:val="en-US"/>
        </w:rPr>
        <w:t>in the database system</w:t>
      </w:r>
      <w:r w:rsidR="00C149A3">
        <w:rPr>
          <w:lang w:val="en-US"/>
        </w:rPr>
        <w:t>,</w:t>
      </w:r>
      <w:r w:rsidR="00A46555">
        <w:rPr>
          <w:lang w:val="en-US"/>
        </w:rPr>
        <w:t xml:space="preserve"> then</w:t>
      </w:r>
      <w:r w:rsidR="00C149A3">
        <w:rPr>
          <w:lang w:val="en-US"/>
        </w:rPr>
        <w:t xml:space="preserve"> it will be completed </w:t>
      </w:r>
      <w:r w:rsidR="008D74D6">
        <w:rPr>
          <w:lang w:val="en-US"/>
        </w:rPr>
        <w:t>successfully</w:t>
      </w:r>
      <w:r w:rsidR="00ED0B7C">
        <w:rPr>
          <w:lang w:val="en-US"/>
        </w:rPr>
        <w:t xml:space="preserve"> and</w:t>
      </w:r>
      <w:r w:rsidR="001B55F0">
        <w:rPr>
          <w:lang w:val="en-US"/>
        </w:rPr>
        <w:t xml:space="preserve"> followed</w:t>
      </w:r>
      <w:r w:rsidR="00C94350">
        <w:rPr>
          <w:lang w:val="en-US"/>
        </w:rPr>
        <w:t xml:space="preserve"> on </w:t>
      </w:r>
      <w:r w:rsidR="00FF4C1F">
        <w:rPr>
          <w:lang w:val="en-US"/>
        </w:rPr>
        <w:t>by</w:t>
      </w:r>
      <w:r w:rsidR="00C94350">
        <w:rPr>
          <w:lang w:val="en-US"/>
        </w:rPr>
        <w:t xml:space="preserve"> the second transaction</w:t>
      </w:r>
      <w:r w:rsidR="00CD3447">
        <w:rPr>
          <w:lang w:val="en-US"/>
        </w:rPr>
        <w:t>. Since</w:t>
      </w:r>
      <w:r w:rsidR="00500404">
        <w:rPr>
          <w:lang w:val="en-US"/>
        </w:rPr>
        <w:t xml:space="preserve"> the data</w:t>
      </w:r>
      <w:r w:rsidR="00EB5AAE">
        <w:rPr>
          <w:lang w:val="en-US"/>
        </w:rPr>
        <w:t xml:space="preserve"> </w:t>
      </w:r>
      <w:r w:rsidR="008D5512">
        <w:rPr>
          <w:lang w:val="en-US"/>
        </w:rPr>
        <w:t>required</w:t>
      </w:r>
      <w:r w:rsidR="000578D3">
        <w:rPr>
          <w:lang w:val="en-US"/>
        </w:rPr>
        <w:t xml:space="preserve"> </w:t>
      </w:r>
      <w:r w:rsidR="00ED10D1">
        <w:rPr>
          <w:lang w:val="en-US"/>
        </w:rPr>
        <w:t xml:space="preserve">is based on the </w:t>
      </w:r>
      <w:r w:rsidR="002E65D4">
        <w:rPr>
          <w:lang w:val="en-US"/>
        </w:rPr>
        <w:t>first transaction</w:t>
      </w:r>
      <w:r w:rsidR="00226F2A">
        <w:rPr>
          <w:lang w:val="en-US"/>
        </w:rPr>
        <w:t>,</w:t>
      </w:r>
      <w:r w:rsidR="00E13B3B">
        <w:rPr>
          <w:lang w:val="en-US"/>
        </w:rPr>
        <w:t xml:space="preserve"> there will be no second stage</w:t>
      </w:r>
      <w:r w:rsidR="00AE7806">
        <w:rPr>
          <w:lang w:val="en-US"/>
        </w:rPr>
        <w:t xml:space="preserve"> of transaction</w:t>
      </w:r>
      <w:r w:rsidR="00E13B3B">
        <w:rPr>
          <w:lang w:val="en-US"/>
        </w:rPr>
        <w:t xml:space="preserve"> </w:t>
      </w:r>
      <w:r w:rsidR="00BC3E6A">
        <w:rPr>
          <w:lang w:val="en-US"/>
        </w:rPr>
        <w:t>if the first transactio</w:t>
      </w:r>
      <w:r w:rsidR="008D421F">
        <w:rPr>
          <w:lang w:val="en-US"/>
        </w:rPr>
        <w:t>n meets an error</w:t>
      </w:r>
      <w:r w:rsidR="00E13B3B">
        <w:rPr>
          <w:lang w:val="en-US"/>
        </w:rPr>
        <w:t>.</w:t>
      </w:r>
      <w:r w:rsidR="0069122E">
        <w:rPr>
          <w:lang w:val="en-US"/>
        </w:rPr>
        <w:t xml:space="preserve"> </w:t>
      </w:r>
      <w:r w:rsidR="00CC1227">
        <w:rPr>
          <w:lang w:val="en-US"/>
        </w:rPr>
        <w:t>I</w:t>
      </w:r>
      <w:r w:rsidR="0069122E">
        <w:rPr>
          <w:lang w:val="en-US"/>
        </w:rPr>
        <w:t>n other word, the process on the second state will begin after the operation on the first state of transaction is finished.</w:t>
      </w:r>
      <w:r w:rsidR="008B1676">
        <w:rPr>
          <w:lang w:val="en-US"/>
        </w:rPr>
        <w:t xml:space="preserve"> </w:t>
      </w:r>
      <w:r w:rsidR="006777DD">
        <w:rPr>
          <w:lang w:val="en-US"/>
        </w:rPr>
        <w:t>Therefore, i</w:t>
      </w:r>
      <w:r w:rsidR="00F74CCC">
        <w:rPr>
          <w:lang w:val="en-US"/>
        </w:rPr>
        <w:t xml:space="preserve">f </w:t>
      </w:r>
      <w:r w:rsidR="00481E1B">
        <w:rPr>
          <w:lang w:val="en-US"/>
        </w:rPr>
        <w:t>the second transaction is completed without errors</w:t>
      </w:r>
      <w:r w:rsidR="00E13B3B">
        <w:rPr>
          <w:lang w:val="en-US"/>
        </w:rPr>
        <w:t>,</w:t>
      </w:r>
      <w:r w:rsidR="00481E1B">
        <w:rPr>
          <w:lang w:val="en-US"/>
        </w:rPr>
        <w:t xml:space="preserve"> then the total operation succeeds</w:t>
      </w:r>
      <w:r w:rsidR="00A92458">
        <w:rPr>
          <w:lang w:val="en-US"/>
        </w:rPr>
        <w:t>; Otherwise, the whole</w:t>
      </w:r>
      <w:r w:rsidR="005026B3">
        <w:rPr>
          <w:lang w:val="en-US"/>
        </w:rPr>
        <w:t xml:space="preserve"> transaction operation fails </w:t>
      </w:r>
      <w:r w:rsidR="007023DB">
        <w:rPr>
          <w:lang w:val="en-US"/>
        </w:rPr>
        <w:t xml:space="preserve">to </w:t>
      </w:r>
      <w:r w:rsidR="00CE7DF0">
        <w:rPr>
          <w:lang w:val="en-US"/>
        </w:rPr>
        <w:t>complete</w:t>
      </w:r>
      <w:r w:rsidR="0050195F">
        <w:rPr>
          <w:lang w:val="en-US"/>
        </w:rPr>
        <w:t xml:space="preserve"> and there will be no transaction </w:t>
      </w:r>
      <w:r w:rsidR="00FC158A">
        <w:rPr>
          <w:lang w:val="en-US"/>
        </w:rPr>
        <w:t>is made.</w:t>
      </w:r>
    </w:p>
    <w:p w14:paraId="42F1AA85" w14:textId="77777777" w:rsidR="0000363C" w:rsidRDefault="0000363C" w:rsidP="00F27242">
      <w:pPr>
        <w:jc w:val="both"/>
        <w:rPr>
          <w:lang w:val="en-US"/>
        </w:rPr>
      </w:pPr>
    </w:p>
    <w:p w14:paraId="2298C177" w14:textId="0FE2DEC4" w:rsidR="0000363C" w:rsidRDefault="00070F95" w:rsidP="00070F95">
      <w:pPr>
        <w:pStyle w:val="Heading3"/>
        <w:rPr>
          <w:lang w:val="en-US"/>
        </w:rPr>
      </w:pPr>
      <w:r>
        <w:rPr>
          <w:lang w:val="en-US"/>
        </w:rPr>
        <w:t xml:space="preserve">Question </w:t>
      </w:r>
      <w:r w:rsidR="00383427">
        <w:rPr>
          <w:lang w:val="en-US"/>
        </w:rPr>
        <w:t>beta:</w:t>
      </w:r>
    </w:p>
    <w:p w14:paraId="3EE434C4" w14:textId="1D8F6F01" w:rsidR="00505832" w:rsidRDefault="00360481" w:rsidP="00505832">
      <w:pPr>
        <w:rPr>
          <w:lang w:val="en-US"/>
        </w:rPr>
      </w:pPr>
      <w:r w:rsidRPr="00360481">
        <w:rPr>
          <w:noProof/>
          <w:lang w:val="en-US"/>
        </w:rPr>
        <w:drawing>
          <wp:inline distT="0" distB="0" distL="0" distR="0" wp14:anchorId="22A23156" wp14:editId="62D7E55D">
            <wp:extent cx="5731510" cy="299021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990215"/>
                    </a:xfrm>
                    <a:prstGeom prst="rect">
                      <a:avLst/>
                    </a:prstGeom>
                  </pic:spPr>
                </pic:pic>
              </a:graphicData>
            </a:graphic>
          </wp:inline>
        </w:drawing>
      </w:r>
    </w:p>
    <w:p w14:paraId="7589B258" w14:textId="3E8BDAEC" w:rsidR="0076109E" w:rsidRDefault="0076109E" w:rsidP="00505832">
      <w:pPr>
        <w:rPr>
          <w:lang w:val="en-US"/>
        </w:rPr>
      </w:pPr>
    </w:p>
    <w:p w14:paraId="165A5A71" w14:textId="234C5833" w:rsidR="0076109E" w:rsidRDefault="0076109E" w:rsidP="00505832">
      <w:pPr>
        <w:rPr>
          <w:lang w:val="en-US"/>
        </w:rPr>
      </w:pPr>
    </w:p>
    <w:p w14:paraId="42E06A61" w14:textId="365DDA83" w:rsidR="0076109E" w:rsidRDefault="0076109E" w:rsidP="00505832">
      <w:pPr>
        <w:rPr>
          <w:lang w:val="en-US"/>
        </w:rPr>
      </w:pPr>
    </w:p>
    <w:p w14:paraId="4994B42C" w14:textId="68D0DAFE" w:rsidR="0076109E" w:rsidRDefault="0076109E" w:rsidP="00505832">
      <w:pPr>
        <w:rPr>
          <w:lang w:val="en-US"/>
        </w:rPr>
      </w:pPr>
    </w:p>
    <w:p w14:paraId="2F6E2867" w14:textId="3010C100" w:rsidR="0076109E" w:rsidRDefault="0076109E" w:rsidP="00505832">
      <w:pPr>
        <w:rPr>
          <w:lang w:val="en-US"/>
        </w:rPr>
      </w:pPr>
    </w:p>
    <w:p w14:paraId="0DC8DEB7" w14:textId="6E14D16B" w:rsidR="0076109E" w:rsidRDefault="0076109E" w:rsidP="00505832">
      <w:pPr>
        <w:rPr>
          <w:lang w:val="en-US"/>
        </w:rPr>
      </w:pPr>
    </w:p>
    <w:p w14:paraId="2FB2E5E4" w14:textId="7D2A2495" w:rsidR="0076109E" w:rsidRDefault="0076109E" w:rsidP="00505832">
      <w:pPr>
        <w:rPr>
          <w:lang w:val="en-US"/>
        </w:rPr>
      </w:pPr>
    </w:p>
    <w:p w14:paraId="54CA5047" w14:textId="7076A036" w:rsidR="0076109E" w:rsidRDefault="0076109E" w:rsidP="00505832">
      <w:pPr>
        <w:rPr>
          <w:lang w:val="en-US"/>
        </w:rPr>
      </w:pPr>
    </w:p>
    <w:p w14:paraId="11ED3174" w14:textId="538EF01A" w:rsidR="0076109E" w:rsidRDefault="0076109E" w:rsidP="00505832">
      <w:pPr>
        <w:rPr>
          <w:lang w:val="en-US"/>
        </w:rPr>
      </w:pPr>
    </w:p>
    <w:p w14:paraId="2D9E01CB" w14:textId="21B79540" w:rsidR="0076109E" w:rsidRDefault="0076109E" w:rsidP="00505832">
      <w:pPr>
        <w:rPr>
          <w:lang w:val="en-US"/>
        </w:rPr>
      </w:pPr>
    </w:p>
    <w:p w14:paraId="1AE57D30" w14:textId="7100521B" w:rsidR="0076109E" w:rsidRDefault="0076109E" w:rsidP="00505832">
      <w:pPr>
        <w:rPr>
          <w:lang w:val="en-US"/>
        </w:rPr>
      </w:pPr>
    </w:p>
    <w:p w14:paraId="345AD470" w14:textId="1B94A5A1" w:rsidR="0076109E" w:rsidRDefault="0076109E" w:rsidP="00505832">
      <w:pPr>
        <w:rPr>
          <w:lang w:val="en-US"/>
        </w:rPr>
      </w:pPr>
    </w:p>
    <w:p w14:paraId="30A2DC45" w14:textId="72E9012E" w:rsidR="0076109E" w:rsidRDefault="0076109E" w:rsidP="00505832">
      <w:pPr>
        <w:rPr>
          <w:lang w:val="en-US"/>
        </w:rPr>
      </w:pPr>
    </w:p>
    <w:p w14:paraId="6FDF31CD" w14:textId="60867B7C" w:rsidR="0076109E" w:rsidRDefault="0076109E" w:rsidP="00505832">
      <w:pPr>
        <w:rPr>
          <w:lang w:val="en-US"/>
        </w:rPr>
      </w:pPr>
    </w:p>
    <w:p w14:paraId="223C212F" w14:textId="77D1D971" w:rsidR="0076109E" w:rsidRDefault="0076109E" w:rsidP="00505832">
      <w:pPr>
        <w:rPr>
          <w:lang w:val="en-US"/>
        </w:rPr>
      </w:pPr>
    </w:p>
    <w:p w14:paraId="488FCE4B" w14:textId="4FE9F208" w:rsidR="0076109E" w:rsidRDefault="0076109E" w:rsidP="00505832">
      <w:pPr>
        <w:rPr>
          <w:lang w:val="en-US"/>
        </w:rPr>
      </w:pPr>
    </w:p>
    <w:p w14:paraId="5CF6EE21" w14:textId="081A3DEF" w:rsidR="0076109E" w:rsidRDefault="0076109E" w:rsidP="00505832">
      <w:pPr>
        <w:rPr>
          <w:lang w:val="en-US"/>
        </w:rPr>
      </w:pPr>
    </w:p>
    <w:p w14:paraId="71C6BA69" w14:textId="6FEA3E03" w:rsidR="0076109E" w:rsidRDefault="0076109E" w:rsidP="00505832">
      <w:pPr>
        <w:rPr>
          <w:lang w:val="en-US"/>
        </w:rPr>
      </w:pPr>
    </w:p>
    <w:p w14:paraId="0859DA47" w14:textId="7A177988" w:rsidR="0076109E" w:rsidRDefault="0076109E" w:rsidP="00505832">
      <w:pPr>
        <w:rPr>
          <w:lang w:val="en-US"/>
        </w:rPr>
      </w:pPr>
    </w:p>
    <w:p w14:paraId="719E48E5" w14:textId="605F6802" w:rsidR="0076109E" w:rsidRDefault="0076109E" w:rsidP="00505832">
      <w:pPr>
        <w:rPr>
          <w:lang w:val="en-US"/>
        </w:rPr>
      </w:pPr>
    </w:p>
    <w:p w14:paraId="47260771" w14:textId="18F8576A" w:rsidR="0076109E" w:rsidRDefault="0076109E" w:rsidP="00505832">
      <w:pPr>
        <w:rPr>
          <w:lang w:val="en-US"/>
        </w:rPr>
      </w:pPr>
    </w:p>
    <w:p w14:paraId="0A3E3D6D" w14:textId="10C72FC1" w:rsidR="0076109E" w:rsidRDefault="0076109E" w:rsidP="00505832">
      <w:pPr>
        <w:rPr>
          <w:lang w:val="en-US"/>
        </w:rPr>
      </w:pPr>
    </w:p>
    <w:p w14:paraId="447FB895" w14:textId="77777777" w:rsidR="0076109E" w:rsidRDefault="0076109E" w:rsidP="00505832">
      <w:pPr>
        <w:rPr>
          <w:lang w:val="en-US"/>
        </w:rPr>
      </w:pPr>
    </w:p>
    <w:p w14:paraId="61F6A880" w14:textId="353C2568" w:rsidR="00505832" w:rsidRDefault="0023355E" w:rsidP="0023355E">
      <w:pPr>
        <w:pStyle w:val="Heading1"/>
        <w:rPr>
          <w:lang w:val="en-US"/>
        </w:rPr>
      </w:pPr>
      <w:r>
        <w:rPr>
          <w:lang w:val="en-US"/>
        </w:rPr>
        <w:lastRenderedPageBreak/>
        <w:t xml:space="preserve">Question 2: </w:t>
      </w:r>
    </w:p>
    <w:p w14:paraId="78E5034E" w14:textId="77777777" w:rsidR="00C462FB" w:rsidRPr="001E19F5" w:rsidRDefault="00C462FB" w:rsidP="00C462FB">
      <w:pPr>
        <w:jc w:val="both"/>
        <w:rPr>
          <w:b/>
          <w:bCs/>
          <w:lang w:val="en-US"/>
        </w:rPr>
      </w:pPr>
      <w:r>
        <w:rPr>
          <w:b/>
          <w:bCs/>
          <w:lang w:val="en-US"/>
        </w:rPr>
        <w:t>ER Diagram (Entity-Relationship Diagram) of the recruitment system of school:</w:t>
      </w:r>
    </w:p>
    <w:p w14:paraId="04BCBFF9" w14:textId="14BFCD6C" w:rsidR="00C462FB" w:rsidRDefault="008E7E44" w:rsidP="00C462FB">
      <w:pPr>
        <w:rPr>
          <w:lang w:val="en-US"/>
        </w:rPr>
      </w:pPr>
      <w:r w:rsidRPr="008E7E44">
        <w:rPr>
          <w:noProof/>
          <w:lang w:val="en-US"/>
        </w:rPr>
        <w:drawing>
          <wp:inline distT="0" distB="0" distL="0" distR="0" wp14:anchorId="1D386D9F" wp14:editId="3A267979">
            <wp:extent cx="5731510" cy="35966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96640"/>
                    </a:xfrm>
                    <a:prstGeom prst="rect">
                      <a:avLst/>
                    </a:prstGeom>
                  </pic:spPr>
                </pic:pic>
              </a:graphicData>
            </a:graphic>
          </wp:inline>
        </w:drawing>
      </w:r>
    </w:p>
    <w:p w14:paraId="5F73CF4F" w14:textId="77777777" w:rsidR="00C462FB" w:rsidRPr="00C462FB" w:rsidRDefault="00C462FB" w:rsidP="00C462FB">
      <w:pPr>
        <w:rPr>
          <w:lang w:val="en-US"/>
        </w:rPr>
      </w:pPr>
    </w:p>
    <w:p w14:paraId="62242D63" w14:textId="1E8A4A89" w:rsidR="00F8617D" w:rsidRDefault="0009094A" w:rsidP="00731FEE">
      <w:pPr>
        <w:rPr>
          <w:lang w:val="en-US"/>
        </w:rPr>
      </w:pPr>
      <w:r>
        <w:rPr>
          <w:lang w:val="en-US"/>
        </w:rPr>
        <w:t xml:space="preserve">From the ERD Diagram, we </w:t>
      </w:r>
      <w:r w:rsidR="004E5A92">
        <w:rPr>
          <w:lang w:val="en-US"/>
        </w:rPr>
        <w:t xml:space="preserve">have </w:t>
      </w:r>
      <w:r w:rsidR="00FA4CEF">
        <w:rPr>
          <w:lang w:val="en-US"/>
        </w:rPr>
        <w:t xml:space="preserve">the following </w:t>
      </w:r>
      <w:r w:rsidR="004E5A92">
        <w:rPr>
          <w:lang w:val="en-US"/>
        </w:rPr>
        <w:t>entities:</w:t>
      </w:r>
    </w:p>
    <w:p w14:paraId="39B6BBAC" w14:textId="61E36B79" w:rsidR="004E5A92" w:rsidRDefault="004E5A92" w:rsidP="004E5A92">
      <w:pPr>
        <w:pStyle w:val="ListParagraph"/>
        <w:numPr>
          <w:ilvl w:val="0"/>
          <w:numId w:val="5"/>
        </w:numPr>
        <w:rPr>
          <w:lang w:val="en-US"/>
        </w:rPr>
      </w:pPr>
      <w:proofErr w:type="spellStart"/>
      <w:r w:rsidRPr="003C535C">
        <w:rPr>
          <w:b/>
          <w:bCs/>
          <w:lang w:val="en-US"/>
        </w:rPr>
        <w:t>Staff_Info</w:t>
      </w:r>
      <w:proofErr w:type="spellEnd"/>
      <w:r w:rsidRPr="003C535C">
        <w:rPr>
          <w:b/>
          <w:bCs/>
          <w:lang w:val="en-US"/>
        </w:rPr>
        <w:t>:</w:t>
      </w:r>
      <w:r w:rsidR="00EA717B">
        <w:rPr>
          <w:lang w:val="en-US"/>
        </w:rPr>
        <w:t xml:space="preserve"> This entity shows the general information of each staff </w:t>
      </w:r>
      <w:proofErr w:type="gramStart"/>
      <w:r w:rsidR="00EA717B">
        <w:rPr>
          <w:lang w:val="en-US"/>
        </w:rPr>
        <w:t>members</w:t>
      </w:r>
      <w:proofErr w:type="gramEnd"/>
    </w:p>
    <w:p w14:paraId="7E2B3613" w14:textId="3466E6D0" w:rsidR="004E5A92" w:rsidRDefault="004E5A92" w:rsidP="004E5A92">
      <w:pPr>
        <w:pStyle w:val="ListParagraph"/>
        <w:numPr>
          <w:ilvl w:val="0"/>
          <w:numId w:val="5"/>
        </w:numPr>
        <w:rPr>
          <w:lang w:val="en-US"/>
        </w:rPr>
      </w:pPr>
      <w:proofErr w:type="spellStart"/>
      <w:r w:rsidRPr="003C535C">
        <w:rPr>
          <w:b/>
          <w:bCs/>
          <w:lang w:val="en-US"/>
        </w:rPr>
        <w:t>Staff_Subjects</w:t>
      </w:r>
      <w:proofErr w:type="spellEnd"/>
      <w:r w:rsidR="001A7388" w:rsidRPr="003C535C">
        <w:rPr>
          <w:b/>
          <w:bCs/>
          <w:lang w:val="en-US"/>
        </w:rPr>
        <w:t>:</w:t>
      </w:r>
      <w:r w:rsidR="001A7388">
        <w:rPr>
          <w:lang w:val="en-US"/>
        </w:rPr>
        <w:t xml:space="preserve"> </w:t>
      </w:r>
      <w:r w:rsidR="00E32CD6">
        <w:rPr>
          <w:lang w:val="en-US"/>
        </w:rPr>
        <w:t xml:space="preserve">Shows the qualifications, </w:t>
      </w:r>
      <w:proofErr w:type="spellStart"/>
      <w:r w:rsidR="00E32CD6">
        <w:rPr>
          <w:lang w:val="en-US"/>
        </w:rPr>
        <w:t>years experience</w:t>
      </w:r>
      <w:proofErr w:type="spellEnd"/>
      <w:r w:rsidR="00E32CD6">
        <w:rPr>
          <w:lang w:val="en-US"/>
        </w:rPr>
        <w:t xml:space="preserve">, self-rate competitiveness and preferred Positions for each </w:t>
      </w:r>
      <w:proofErr w:type="gramStart"/>
      <w:r w:rsidR="00E32CD6">
        <w:rPr>
          <w:lang w:val="en-US"/>
        </w:rPr>
        <w:t>subjects</w:t>
      </w:r>
      <w:proofErr w:type="gramEnd"/>
      <w:r w:rsidR="00E32CD6">
        <w:rPr>
          <w:lang w:val="en-US"/>
        </w:rPr>
        <w:t xml:space="preserve"> </w:t>
      </w:r>
    </w:p>
    <w:p w14:paraId="090BD635" w14:textId="12FE440A" w:rsidR="004E5A92" w:rsidRDefault="004E5A92" w:rsidP="004E5A92">
      <w:pPr>
        <w:pStyle w:val="ListParagraph"/>
        <w:numPr>
          <w:ilvl w:val="0"/>
          <w:numId w:val="5"/>
        </w:numPr>
        <w:rPr>
          <w:lang w:val="en-US"/>
        </w:rPr>
      </w:pPr>
      <w:r w:rsidRPr="003C535C">
        <w:rPr>
          <w:b/>
          <w:bCs/>
          <w:lang w:val="en-US"/>
        </w:rPr>
        <w:t>Subjects</w:t>
      </w:r>
      <w:r>
        <w:rPr>
          <w:lang w:val="en-US"/>
        </w:rPr>
        <w:t>:</w:t>
      </w:r>
      <w:r w:rsidR="0088549B">
        <w:rPr>
          <w:lang w:val="en-US"/>
        </w:rPr>
        <w:t xml:space="preserve"> Reviews available</w:t>
      </w:r>
      <w:r w:rsidR="00DC14AB">
        <w:rPr>
          <w:lang w:val="en-US"/>
        </w:rPr>
        <w:t xml:space="preserve"> Subjects</w:t>
      </w:r>
      <w:r w:rsidR="00622D6E">
        <w:rPr>
          <w:lang w:val="en-US"/>
        </w:rPr>
        <w:t>.</w:t>
      </w:r>
    </w:p>
    <w:p w14:paraId="6ABFA1EF" w14:textId="5D97BA1F" w:rsidR="004E5A92" w:rsidRDefault="004E5A92" w:rsidP="004E5A92">
      <w:pPr>
        <w:pStyle w:val="ListParagraph"/>
        <w:numPr>
          <w:ilvl w:val="0"/>
          <w:numId w:val="5"/>
        </w:numPr>
        <w:rPr>
          <w:lang w:val="en-US"/>
        </w:rPr>
      </w:pPr>
      <w:r w:rsidRPr="003C535C">
        <w:rPr>
          <w:b/>
          <w:bCs/>
          <w:lang w:val="en-US"/>
        </w:rPr>
        <w:t>Position</w:t>
      </w:r>
      <w:r>
        <w:rPr>
          <w:lang w:val="en-US"/>
        </w:rPr>
        <w:t>:</w:t>
      </w:r>
      <w:r w:rsidR="0015605C">
        <w:rPr>
          <w:lang w:val="en-US"/>
        </w:rPr>
        <w:t xml:space="preserve"> Reviews available position offered by school.</w:t>
      </w:r>
    </w:p>
    <w:p w14:paraId="5D90DA86" w14:textId="11ECB5CE" w:rsidR="004E5A92" w:rsidRPr="003C535C" w:rsidRDefault="004E5A92" w:rsidP="004E5A92">
      <w:pPr>
        <w:pStyle w:val="ListParagraph"/>
        <w:numPr>
          <w:ilvl w:val="0"/>
          <w:numId w:val="5"/>
        </w:numPr>
        <w:rPr>
          <w:b/>
          <w:bCs/>
          <w:lang w:val="en-US"/>
        </w:rPr>
      </w:pPr>
      <w:proofErr w:type="spellStart"/>
      <w:r w:rsidRPr="003C535C">
        <w:rPr>
          <w:b/>
          <w:bCs/>
          <w:lang w:val="en-US"/>
        </w:rPr>
        <w:t>Subjects_Position</w:t>
      </w:r>
      <w:proofErr w:type="spellEnd"/>
      <w:r w:rsidRPr="003C535C">
        <w:rPr>
          <w:b/>
          <w:bCs/>
          <w:lang w:val="en-US"/>
        </w:rPr>
        <w:t>:</w:t>
      </w:r>
      <w:r w:rsidR="003C535C" w:rsidRPr="003C535C">
        <w:rPr>
          <w:b/>
          <w:bCs/>
          <w:lang w:val="en-US"/>
        </w:rPr>
        <w:t xml:space="preserve"> </w:t>
      </w:r>
      <w:r w:rsidR="00F5701C">
        <w:rPr>
          <w:lang w:val="en-US"/>
        </w:rPr>
        <w:t xml:space="preserve">Tells </w:t>
      </w:r>
      <w:r w:rsidR="009D0ACF">
        <w:rPr>
          <w:lang w:val="en-US"/>
        </w:rPr>
        <w:t xml:space="preserve">positions for each subject and pay rate based on the position of </w:t>
      </w:r>
      <w:proofErr w:type="gramStart"/>
      <w:r w:rsidR="009D0ACF">
        <w:rPr>
          <w:lang w:val="en-US"/>
        </w:rPr>
        <w:t>staff</w:t>
      </w:r>
      <w:proofErr w:type="gramEnd"/>
    </w:p>
    <w:p w14:paraId="58FF7603" w14:textId="27D8C960" w:rsidR="004E5A92" w:rsidRDefault="004E5A92" w:rsidP="004E5A92">
      <w:pPr>
        <w:pStyle w:val="ListParagraph"/>
        <w:numPr>
          <w:ilvl w:val="0"/>
          <w:numId w:val="5"/>
        </w:numPr>
        <w:rPr>
          <w:lang w:val="en-US"/>
        </w:rPr>
      </w:pPr>
      <w:r w:rsidRPr="003C535C">
        <w:rPr>
          <w:b/>
          <w:bCs/>
          <w:lang w:val="en-US"/>
        </w:rPr>
        <w:t>Requests</w:t>
      </w:r>
      <w:r>
        <w:rPr>
          <w:lang w:val="en-US"/>
        </w:rPr>
        <w:t>:</w:t>
      </w:r>
      <w:r w:rsidR="003E552D">
        <w:rPr>
          <w:lang w:val="en-US"/>
        </w:rPr>
        <w:t xml:space="preserve"> </w:t>
      </w:r>
      <w:r w:rsidR="00114C94">
        <w:rPr>
          <w:lang w:val="en-US"/>
        </w:rPr>
        <w:t xml:space="preserve">Stores </w:t>
      </w:r>
      <w:r w:rsidR="00F9150F">
        <w:rPr>
          <w:lang w:val="en-US"/>
        </w:rPr>
        <w:t>available requests to be sent to staff</w:t>
      </w:r>
    </w:p>
    <w:p w14:paraId="3EC36381" w14:textId="0BC8EF47" w:rsidR="004E5A92" w:rsidRPr="00E713D0" w:rsidRDefault="004E5A92" w:rsidP="004E5A92">
      <w:pPr>
        <w:pStyle w:val="ListParagraph"/>
        <w:numPr>
          <w:ilvl w:val="0"/>
          <w:numId w:val="5"/>
        </w:numPr>
        <w:rPr>
          <w:b/>
          <w:bCs/>
          <w:lang w:val="en-US"/>
        </w:rPr>
      </w:pPr>
      <w:r w:rsidRPr="00E713D0">
        <w:rPr>
          <w:b/>
          <w:bCs/>
          <w:lang w:val="en-US"/>
        </w:rPr>
        <w:t>Academic Supervisor:</w:t>
      </w:r>
      <w:r w:rsidR="00F9150F">
        <w:rPr>
          <w:b/>
          <w:bCs/>
          <w:lang w:val="en-US"/>
        </w:rPr>
        <w:t xml:space="preserve"> </w:t>
      </w:r>
      <w:r w:rsidR="002A06FC">
        <w:rPr>
          <w:lang w:val="en-US"/>
        </w:rPr>
        <w:t>Stores information of available Academic Supervisor</w:t>
      </w:r>
    </w:p>
    <w:p w14:paraId="16C70F52" w14:textId="2164F9E3" w:rsidR="004E5A92" w:rsidRPr="003C535C" w:rsidRDefault="004E5A92" w:rsidP="004E5A92">
      <w:pPr>
        <w:pStyle w:val="ListParagraph"/>
        <w:numPr>
          <w:ilvl w:val="0"/>
          <w:numId w:val="5"/>
        </w:numPr>
        <w:rPr>
          <w:b/>
          <w:bCs/>
          <w:lang w:val="en-US"/>
        </w:rPr>
      </w:pPr>
      <w:proofErr w:type="spellStart"/>
      <w:r w:rsidRPr="003C535C">
        <w:rPr>
          <w:b/>
          <w:bCs/>
          <w:lang w:val="en-US"/>
        </w:rPr>
        <w:t>Express_Recruitment</w:t>
      </w:r>
      <w:proofErr w:type="spellEnd"/>
      <w:r w:rsidRPr="003C535C">
        <w:rPr>
          <w:b/>
          <w:bCs/>
          <w:lang w:val="en-US"/>
        </w:rPr>
        <w:t>:</w:t>
      </w:r>
      <w:r w:rsidR="00B0064D">
        <w:rPr>
          <w:b/>
          <w:bCs/>
          <w:lang w:val="en-US"/>
        </w:rPr>
        <w:t xml:space="preserve"> </w:t>
      </w:r>
      <w:r w:rsidR="00710BB4">
        <w:rPr>
          <w:lang w:val="en-US"/>
        </w:rPr>
        <w:t xml:space="preserve">Stores urgent requests </w:t>
      </w:r>
      <w:r w:rsidR="00B15CAD">
        <w:rPr>
          <w:lang w:val="en-US"/>
        </w:rPr>
        <w:t xml:space="preserve">that needs to be </w:t>
      </w:r>
      <w:r w:rsidR="00FD3A8A">
        <w:rPr>
          <w:lang w:val="en-US"/>
        </w:rPr>
        <w:t>reviewed.</w:t>
      </w:r>
    </w:p>
    <w:p w14:paraId="37BAEB44" w14:textId="00E5A1C0" w:rsidR="004E5A92" w:rsidRDefault="004E5A92" w:rsidP="004E5A92">
      <w:pPr>
        <w:rPr>
          <w:lang w:val="en-US"/>
        </w:rPr>
      </w:pPr>
      <w:r>
        <w:rPr>
          <w:lang w:val="en-US"/>
        </w:rPr>
        <w:t>With relationships:</w:t>
      </w:r>
    </w:p>
    <w:p w14:paraId="047AED2A" w14:textId="7ABC24A8" w:rsidR="002E61FA" w:rsidRDefault="002E61FA" w:rsidP="002E61FA">
      <w:pPr>
        <w:pStyle w:val="ListParagraph"/>
        <w:numPr>
          <w:ilvl w:val="0"/>
          <w:numId w:val="5"/>
        </w:numPr>
        <w:rPr>
          <w:lang w:val="en-US"/>
        </w:rPr>
      </w:pPr>
      <w:r w:rsidRPr="00FA4CEF">
        <w:rPr>
          <w:u w:val="single"/>
          <w:lang w:val="en-US"/>
        </w:rPr>
        <w:t>Recruitment:</w:t>
      </w:r>
      <w:r w:rsidR="00273722">
        <w:rPr>
          <w:lang w:val="en-US"/>
        </w:rPr>
        <w:t xml:space="preserve"> </w:t>
      </w:r>
      <w:r w:rsidR="006C58D5">
        <w:rPr>
          <w:lang w:val="en-US"/>
        </w:rPr>
        <w:t xml:space="preserve">Tells which staff is assigned to which </w:t>
      </w:r>
      <w:r w:rsidR="00FF694E">
        <w:rPr>
          <w:lang w:val="en-US"/>
        </w:rPr>
        <w:t>requests</w:t>
      </w:r>
      <w:r w:rsidR="003207F8">
        <w:rPr>
          <w:lang w:val="en-US"/>
        </w:rPr>
        <w:t>.</w:t>
      </w:r>
    </w:p>
    <w:p w14:paraId="32429E7F" w14:textId="0C1B26EE" w:rsidR="002E61FA" w:rsidRDefault="002E61FA" w:rsidP="002E61FA">
      <w:pPr>
        <w:pStyle w:val="ListParagraph"/>
        <w:numPr>
          <w:ilvl w:val="0"/>
          <w:numId w:val="5"/>
        </w:numPr>
        <w:rPr>
          <w:lang w:val="en-US"/>
        </w:rPr>
      </w:pPr>
      <w:r w:rsidRPr="00FA4CEF">
        <w:rPr>
          <w:u w:val="single"/>
          <w:lang w:val="en-US"/>
        </w:rPr>
        <w:t>Communication:</w:t>
      </w:r>
      <w:r w:rsidR="003207F8">
        <w:rPr>
          <w:lang w:val="en-US"/>
        </w:rPr>
        <w:t xml:space="preserve"> </w:t>
      </w:r>
      <w:r w:rsidR="004C055F">
        <w:rPr>
          <w:lang w:val="en-US"/>
        </w:rPr>
        <w:t xml:space="preserve">Tells which staff is assigned to which requests based on the response time of </w:t>
      </w:r>
      <w:r w:rsidR="007D4DDA">
        <w:rPr>
          <w:lang w:val="en-US"/>
        </w:rPr>
        <w:t>conversation between the staffs and the schools</w:t>
      </w:r>
      <w:r w:rsidR="00FA4CEF">
        <w:rPr>
          <w:lang w:val="en-US"/>
        </w:rPr>
        <w:t>.</w:t>
      </w:r>
    </w:p>
    <w:p w14:paraId="08B13F1F" w14:textId="77777777" w:rsidR="00256D33" w:rsidRPr="00256D33" w:rsidRDefault="00256D33" w:rsidP="00256D33">
      <w:pPr>
        <w:rPr>
          <w:lang w:val="en-US"/>
        </w:rPr>
      </w:pPr>
    </w:p>
    <w:p w14:paraId="7618AFF9" w14:textId="764CE704" w:rsidR="008E7E44" w:rsidRDefault="00FA4CEF" w:rsidP="00FE4192">
      <w:pPr>
        <w:jc w:val="both"/>
        <w:rPr>
          <w:lang w:val="en-US"/>
        </w:rPr>
      </w:pPr>
      <w:r>
        <w:rPr>
          <w:lang w:val="en-US"/>
        </w:rPr>
        <w:t>To improve conceptual design of the database</w:t>
      </w:r>
      <w:r w:rsidR="00256D33">
        <w:rPr>
          <w:lang w:val="en-US"/>
        </w:rPr>
        <w:t xml:space="preserve"> and business rule</w:t>
      </w:r>
      <w:r>
        <w:rPr>
          <w:lang w:val="en-US"/>
        </w:rPr>
        <w:t>. I modif</w:t>
      </w:r>
      <w:r w:rsidR="00F62445">
        <w:rPr>
          <w:lang w:val="en-US"/>
        </w:rPr>
        <w:t>ied some</w:t>
      </w:r>
      <w:r w:rsidR="008E7E44">
        <w:rPr>
          <w:lang w:val="en-US"/>
        </w:rPr>
        <w:t xml:space="preserve"> participation multiplicities:</w:t>
      </w:r>
    </w:p>
    <w:p w14:paraId="1EEA8E5F" w14:textId="5D9D84D7" w:rsidR="001E19F5" w:rsidRDefault="008E7E44" w:rsidP="008E7E44">
      <w:pPr>
        <w:pStyle w:val="ListParagraph"/>
        <w:numPr>
          <w:ilvl w:val="0"/>
          <w:numId w:val="5"/>
        </w:numPr>
        <w:jc w:val="both"/>
        <w:rPr>
          <w:lang w:val="en-US"/>
        </w:rPr>
      </w:pPr>
      <w:r>
        <w:rPr>
          <w:lang w:val="en-US"/>
        </w:rPr>
        <w:t xml:space="preserve">Between </w:t>
      </w:r>
      <w:proofErr w:type="spellStart"/>
      <w:r>
        <w:rPr>
          <w:lang w:val="en-US"/>
        </w:rPr>
        <w:t>Staff_Info</w:t>
      </w:r>
      <w:proofErr w:type="spellEnd"/>
      <w:r>
        <w:rPr>
          <w:lang w:val="en-US"/>
        </w:rPr>
        <w:t xml:space="preserve"> and Qualifications</w:t>
      </w:r>
      <w:r w:rsidR="007E06DE">
        <w:rPr>
          <w:lang w:val="en-US"/>
        </w:rPr>
        <w:t xml:space="preserve"> (1-to-many)</w:t>
      </w:r>
      <w:r>
        <w:rPr>
          <w:lang w:val="en-US"/>
        </w:rPr>
        <w:t xml:space="preserve">: </w:t>
      </w:r>
      <w:r w:rsidR="007E06DE">
        <w:rPr>
          <w:lang w:val="en-US"/>
        </w:rPr>
        <w:t>E</w:t>
      </w:r>
      <w:r w:rsidR="00EE2C18" w:rsidRPr="008E7E44">
        <w:rPr>
          <w:lang w:val="en-US"/>
        </w:rPr>
        <w:t>ach staff should have at least 1 or many qualifications</w:t>
      </w:r>
      <w:r w:rsidR="008A0C75" w:rsidRPr="008E7E44">
        <w:rPr>
          <w:lang w:val="en-US"/>
        </w:rPr>
        <w:t xml:space="preserve">, since hired staffs should have some basic qualifications </w:t>
      </w:r>
      <w:r w:rsidR="008F32C0" w:rsidRPr="008E7E44">
        <w:rPr>
          <w:lang w:val="en-US"/>
        </w:rPr>
        <w:t xml:space="preserve">before </w:t>
      </w:r>
      <w:r w:rsidR="0018329D" w:rsidRPr="008E7E44">
        <w:rPr>
          <w:lang w:val="en-US"/>
        </w:rPr>
        <w:t>getting hired by</w:t>
      </w:r>
      <w:r w:rsidR="002A558A" w:rsidRPr="008E7E44">
        <w:rPr>
          <w:lang w:val="en-US"/>
        </w:rPr>
        <w:t xml:space="preserve"> the school</w:t>
      </w:r>
      <w:r w:rsidR="00555E21" w:rsidRPr="008E7E44">
        <w:rPr>
          <w:lang w:val="en-US"/>
        </w:rPr>
        <w:t xml:space="preserve">. And each </w:t>
      </w:r>
      <w:r w:rsidR="00B93CA3" w:rsidRPr="008E7E44">
        <w:rPr>
          <w:lang w:val="en-US"/>
        </w:rPr>
        <w:t>qualification</w:t>
      </w:r>
      <w:r w:rsidR="00555E21" w:rsidRPr="008E7E44">
        <w:rPr>
          <w:lang w:val="en-US"/>
        </w:rPr>
        <w:t xml:space="preserve"> belongs to </w:t>
      </w:r>
      <w:r w:rsidR="00B961E8">
        <w:rPr>
          <w:lang w:val="en-US"/>
        </w:rPr>
        <w:t xml:space="preserve">only one </w:t>
      </w:r>
      <w:r w:rsidR="00555E21" w:rsidRPr="008E7E44">
        <w:rPr>
          <w:lang w:val="en-US"/>
        </w:rPr>
        <w:t>Casual Staff.</w:t>
      </w:r>
    </w:p>
    <w:p w14:paraId="5C599DA3" w14:textId="463169B0" w:rsidR="007A2D3A" w:rsidRDefault="000C4C4B" w:rsidP="00731FEE">
      <w:pPr>
        <w:pStyle w:val="ListParagraph"/>
        <w:numPr>
          <w:ilvl w:val="0"/>
          <w:numId w:val="5"/>
        </w:numPr>
        <w:jc w:val="both"/>
        <w:rPr>
          <w:lang w:val="en-US"/>
        </w:rPr>
      </w:pPr>
      <w:r>
        <w:rPr>
          <w:lang w:val="en-US"/>
        </w:rPr>
        <w:t xml:space="preserve">Between Subjects – </w:t>
      </w:r>
      <w:proofErr w:type="spellStart"/>
      <w:r>
        <w:rPr>
          <w:lang w:val="en-US"/>
        </w:rPr>
        <w:t>Subjects_Position</w:t>
      </w:r>
      <w:proofErr w:type="spellEnd"/>
      <w:r>
        <w:rPr>
          <w:lang w:val="en-US"/>
        </w:rPr>
        <w:t xml:space="preserve"> and Position – </w:t>
      </w:r>
      <w:proofErr w:type="spellStart"/>
      <w:r>
        <w:rPr>
          <w:lang w:val="en-US"/>
        </w:rPr>
        <w:t>Subjects_Position</w:t>
      </w:r>
      <w:proofErr w:type="spellEnd"/>
      <w:r>
        <w:rPr>
          <w:lang w:val="en-US"/>
        </w:rPr>
        <w:t xml:space="preserve"> (1-to-many): Each Subjects and position should be designated to at least 1 </w:t>
      </w:r>
      <w:proofErr w:type="spellStart"/>
      <w:r>
        <w:rPr>
          <w:lang w:val="en-US"/>
        </w:rPr>
        <w:t>Subjects_position</w:t>
      </w:r>
      <w:proofErr w:type="spellEnd"/>
      <w:r>
        <w:rPr>
          <w:lang w:val="en-US"/>
        </w:rPr>
        <w:t xml:space="preserve"> as every </w:t>
      </w:r>
      <w:proofErr w:type="gramStart"/>
      <w:r>
        <w:rPr>
          <w:lang w:val="en-US"/>
        </w:rPr>
        <w:t>subjects</w:t>
      </w:r>
      <w:proofErr w:type="gramEnd"/>
      <w:r>
        <w:rPr>
          <w:lang w:val="en-US"/>
        </w:rPr>
        <w:t xml:space="preserve"> positions have a payment rate.</w:t>
      </w:r>
      <w:r w:rsidR="00B57F63">
        <w:rPr>
          <w:lang w:val="en-US"/>
        </w:rPr>
        <w:t xml:space="preserve"> And </w:t>
      </w:r>
    </w:p>
    <w:p w14:paraId="511ADBB8" w14:textId="1C77CB02" w:rsidR="007A2D3A" w:rsidRPr="009C3AF6" w:rsidRDefault="008F1ADC" w:rsidP="00605CF8">
      <w:pPr>
        <w:pStyle w:val="ListParagraph"/>
        <w:numPr>
          <w:ilvl w:val="0"/>
          <w:numId w:val="5"/>
        </w:numPr>
        <w:jc w:val="both"/>
        <w:rPr>
          <w:lang w:val="en-US"/>
        </w:rPr>
      </w:pPr>
      <w:r w:rsidRPr="009C3AF6">
        <w:rPr>
          <w:lang w:val="en-US"/>
        </w:rPr>
        <w:t xml:space="preserve">Between </w:t>
      </w:r>
      <w:proofErr w:type="spellStart"/>
      <w:r w:rsidRPr="009C3AF6">
        <w:rPr>
          <w:lang w:val="en-US"/>
        </w:rPr>
        <w:t>Staff_Info</w:t>
      </w:r>
      <w:proofErr w:type="spellEnd"/>
      <w:r w:rsidRPr="009C3AF6">
        <w:rPr>
          <w:lang w:val="en-US"/>
        </w:rPr>
        <w:t xml:space="preserve"> and Requests (many-to-many relationships): Each casual staff could apply for </w:t>
      </w:r>
      <w:r w:rsidR="00FA1856" w:rsidRPr="009C3AF6">
        <w:rPr>
          <w:lang w:val="en-US"/>
        </w:rPr>
        <w:t xml:space="preserve">zero or </w:t>
      </w:r>
      <w:r w:rsidRPr="009C3AF6">
        <w:rPr>
          <w:lang w:val="en-US"/>
        </w:rPr>
        <w:t xml:space="preserve">many requests and each request could be </w:t>
      </w:r>
      <w:r w:rsidR="00FA1856" w:rsidRPr="009C3AF6">
        <w:rPr>
          <w:lang w:val="en-US"/>
        </w:rPr>
        <w:t>sent to zero or</w:t>
      </w:r>
      <w:r w:rsidRPr="009C3AF6">
        <w:rPr>
          <w:lang w:val="en-US"/>
        </w:rPr>
        <w:t xml:space="preserve"> many people</w:t>
      </w:r>
      <w:r w:rsidR="00FB0510" w:rsidRPr="009C3AF6">
        <w:rPr>
          <w:lang w:val="en-US"/>
        </w:rPr>
        <w:t>.</w:t>
      </w:r>
      <w:r w:rsidR="00A7376D" w:rsidRPr="009C3AF6">
        <w:rPr>
          <w:lang w:val="en-US"/>
        </w:rPr>
        <w:t xml:space="preserve"> </w:t>
      </w:r>
      <w:r w:rsidR="00BB0DF6">
        <w:rPr>
          <w:lang w:val="en-US"/>
        </w:rPr>
        <w:t>This is</w:t>
      </w:r>
      <w:r w:rsidR="00936A14">
        <w:rPr>
          <w:lang w:val="en-US"/>
        </w:rPr>
        <w:t xml:space="preserve"> the</w:t>
      </w:r>
      <w:r w:rsidR="00BB0DF6">
        <w:rPr>
          <w:lang w:val="en-US"/>
        </w:rPr>
        <w:t xml:space="preserve"> same </w:t>
      </w:r>
      <w:r w:rsidR="003F150F">
        <w:rPr>
          <w:lang w:val="en-US"/>
        </w:rPr>
        <w:t>for</w:t>
      </w:r>
      <w:r w:rsidR="00936A14">
        <w:rPr>
          <w:lang w:val="en-US"/>
        </w:rPr>
        <w:t xml:space="preserve"> </w:t>
      </w:r>
      <w:r w:rsidR="00BB0DF6">
        <w:rPr>
          <w:lang w:val="en-US"/>
        </w:rPr>
        <w:t xml:space="preserve">between </w:t>
      </w:r>
      <w:r w:rsidR="003D68C0">
        <w:rPr>
          <w:lang w:val="en-US"/>
        </w:rPr>
        <w:t xml:space="preserve">the </w:t>
      </w:r>
      <w:proofErr w:type="spellStart"/>
      <w:r w:rsidR="00BB0DF6">
        <w:rPr>
          <w:lang w:val="en-US"/>
        </w:rPr>
        <w:t>Staff_Info</w:t>
      </w:r>
      <w:proofErr w:type="spellEnd"/>
      <w:r w:rsidR="00BB0DF6">
        <w:rPr>
          <w:lang w:val="en-US"/>
        </w:rPr>
        <w:t xml:space="preserve"> and </w:t>
      </w:r>
      <w:proofErr w:type="spellStart"/>
      <w:r w:rsidR="00BB0DF6">
        <w:rPr>
          <w:lang w:val="en-US"/>
        </w:rPr>
        <w:t>Express_Recruitment</w:t>
      </w:r>
      <w:proofErr w:type="spellEnd"/>
      <w:r w:rsidR="00BB0DF6">
        <w:rPr>
          <w:lang w:val="en-US"/>
        </w:rPr>
        <w:t xml:space="preserve"> entities. </w:t>
      </w:r>
    </w:p>
    <w:p w14:paraId="60D9AC47" w14:textId="19B30878" w:rsidR="007A2D3A" w:rsidRDefault="007A2D3A" w:rsidP="00731FEE">
      <w:pPr>
        <w:rPr>
          <w:lang w:val="en-US"/>
        </w:rPr>
      </w:pPr>
    </w:p>
    <w:p w14:paraId="40308EE9" w14:textId="07A77441" w:rsidR="007A2D3A" w:rsidRPr="005E730B" w:rsidRDefault="007A2D3A" w:rsidP="00731FEE">
      <w:pPr>
        <w:rPr>
          <w:b/>
          <w:bCs/>
          <w:lang w:val="en-US"/>
        </w:rPr>
      </w:pPr>
      <w:r w:rsidRPr="005E730B">
        <w:rPr>
          <w:b/>
          <w:bCs/>
          <w:lang w:val="en-US"/>
        </w:rPr>
        <w:lastRenderedPageBreak/>
        <w:t>GR Diagram (Global Relation Diagram) of the recruitment system of school:</w:t>
      </w:r>
    </w:p>
    <w:p w14:paraId="3D1842F2" w14:textId="65DC9764" w:rsidR="003469C8" w:rsidRDefault="008E7E44" w:rsidP="00731FEE">
      <w:pPr>
        <w:rPr>
          <w:lang w:val="en-US"/>
        </w:rPr>
      </w:pPr>
      <w:r w:rsidRPr="008E7E44">
        <w:rPr>
          <w:noProof/>
          <w:lang w:val="en-US"/>
        </w:rPr>
        <w:drawing>
          <wp:inline distT="0" distB="0" distL="0" distR="0" wp14:anchorId="7AC14C49" wp14:editId="6CF242F7">
            <wp:extent cx="5731510" cy="374332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743325"/>
                    </a:xfrm>
                    <a:prstGeom prst="rect">
                      <a:avLst/>
                    </a:prstGeom>
                  </pic:spPr>
                </pic:pic>
              </a:graphicData>
            </a:graphic>
          </wp:inline>
        </w:drawing>
      </w:r>
    </w:p>
    <w:p w14:paraId="5AA8B237" w14:textId="14C9CE7C" w:rsidR="009E2486" w:rsidRDefault="009E2486" w:rsidP="00731FEE">
      <w:pPr>
        <w:rPr>
          <w:lang w:val="en-US"/>
        </w:rPr>
      </w:pPr>
    </w:p>
    <w:p w14:paraId="1D03311B" w14:textId="1E7FAC48" w:rsidR="009E2486" w:rsidRDefault="009E2486" w:rsidP="00731FEE">
      <w:pPr>
        <w:rPr>
          <w:lang w:val="en-US"/>
        </w:rPr>
      </w:pPr>
    </w:p>
    <w:p w14:paraId="42A8B481" w14:textId="21E293AF" w:rsidR="009E2486" w:rsidRDefault="000C2077" w:rsidP="000C2077">
      <w:pPr>
        <w:pStyle w:val="Heading1"/>
        <w:rPr>
          <w:lang w:val="en-US"/>
        </w:rPr>
      </w:pPr>
      <w:r>
        <w:rPr>
          <w:lang w:val="en-US"/>
        </w:rPr>
        <w:t>Question 3</w:t>
      </w:r>
    </w:p>
    <w:p w14:paraId="4DC4622F" w14:textId="125DDA79" w:rsidR="00AD6E2F" w:rsidRDefault="00AD6E2F" w:rsidP="00F042FE">
      <w:pPr>
        <w:pStyle w:val="Heading2"/>
        <w:rPr>
          <w:lang w:val="en-US"/>
        </w:rPr>
      </w:pPr>
      <w:r>
        <w:rPr>
          <w:lang w:val="en-US"/>
        </w:rPr>
        <w:t>Question I:</w:t>
      </w:r>
    </w:p>
    <w:p w14:paraId="10E070C2" w14:textId="319FD364" w:rsidR="00AD6E2F" w:rsidRDefault="00F042FE" w:rsidP="00AD6E2F">
      <w:pPr>
        <w:rPr>
          <w:lang w:val="en-US"/>
        </w:rPr>
      </w:pPr>
      <w:r w:rsidRPr="00F042FE">
        <w:rPr>
          <w:noProof/>
          <w:lang w:val="en-US"/>
        </w:rPr>
        <w:drawing>
          <wp:inline distT="0" distB="0" distL="0" distR="0" wp14:anchorId="5B7D6018" wp14:editId="06404082">
            <wp:extent cx="5731510" cy="295592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955925"/>
                    </a:xfrm>
                    <a:prstGeom prst="rect">
                      <a:avLst/>
                    </a:prstGeom>
                  </pic:spPr>
                </pic:pic>
              </a:graphicData>
            </a:graphic>
          </wp:inline>
        </w:drawing>
      </w:r>
    </w:p>
    <w:p w14:paraId="302D92B0" w14:textId="5F612D4C" w:rsidR="00AD6E2F" w:rsidRDefault="00AD6E2F" w:rsidP="00AD6E2F">
      <w:pPr>
        <w:rPr>
          <w:lang w:val="en-US"/>
        </w:rPr>
      </w:pPr>
    </w:p>
    <w:p w14:paraId="2E13A1C4" w14:textId="423197EC" w:rsidR="00AD6E2F" w:rsidRDefault="00AD6E2F" w:rsidP="00AD6E2F">
      <w:pPr>
        <w:rPr>
          <w:lang w:val="en-US"/>
        </w:rPr>
      </w:pPr>
    </w:p>
    <w:p w14:paraId="039E09A9" w14:textId="60E55276" w:rsidR="00AD6E2F" w:rsidRDefault="00AD6E2F" w:rsidP="00AD6E2F">
      <w:pPr>
        <w:rPr>
          <w:lang w:val="en-US"/>
        </w:rPr>
      </w:pPr>
    </w:p>
    <w:p w14:paraId="5899704D" w14:textId="11762858" w:rsidR="00AD6E2F" w:rsidRDefault="00AD6E2F" w:rsidP="00AD6E2F">
      <w:pPr>
        <w:rPr>
          <w:lang w:val="en-US"/>
        </w:rPr>
      </w:pPr>
    </w:p>
    <w:p w14:paraId="7CF680CC" w14:textId="17B8013B" w:rsidR="00AD6E2F" w:rsidRDefault="00AD6E2F" w:rsidP="00AD6E2F">
      <w:pPr>
        <w:rPr>
          <w:lang w:val="en-US"/>
        </w:rPr>
      </w:pPr>
    </w:p>
    <w:p w14:paraId="0913F64D" w14:textId="5DDC8E7C" w:rsidR="00AD6E2F" w:rsidRDefault="00AD6E2F" w:rsidP="00AD6E2F">
      <w:pPr>
        <w:rPr>
          <w:lang w:val="en-US"/>
        </w:rPr>
      </w:pPr>
    </w:p>
    <w:p w14:paraId="715312D2" w14:textId="4E5BB24D" w:rsidR="00AD6E2F" w:rsidRPr="00AD6E2F" w:rsidRDefault="00CF4E1E" w:rsidP="00CF4E1E">
      <w:pPr>
        <w:pStyle w:val="Heading2"/>
        <w:rPr>
          <w:lang w:val="en-US"/>
        </w:rPr>
      </w:pPr>
      <w:r>
        <w:rPr>
          <w:lang w:val="en-US"/>
        </w:rPr>
        <w:lastRenderedPageBreak/>
        <w:t>Question ii. Part a:</w:t>
      </w:r>
    </w:p>
    <w:p w14:paraId="3C32D3A6" w14:textId="2ED41528" w:rsidR="009201DC" w:rsidRDefault="00307B1A" w:rsidP="00731FEE">
      <w:pPr>
        <w:rPr>
          <w:lang w:val="en-US"/>
        </w:rPr>
      </w:pPr>
      <w:r w:rsidRPr="00307B1A">
        <w:rPr>
          <w:noProof/>
          <w:lang w:val="en-US"/>
        </w:rPr>
        <w:drawing>
          <wp:inline distT="0" distB="0" distL="0" distR="0" wp14:anchorId="74B4DED5" wp14:editId="1875112A">
            <wp:extent cx="5731510" cy="2964815"/>
            <wp:effectExtent l="0" t="0" r="254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964815"/>
                    </a:xfrm>
                    <a:prstGeom prst="rect">
                      <a:avLst/>
                    </a:prstGeom>
                  </pic:spPr>
                </pic:pic>
              </a:graphicData>
            </a:graphic>
          </wp:inline>
        </w:drawing>
      </w:r>
    </w:p>
    <w:p w14:paraId="193C6990" w14:textId="2B86599B" w:rsidR="00CF4E1E" w:rsidRDefault="00CF4E1E" w:rsidP="00731FEE">
      <w:pPr>
        <w:rPr>
          <w:lang w:val="en-US"/>
        </w:rPr>
      </w:pPr>
    </w:p>
    <w:p w14:paraId="50C2B488" w14:textId="5E754891" w:rsidR="00CF4E1E" w:rsidRDefault="00CF4E1E" w:rsidP="00CF4E1E">
      <w:pPr>
        <w:pStyle w:val="Heading2"/>
        <w:rPr>
          <w:lang w:val="en-US"/>
        </w:rPr>
      </w:pPr>
      <w:r>
        <w:rPr>
          <w:lang w:val="en-US"/>
        </w:rPr>
        <w:t>Question ii. Part b:</w:t>
      </w:r>
    </w:p>
    <w:p w14:paraId="150F27E4" w14:textId="3D7F19BC" w:rsidR="00307B1A" w:rsidRDefault="00307B1A" w:rsidP="00731FEE">
      <w:pPr>
        <w:rPr>
          <w:lang w:val="en-US"/>
        </w:rPr>
      </w:pPr>
      <w:r w:rsidRPr="00307B1A">
        <w:rPr>
          <w:noProof/>
          <w:lang w:val="en-US"/>
        </w:rPr>
        <w:drawing>
          <wp:inline distT="0" distB="0" distL="0" distR="0" wp14:anchorId="7BD6B7DE" wp14:editId="23062325">
            <wp:extent cx="5731510" cy="296291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62910"/>
                    </a:xfrm>
                    <a:prstGeom prst="rect">
                      <a:avLst/>
                    </a:prstGeom>
                  </pic:spPr>
                </pic:pic>
              </a:graphicData>
            </a:graphic>
          </wp:inline>
        </w:drawing>
      </w:r>
    </w:p>
    <w:p w14:paraId="500B0C39" w14:textId="2FE0BD24" w:rsidR="00307B1A" w:rsidRDefault="00307B1A" w:rsidP="00731FEE">
      <w:pPr>
        <w:rPr>
          <w:lang w:val="en-US"/>
        </w:rPr>
      </w:pPr>
    </w:p>
    <w:p w14:paraId="5BC4E4B2" w14:textId="5BD6B0AC" w:rsidR="00B6287E" w:rsidRDefault="00B6287E" w:rsidP="00731FEE">
      <w:pPr>
        <w:rPr>
          <w:lang w:val="en-US"/>
        </w:rPr>
      </w:pPr>
    </w:p>
    <w:p w14:paraId="56449B30" w14:textId="21025F13" w:rsidR="00B6287E" w:rsidRDefault="00B6287E" w:rsidP="00731FEE">
      <w:pPr>
        <w:rPr>
          <w:lang w:val="en-US"/>
        </w:rPr>
      </w:pPr>
    </w:p>
    <w:p w14:paraId="73061F2F" w14:textId="4CE7529F" w:rsidR="00B6287E" w:rsidRDefault="00B6287E" w:rsidP="00731FEE">
      <w:pPr>
        <w:rPr>
          <w:lang w:val="en-US"/>
        </w:rPr>
      </w:pPr>
    </w:p>
    <w:p w14:paraId="6159840A" w14:textId="422B4B26" w:rsidR="00B6287E" w:rsidRDefault="00B6287E" w:rsidP="00731FEE">
      <w:pPr>
        <w:rPr>
          <w:lang w:val="en-US"/>
        </w:rPr>
      </w:pPr>
    </w:p>
    <w:p w14:paraId="11EED0A4" w14:textId="11C6E345" w:rsidR="00B6287E" w:rsidRDefault="00B6287E" w:rsidP="00731FEE">
      <w:pPr>
        <w:rPr>
          <w:lang w:val="en-US"/>
        </w:rPr>
      </w:pPr>
    </w:p>
    <w:p w14:paraId="160990AE" w14:textId="7FB9807C" w:rsidR="00B6287E" w:rsidRDefault="00B6287E" w:rsidP="00731FEE">
      <w:pPr>
        <w:rPr>
          <w:lang w:val="en-US"/>
        </w:rPr>
      </w:pPr>
    </w:p>
    <w:p w14:paraId="0A8310D5" w14:textId="6129718D" w:rsidR="00CC491F" w:rsidRDefault="00CC491F" w:rsidP="00731FEE">
      <w:pPr>
        <w:rPr>
          <w:lang w:val="en-US"/>
        </w:rPr>
      </w:pPr>
    </w:p>
    <w:p w14:paraId="0DF61494" w14:textId="348029E3" w:rsidR="00CC491F" w:rsidRDefault="00CC491F" w:rsidP="00731FEE">
      <w:pPr>
        <w:rPr>
          <w:lang w:val="en-US"/>
        </w:rPr>
      </w:pPr>
    </w:p>
    <w:p w14:paraId="33D3C52E" w14:textId="5E4035C6" w:rsidR="00CC491F" w:rsidRDefault="00CC491F" w:rsidP="00731FEE">
      <w:pPr>
        <w:rPr>
          <w:lang w:val="en-US"/>
        </w:rPr>
      </w:pPr>
    </w:p>
    <w:p w14:paraId="605BD262" w14:textId="77777777" w:rsidR="00CC491F" w:rsidRDefault="00CC491F" w:rsidP="00731FEE">
      <w:pPr>
        <w:rPr>
          <w:lang w:val="en-US"/>
        </w:rPr>
      </w:pPr>
    </w:p>
    <w:p w14:paraId="09336FEE" w14:textId="6151F320" w:rsidR="00B6287E" w:rsidRDefault="00027CE8" w:rsidP="00027CE8">
      <w:pPr>
        <w:pStyle w:val="Heading2"/>
        <w:rPr>
          <w:lang w:val="en-US"/>
        </w:rPr>
      </w:pPr>
      <w:r>
        <w:rPr>
          <w:lang w:val="en-US"/>
        </w:rPr>
        <w:lastRenderedPageBreak/>
        <w:t>Question ii. Part c:</w:t>
      </w:r>
    </w:p>
    <w:p w14:paraId="1FE91035" w14:textId="0C908CDB" w:rsidR="00CC491F" w:rsidRPr="00CC491F" w:rsidRDefault="00CC491F" w:rsidP="00CC491F">
      <w:pPr>
        <w:jc w:val="both"/>
        <w:rPr>
          <w:lang w:val="en-US"/>
        </w:rPr>
      </w:pPr>
      <w:r>
        <w:rPr>
          <w:lang w:val="en-US"/>
        </w:rPr>
        <w:t xml:space="preserve">As my database system has two distinctive tables for the recruitment systems (Recruitment for Regular Recruitment and </w:t>
      </w:r>
      <w:proofErr w:type="spellStart"/>
      <w:r>
        <w:rPr>
          <w:lang w:val="en-US"/>
        </w:rPr>
        <w:t>Express_Recruitment</w:t>
      </w:r>
      <w:proofErr w:type="spellEnd"/>
      <w:r>
        <w:rPr>
          <w:lang w:val="en-US"/>
        </w:rPr>
        <w:t xml:space="preserve"> for Express Recruitment). I might use more than one SQL commands to answer the </w:t>
      </w:r>
      <w:proofErr w:type="gramStart"/>
      <w:r>
        <w:rPr>
          <w:lang w:val="en-US"/>
        </w:rPr>
        <w:t>question</w:t>
      </w:r>
      <w:proofErr w:type="gramEnd"/>
    </w:p>
    <w:p w14:paraId="13AD6BA7" w14:textId="7A51C7B4" w:rsidR="002A2E97" w:rsidRDefault="00307B1A" w:rsidP="00731FEE">
      <w:pPr>
        <w:rPr>
          <w:noProof/>
        </w:rPr>
      </w:pPr>
      <w:r w:rsidRPr="00307B1A">
        <w:rPr>
          <w:noProof/>
          <w:lang w:val="en-US"/>
        </w:rPr>
        <w:drawing>
          <wp:inline distT="0" distB="0" distL="0" distR="0" wp14:anchorId="72D3825A" wp14:editId="4B2C5FDF">
            <wp:extent cx="5731510" cy="29667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966720"/>
                    </a:xfrm>
                    <a:prstGeom prst="rect">
                      <a:avLst/>
                    </a:prstGeom>
                  </pic:spPr>
                </pic:pic>
              </a:graphicData>
            </a:graphic>
          </wp:inline>
        </w:drawing>
      </w:r>
      <w:r w:rsidRPr="00307B1A">
        <w:rPr>
          <w:noProof/>
        </w:rPr>
        <w:t xml:space="preserve"> </w:t>
      </w:r>
    </w:p>
    <w:p w14:paraId="3D074820" w14:textId="77777777" w:rsidR="00F042FE" w:rsidRDefault="00F042FE" w:rsidP="00731FEE">
      <w:pPr>
        <w:rPr>
          <w:noProof/>
        </w:rPr>
      </w:pPr>
    </w:p>
    <w:p w14:paraId="5302BFED" w14:textId="7D8586D3" w:rsidR="00307B1A" w:rsidRDefault="00307B1A" w:rsidP="00731FEE">
      <w:pPr>
        <w:rPr>
          <w:lang w:val="en-US"/>
        </w:rPr>
      </w:pPr>
      <w:r w:rsidRPr="00307B1A">
        <w:rPr>
          <w:noProof/>
          <w:lang w:val="en-US"/>
        </w:rPr>
        <w:drawing>
          <wp:inline distT="0" distB="0" distL="0" distR="0" wp14:anchorId="1D6D56C8" wp14:editId="6C830A06">
            <wp:extent cx="5731510" cy="29756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75610"/>
                    </a:xfrm>
                    <a:prstGeom prst="rect">
                      <a:avLst/>
                    </a:prstGeom>
                  </pic:spPr>
                </pic:pic>
              </a:graphicData>
            </a:graphic>
          </wp:inline>
        </w:drawing>
      </w:r>
    </w:p>
    <w:p w14:paraId="06924E0F" w14:textId="7FFE50EE" w:rsidR="00F77C5E" w:rsidRDefault="00F77C5E" w:rsidP="00731FEE">
      <w:pPr>
        <w:rPr>
          <w:lang w:val="en-US"/>
        </w:rPr>
      </w:pPr>
    </w:p>
    <w:p w14:paraId="5A73B052" w14:textId="23402F5B" w:rsidR="00F042FE" w:rsidRDefault="00F042FE" w:rsidP="00731FEE">
      <w:pPr>
        <w:rPr>
          <w:lang w:val="en-US"/>
        </w:rPr>
      </w:pPr>
    </w:p>
    <w:p w14:paraId="7065694F" w14:textId="7D85DED3" w:rsidR="00F042FE" w:rsidRDefault="00F042FE" w:rsidP="00731FEE">
      <w:pPr>
        <w:rPr>
          <w:lang w:val="en-US"/>
        </w:rPr>
      </w:pPr>
    </w:p>
    <w:p w14:paraId="13C250D9" w14:textId="20A4429E" w:rsidR="00F042FE" w:rsidRDefault="00F042FE" w:rsidP="00731FEE">
      <w:pPr>
        <w:rPr>
          <w:lang w:val="en-US"/>
        </w:rPr>
      </w:pPr>
    </w:p>
    <w:p w14:paraId="589C5A33" w14:textId="013D3637" w:rsidR="00F042FE" w:rsidRDefault="00F042FE" w:rsidP="00731FEE">
      <w:pPr>
        <w:rPr>
          <w:lang w:val="en-US"/>
        </w:rPr>
      </w:pPr>
    </w:p>
    <w:p w14:paraId="24558DBC" w14:textId="012B3028" w:rsidR="00F042FE" w:rsidRDefault="00F042FE" w:rsidP="00731FEE">
      <w:pPr>
        <w:rPr>
          <w:lang w:val="en-US"/>
        </w:rPr>
      </w:pPr>
    </w:p>
    <w:p w14:paraId="70E318C0" w14:textId="5339785F" w:rsidR="00F042FE" w:rsidRDefault="00F042FE" w:rsidP="00731FEE">
      <w:pPr>
        <w:rPr>
          <w:lang w:val="en-US"/>
        </w:rPr>
      </w:pPr>
    </w:p>
    <w:p w14:paraId="5ECBB072" w14:textId="473D00BF" w:rsidR="00F042FE" w:rsidRDefault="00F042FE" w:rsidP="00731FEE">
      <w:pPr>
        <w:rPr>
          <w:lang w:val="en-US"/>
        </w:rPr>
      </w:pPr>
    </w:p>
    <w:p w14:paraId="0A52787B" w14:textId="18E4B90A" w:rsidR="00F042FE" w:rsidRDefault="00F042FE" w:rsidP="00731FEE">
      <w:pPr>
        <w:rPr>
          <w:lang w:val="en-US"/>
        </w:rPr>
      </w:pPr>
    </w:p>
    <w:p w14:paraId="199B6A82" w14:textId="77777777" w:rsidR="00F042FE" w:rsidRDefault="00F042FE" w:rsidP="00731FEE">
      <w:pPr>
        <w:rPr>
          <w:lang w:val="en-US"/>
        </w:rPr>
      </w:pPr>
    </w:p>
    <w:p w14:paraId="043F11F3" w14:textId="073E66E7" w:rsidR="00F77C5E" w:rsidRDefault="00F042FE" w:rsidP="00F042FE">
      <w:pPr>
        <w:pStyle w:val="Heading2"/>
        <w:rPr>
          <w:lang w:val="en-US"/>
        </w:rPr>
      </w:pPr>
      <w:r>
        <w:rPr>
          <w:lang w:val="en-US"/>
        </w:rPr>
        <w:lastRenderedPageBreak/>
        <w:t>Question ii. Part d:</w:t>
      </w:r>
    </w:p>
    <w:p w14:paraId="58EAF099" w14:textId="2D1692D6" w:rsidR="00F77C5E" w:rsidRDefault="00F77C5E" w:rsidP="00731FEE">
      <w:pPr>
        <w:rPr>
          <w:lang w:val="en-US"/>
        </w:rPr>
      </w:pPr>
      <w:r w:rsidRPr="00F77C5E">
        <w:rPr>
          <w:noProof/>
          <w:lang w:val="en-US"/>
        </w:rPr>
        <w:drawing>
          <wp:inline distT="0" distB="0" distL="0" distR="0" wp14:anchorId="309BACEF" wp14:editId="0EF0205F">
            <wp:extent cx="5731510" cy="295783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57830"/>
                    </a:xfrm>
                    <a:prstGeom prst="rect">
                      <a:avLst/>
                    </a:prstGeom>
                  </pic:spPr>
                </pic:pic>
              </a:graphicData>
            </a:graphic>
          </wp:inline>
        </w:drawing>
      </w:r>
    </w:p>
    <w:p w14:paraId="1D6D2751" w14:textId="77777777" w:rsidR="00F042FE" w:rsidRDefault="00F042FE" w:rsidP="00731FEE">
      <w:pPr>
        <w:rPr>
          <w:lang w:val="en-US"/>
        </w:rPr>
      </w:pPr>
    </w:p>
    <w:p w14:paraId="5EF69B3F" w14:textId="43C2D2AD" w:rsidR="00F77C5E" w:rsidRDefault="00F77C5E" w:rsidP="00731FEE">
      <w:pPr>
        <w:rPr>
          <w:lang w:val="en-US"/>
        </w:rPr>
      </w:pPr>
      <w:r w:rsidRPr="00F77C5E">
        <w:rPr>
          <w:noProof/>
          <w:lang w:val="en-US"/>
        </w:rPr>
        <w:drawing>
          <wp:inline distT="0" distB="0" distL="0" distR="0" wp14:anchorId="2BF63984" wp14:editId="7419691F">
            <wp:extent cx="5731510" cy="297942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979420"/>
                    </a:xfrm>
                    <a:prstGeom prst="rect">
                      <a:avLst/>
                    </a:prstGeom>
                  </pic:spPr>
                </pic:pic>
              </a:graphicData>
            </a:graphic>
          </wp:inline>
        </w:drawing>
      </w:r>
    </w:p>
    <w:p w14:paraId="24191290" w14:textId="4A56304E" w:rsidR="00C90C01" w:rsidRDefault="00C90C01" w:rsidP="00731FEE">
      <w:pPr>
        <w:rPr>
          <w:lang w:val="en-US"/>
        </w:rPr>
      </w:pPr>
    </w:p>
    <w:p w14:paraId="6787F90D" w14:textId="666A43F5" w:rsidR="00F042FE" w:rsidRDefault="00F042FE" w:rsidP="00731FEE">
      <w:pPr>
        <w:rPr>
          <w:lang w:val="en-US"/>
        </w:rPr>
      </w:pPr>
    </w:p>
    <w:p w14:paraId="15BDFED9" w14:textId="34E69370" w:rsidR="00F042FE" w:rsidRDefault="00F042FE" w:rsidP="00731FEE">
      <w:pPr>
        <w:rPr>
          <w:lang w:val="en-US"/>
        </w:rPr>
      </w:pPr>
    </w:p>
    <w:p w14:paraId="0CB309E8" w14:textId="4B8FB111" w:rsidR="00F042FE" w:rsidRDefault="00F042FE" w:rsidP="00731FEE">
      <w:pPr>
        <w:rPr>
          <w:lang w:val="en-US"/>
        </w:rPr>
      </w:pPr>
    </w:p>
    <w:p w14:paraId="6288C452" w14:textId="33E07440" w:rsidR="00F042FE" w:rsidRDefault="00F042FE" w:rsidP="00731FEE">
      <w:pPr>
        <w:rPr>
          <w:lang w:val="en-US"/>
        </w:rPr>
      </w:pPr>
    </w:p>
    <w:p w14:paraId="44D89BC2" w14:textId="44DC3984" w:rsidR="00F042FE" w:rsidRDefault="00F042FE" w:rsidP="00731FEE">
      <w:pPr>
        <w:rPr>
          <w:lang w:val="en-US"/>
        </w:rPr>
      </w:pPr>
    </w:p>
    <w:p w14:paraId="4F976733" w14:textId="77777777" w:rsidR="00F042FE" w:rsidRDefault="00F042FE" w:rsidP="00731FEE">
      <w:pPr>
        <w:rPr>
          <w:lang w:val="en-US"/>
        </w:rPr>
      </w:pPr>
    </w:p>
    <w:p w14:paraId="5704EE54" w14:textId="0DD1F2A4" w:rsidR="00C90C01" w:rsidRDefault="00F042FE" w:rsidP="00F042FE">
      <w:pPr>
        <w:pStyle w:val="Heading2"/>
        <w:rPr>
          <w:lang w:val="en-US"/>
        </w:rPr>
      </w:pPr>
      <w:r>
        <w:rPr>
          <w:lang w:val="en-US"/>
        </w:rPr>
        <w:lastRenderedPageBreak/>
        <w:t>Question ii. Part e:</w:t>
      </w:r>
    </w:p>
    <w:p w14:paraId="5D8A5A46" w14:textId="161112FA" w:rsidR="00C90C01" w:rsidRDefault="00C90C01" w:rsidP="00731FEE">
      <w:pPr>
        <w:rPr>
          <w:lang w:val="en-US"/>
        </w:rPr>
      </w:pPr>
      <w:r w:rsidRPr="00C90C01">
        <w:rPr>
          <w:noProof/>
          <w:lang w:val="en-US"/>
        </w:rPr>
        <w:drawing>
          <wp:inline distT="0" distB="0" distL="0" distR="0" wp14:anchorId="2F4BE41F" wp14:editId="6B3CE07D">
            <wp:extent cx="5731510" cy="297561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975610"/>
                    </a:xfrm>
                    <a:prstGeom prst="rect">
                      <a:avLst/>
                    </a:prstGeom>
                  </pic:spPr>
                </pic:pic>
              </a:graphicData>
            </a:graphic>
          </wp:inline>
        </w:drawing>
      </w:r>
    </w:p>
    <w:p w14:paraId="6C3ACE94" w14:textId="2713ECD1" w:rsidR="00C90C01" w:rsidRDefault="00C90C01" w:rsidP="00731FEE">
      <w:pPr>
        <w:rPr>
          <w:lang w:val="en-US"/>
        </w:rPr>
      </w:pPr>
    </w:p>
    <w:p w14:paraId="4270DAE1" w14:textId="36E502DA" w:rsidR="00C90C01" w:rsidRDefault="00C90C01" w:rsidP="00731FEE">
      <w:pPr>
        <w:rPr>
          <w:lang w:val="en-US"/>
        </w:rPr>
      </w:pPr>
      <w:r w:rsidRPr="00C90C01">
        <w:rPr>
          <w:noProof/>
          <w:lang w:val="en-US"/>
        </w:rPr>
        <w:drawing>
          <wp:inline distT="0" distB="0" distL="0" distR="0" wp14:anchorId="75E15D18" wp14:editId="16C2FA6C">
            <wp:extent cx="5731510" cy="296672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966720"/>
                    </a:xfrm>
                    <a:prstGeom prst="rect">
                      <a:avLst/>
                    </a:prstGeom>
                  </pic:spPr>
                </pic:pic>
              </a:graphicData>
            </a:graphic>
          </wp:inline>
        </w:drawing>
      </w:r>
    </w:p>
    <w:p w14:paraId="0AAB2CC1" w14:textId="63E0AD7F" w:rsidR="008A7476" w:rsidRDefault="008A7476" w:rsidP="00731FEE">
      <w:pPr>
        <w:rPr>
          <w:lang w:val="en-US"/>
        </w:rPr>
      </w:pPr>
    </w:p>
    <w:p w14:paraId="3D6CC29E" w14:textId="10730D4E" w:rsidR="008A7476" w:rsidRDefault="008A7476" w:rsidP="00731FEE">
      <w:pPr>
        <w:rPr>
          <w:lang w:val="en-US"/>
        </w:rPr>
      </w:pPr>
    </w:p>
    <w:p w14:paraId="28D21E03" w14:textId="5CA581EA" w:rsidR="008A7476" w:rsidRDefault="008A7476" w:rsidP="00731FEE">
      <w:pPr>
        <w:rPr>
          <w:lang w:val="en-US"/>
        </w:rPr>
      </w:pPr>
    </w:p>
    <w:p w14:paraId="5475CED0" w14:textId="468BF57A" w:rsidR="00F018D7" w:rsidRDefault="00F018D7" w:rsidP="00731FEE">
      <w:pPr>
        <w:rPr>
          <w:lang w:val="en-US"/>
        </w:rPr>
      </w:pPr>
    </w:p>
    <w:p w14:paraId="02552317" w14:textId="172FCDB3" w:rsidR="00F018D7" w:rsidRDefault="00F018D7" w:rsidP="00731FEE">
      <w:pPr>
        <w:rPr>
          <w:lang w:val="en-US"/>
        </w:rPr>
      </w:pPr>
    </w:p>
    <w:p w14:paraId="1FF3032E" w14:textId="48CDBA33" w:rsidR="00F018D7" w:rsidRDefault="00F018D7" w:rsidP="00731FEE">
      <w:pPr>
        <w:rPr>
          <w:lang w:val="en-US"/>
        </w:rPr>
      </w:pPr>
    </w:p>
    <w:p w14:paraId="176D231A" w14:textId="50E8577D" w:rsidR="00F018D7" w:rsidRDefault="00F018D7" w:rsidP="00731FEE">
      <w:pPr>
        <w:rPr>
          <w:lang w:val="en-US"/>
        </w:rPr>
      </w:pPr>
    </w:p>
    <w:p w14:paraId="7C713557" w14:textId="1E185021" w:rsidR="00F018D7" w:rsidRDefault="00F018D7" w:rsidP="00731FEE">
      <w:pPr>
        <w:rPr>
          <w:lang w:val="en-US"/>
        </w:rPr>
      </w:pPr>
    </w:p>
    <w:p w14:paraId="25C6CFD7" w14:textId="57203A61" w:rsidR="00F018D7" w:rsidRDefault="00F018D7" w:rsidP="00731FEE">
      <w:pPr>
        <w:rPr>
          <w:lang w:val="en-US"/>
        </w:rPr>
      </w:pPr>
    </w:p>
    <w:p w14:paraId="0A6C7BD3" w14:textId="7ED7064B" w:rsidR="00F018D7" w:rsidRDefault="00F018D7" w:rsidP="00731FEE">
      <w:pPr>
        <w:rPr>
          <w:lang w:val="en-US"/>
        </w:rPr>
      </w:pPr>
    </w:p>
    <w:p w14:paraId="1A1977BD" w14:textId="5E135750" w:rsidR="00F018D7" w:rsidRDefault="00F018D7" w:rsidP="00731FEE">
      <w:pPr>
        <w:rPr>
          <w:lang w:val="en-US"/>
        </w:rPr>
      </w:pPr>
    </w:p>
    <w:p w14:paraId="2709871C" w14:textId="77777777" w:rsidR="00F018D7" w:rsidRDefault="00F018D7" w:rsidP="00731FEE">
      <w:pPr>
        <w:rPr>
          <w:lang w:val="en-US"/>
        </w:rPr>
      </w:pPr>
    </w:p>
    <w:p w14:paraId="75A95A6F" w14:textId="1C8774FA" w:rsidR="008A7476" w:rsidRDefault="005B651A" w:rsidP="005B651A">
      <w:pPr>
        <w:pStyle w:val="Heading2"/>
        <w:rPr>
          <w:lang w:val="en-US"/>
        </w:rPr>
      </w:pPr>
      <w:r>
        <w:rPr>
          <w:lang w:val="en-US"/>
        </w:rPr>
        <w:lastRenderedPageBreak/>
        <w:t>Question iii</w:t>
      </w:r>
    </w:p>
    <w:p w14:paraId="30FC5DC1" w14:textId="64FA8AA6" w:rsidR="00F018D7" w:rsidRDefault="005B651A" w:rsidP="00B3625C">
      <w:pPr>
        <w:jc w:val="both"/>
        <w:rPr>
          <w:lang w:val="en-US"/>
        </w:rPr>
      </w:pPr>
      <w:r>
        <w:rPr>
          <w:lang w:val="en-US"/>
        </w:rPr>
        <w:t xml:space="preserve">In my Recruitment System, there is a flaw in designing the relationship between the </w:t>
      </w:r>
      <w:proofErr w:type="spellStart"/>
      <w:r>
        <w:rPr>
          <w:lang w:val="en-US"/>
        </w:rPr>
        <w:t>Staff_Info</w:t>
      </w:r>
      <w:proofErr w:type="spellEnd"/>
      <w:r>
        <w:rPr>
          <w:lang w:val="en-US"/>
        </w:rPr>
        <w:t xml:space="preserve"> table and the Recruitment table</w:t>
      </w:r>
      <w:r w:rsidR="00601A9D">
        <w:rPr>
          <w:lang w:val="en-US"/>
        </w:rPr>
        <w:t xml:space="preserve">. It is mentioned that between them there is a many-to-many cardinality relationship, which means a staff can be offered by multiple requests and a request can be sent to multiple staffs. </w:t>
      </w:r>
      <w:r w:rsidR="00DD73F8">
        <w:rPr>
          <w:lang w:val="en-US"/>
        </w:rPr>
        <w:t xml:space="preserve">This, however, created a </w:t>
      </w:r>
      <w:r w:rsidR="005166CF">
        <w:rPr>
          <w:lang w:val="en-US"/>
        </w:rPr>
        <w:t>difficult problem</w:t>
      </w:r>
      <w:r w:rsidR="00DD73F8">
        <w:rPr>
          <w:lang w:val="en-US"/>
        </w:rPr>
        <w:t xml:space="preserve"> in the system to sort who will be assigned to which jobs on which days. Since in my recruitment system, date and times are specified clearly and they are fixed terms, meaning they are constant throughout the term. </w:t>
      </w:r>
      <w:r w:rsidR="005166CF">
        <w:rPr>
          <w:lang w:val="en-US"/>
        </w:rPr>
        <w:t xml:space="preserve">And because of that, some requests sent to Staffs will have similar days and time, so </w:t>
      </w:r>
      <w:r w:rsidR="00D24DC3">
        <w:rPr>
          <w:lang w:val="en-US"/>
        </w:rPr>
        <w:t xml:space="preserve">it tells that many staffs will be offered for the same </w:t>
      </w:r>
      <w:r w:rsidR="0000183D">
        <w:rPr>
          <w:lang w:val="en-US"/>
        </w:rPr>
        <w:t>requests and at the same time</w:t>
      </w:r>
      <w:r w:rsidR="003D5757">
        <w:rPr>
          <w:lang w:val="en-US"/>
        </w:rPr>
        <w:t xml:space="preserve">. </w:t>
      </w:r>
      <w:r w:rsidR="00AE572C">
        <w:rPr>
          <w:lang w:val="en-US"/>
        </w:rPr>
        <w:t>This problem</w:t>
      </w:r>
      <w:r w:rsidR="00631322">
        <w:rPr>
          <w:lang w:val="en-US"/>
        </w:rPr>
        <w:t xml:space="preserve"> causes a major disruption in data input in. Every </w:t>
      </w:r>
      <w:r w:rsidR="00AE572C">
        <w:rPr>
          <w:lang w:val="en-US"/>
        </w:rPr>
        <w:t>result</w:t>
      </w:r>
      <w:r w:rsidR="00631322">
        <w:rPr>
          <w:lang w:val="en-US"/>
        </w:rPr>
        <w:t xml:space="preserve"> inputted in this table</w:t>
      </w:r>
      <w:r w:rsidR="00BB017F">
        <w:rPr>
          <w:lang w:val="en-US"/>
        </w:rPr>
        <w:t xml:space="preserve"> must</w:t>
      </w:r>
      <w:r w:rsidR="00631322">
        <w:rPr>
          <w:lang w:val="en-US"/>
        </w:rPr>
        <w:t xml:space="preserve"> be manually checked </w:t>
      </w:r>
      <w:r w:rsidR="00BB017F">
        <w:rPr>
          <w:lang w:val="en-US"/>
        </w:rPr>
        <w:t xml:space="preserve">before any value is inserted. </w:t>
      </w:r>
      <w:r w:rsidR="00AE572C">
        <w:rPr>
          <w:lang w:val="en-US"/>
        </w:rPr>
        <w:t xml:space="preserve"> For example, in the table Recruitment, Request #1 and #2 is sent to both Staff #1 and Staff #2. Staff #1 is accepted while Staff #2 declined because I have decided so when I created the table. However, in the </w:t>
      </w:r>
      <w:r w:rsidR="00343475">
        <w:rPr>
          <w:lang w:val="en-US"/>
        </w:rPr>
        <w:t>real-world</w:t>
      </w:r>
      <w:r w:rsidR="00AE572C">
        <w:rPr>
          <w:lang w:val="en-US"/>
        </w:rPr>
        <w:t xml:space="preserve"> scenario, both Staffs could have accepted. This would cause conflicts in the final timetable as both staffs will be on the same time, at the same venue and same position. </w:t>
      </w:r>
      <w:r w:rsidR="00187D97">
        <w:rPr>
          <w:lang w:val="en-US"/>
        </w:rPr>
        <w:t>Hence, the database manager eventually would have manually decided who to take on that job for a casual position</w:t>
      </w:r>
      <w:r w:rsidR="00D41A2B">
        <w:rPr>
          <w:lang w:val="en-US"/>
        </w:rPr>
        <w:t>. That is the situation where I am at</w:t>
      </w:r>
      <w:r w:rsidR="00B3625C">
        <w:rPr>
          <w:lang w:val="en-US"/>
        </w:rPr>
        <w:t>. Adding primary keys, foreign keys or even trying different SQL input would not resolve the case completely.</w:t>
      </w:r>
    </w:p>
    <w:p w14:paraId="7AA5FEAF" w14:textId="66086903" w:rsidR="0065406D" w:rsidRDefault="0065406D" w:rsidP="00B3625C">
      <w:pPr>
        <w:jc w:val="both"/>
        <w:rPr>
          <w:lang w:val="en-US"/>
        </w:rPr>
      </w:pPr>
      <w:r>
        <w:rPr>
          <w:lang w:val="en-US"/>
        </w:rPr>
        <w:t>Using SQL as an example:</w:t>
      </w:r>
    </w:p>
    <w:p w14:paraId="22FD6699" w14:textId="6BB18D80" w:rsidR="0065406D" w:rsidRDefault="0065406D" w:rsidP="00B3625C">
      <w:pPr>
        <w:jc w:val="both"/>
        <w:rPr>
          <w:lang w:val="en-US"/>
        </w:rPr>
      </w:pPr>
      <w:r w:rsidRPr="0065406D">
        <w:rPr>
          <w:noProof/>
          <w:lang w:val="en-US"/>
        </w:rPr>
        <w:drawing>
          <wp:inline distT="0" distB="0" distL="0" distR="0" wp14:anchorId="06AF0D64" wp14:editId="0F938F26">
            <wp:extent cx="5731510" cy="296164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61640"/>
                    </a:xfrm>
                    <a:prstGeom prst="rect">
                      <a:avLst/>
                    </a:prstGeom>
                  </pic:spPr>
                </pic:pic>
              </a:graphicData>
            </a:graphic>
          </wp:inline>
        </w:drawing>
      </w:r>
    </w:p>
    <w:p w14:paraId="158E598B" w14:textId="7803B1BA" w:rsidR="0065406D" w:rsidRPr="00B3625C" w:rsidRDefault="0065406D" w:rsidP="00B3625C">
      <w:pPr>
        <w:jc w:val="both"/>
        <w:rPr>
          <w:lang w:val="en-US"/>
        </w:rPr>
      </w:pPr>
      <w:r>
        <w:rPr>
          <w:lang w:val="en-US"/>
        </w:rPr>
        <w:t xml:space="preserve">As shown in the figure above, before the update, there are 2 requests being sent to staff #1 and #2, one Staff declined and the other accepted. However, after the update of values to represent the actual representation of data in the real world, there are two staffs that are accepted to be the lecturer of Math for the next semester. </w:t>
      </w:r>
      <w:r w:rsidR="00FB200D">
        <w:rPr>
          <w:lang w:val="en-US"/>
        </w:rPr>
        <w:t xml:space="preserve">This data does not accurately depict the real situation where two people should not be teaching at the same time. </w:t>
      </w:r>
      <w:r w:rsidR="00314E2A">
        <w:rPr>
          <w:lang w:val="en-US"/>
        </w:rPr>
        <w:t>Hence, this database design is not enough to ensure all the data integrity within the business context.</w:t>
      </w:r>
    </w:p>
    <w:sectPr w:rsidR="0065406D" w:rsidRPr="00B3625C" w:rsidSect="007868F4">
      <w:pgSz w:w="11906" w:h="16838" w:code="9"/>
      <w:pgMar w:top="36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55FE"/>
    <w:multiLevelType w:val="hybridMultilevel"/>
    <w:tmpl w:val="58FA01D0"/>
    <w:lvl w:ilvl="0" w:tplc="75607D6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C93AD6"/>
    <w:multiLevelType w:val="hybridMultilevel"/>
    <w:tmpl w:val="BCCA2B4C"/>
    <w:lvl w:ilvl="0" w:tplc="75607D6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686539"/>
    <w:multiLevelType w:val="hybridMultilevel"/>
    <w:tmpl w:val="F5E611EC"/>
    <w:lvl w:ilvl="0" w:tplc="75607D6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5C0F3A"/>
    <w:multiLevelType w:val="hybridMultilevel"/>
    <w:tmpl w:val="61F692D6"/>
    <w:lvl w:ilvl="0" w:tplc="75607D6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8714A9F"/>
    <w:multiLevelType w:val="hybridMultilevel"/>
    <w:tmpl w:val="3426F8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6576274">
    <w:abstractNumId w:val="4"/>
  </w:num>
  <w:num w:numId="2" w16cid:durableId="336227723">
    <w:abstractNumId w:val="3"/>
  </w:num>
  <w:num w:numId="3" w16cid:durableId="1283685685">
    <w:abstractNumId w:val="1"/>
  </w:num>
  <w:num w:numId="4" w16cid:durableId="1522359503">
    <w:abstractNumId w:val="2"/>
  </w:num>
  <w:num w:numId="5" w16cid:durableId="61148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MjU1MzQzMTOzMDZS0lEKTi0uzszPAykwqwUAjBuQCCwAAAA="/>
  </w:docVars>
  <w:rsids>
    <w:rsidRoot w:val="008D2073"/>
    <w:rsid w:val="0000183D"/>
    <w:rsid w:val="00001ED2"/>
    <w:rsid w:val="000029EA"/>
    <w:rsid w:val="0000363C"/>
    <w:rsid w:val="00005F66"/>
    <w:rsid w:val="000065FC"/>
    <w:rsid w:val="00007451"/>
    <w:rsid w:val="00010002"/>
    <w:rsid w:val="00010927"/>
    <w:rsid w:val="00012AD4"/>
    <w:rsid w:val="00014A27"/>
    <w:rsid w:val="000222B9"/>
    <w:rsid w:val="00025183"/>
    <w:rsid w:val="00026343"/>
    <w:rsid w:val="00026CE6"/>
    <w:rsid w:val="00027CE8"/>
    <w:rsid w:val="0004527A"/>
    <w:rsid w:val="0005564C"/>
    <w:rsid w:val="00055D04"/>
    <w:rsid w:val="000578D3"/>
    <w:rsid w:val="00057A2E"/>
    <w:rsid w:val="00061DCA"/>
    <w:rsid w:val="00062A22"/>
    <w:rsid w:val="00063644"/>
    <w:rsid w:val="00063985"/>
    <w:rsid w:val="0006710A"/>
    <w:rsid w:val="00067A41"/>
    <w:rsid w:val="00070F95"/>
    <w:rsid w:val="0007236D"/>
    <w:rsid w:val="00076929"/>
    <w:rsid w:val="00077FBF"/>
    <w:rsid w:val="0009094A"/>
    <w:rsid w:val="000A3910"/>
    <w:rsid w:val="000A6E78"/>
    <w:rsid w:val="000A6ED7"/>
    <w:rsid w:val="000B4EED"/>
    <w:rsid w:val="000B4FAE"/>
    <w:rsid w:val="000C0625"/>
    <w:rsid w:val="000C2077"/>
    <w:rsid w:val="000C2768"/>
    <w:rsid w:val="000C4C4B"/>
    <w:rsid w:val="000D0069"/>
    <w:rsid w:val="000D1E18"/>
    <w:rsid w:val="000D4BEF"/>
    <w:rsid w:val="000D508C"/>
    <w:rsid w:val="000D685B"/>
    <w:rsid w:val="000D7365"/>
    <w:rsid w:val="000D7557"/>
    <w:rsid w:val="000F5674"/>
    <w:rsid w:val="00106595"/>
    <w:rsid w:val="00114C94"/>
    <w:rsid w:val="001223E2"/>
    <w:rsid w:val="00123EDB"/>
    <w:rsid w:val="00124B56"/>
    <w:rsid w:val="00127080"/>
    <w:rsid w:val="00133496"/>
    <w:rsid w:val="001401A8"/>
    <w:rsid w:val="00142528"/>
    <w:rsid w:val="00142FF8"/>
    <w:rsid w:val="00143318"/>
    <w:rsid w:val="00147DED"/>
    <w:rsid w:val="00152F83"/>
    <w:rsid w:val="001533D0"/>
    <w:rsid w:val="00155274"/>
    <w:rsid w:val="0015605C"/>
    <w:rsid w:val="00156D4A"/>
    <w:rsid w:val="00160B3E"/>
    <w:rsid w:val="00161437"/>
    <w:rsid w:val="00165CC4"/>
    <w:rsid w:val="00167DA6"/>
    <w:rsid w:val="00170E49"/>
    <w:rsid w:val="0017340A"/>
    <w:rsid w:val="00175C0C"/>
    <w:rsid w:val="00176B89"/>
    <w:rsid w:val="00177D78"/>
    <w:rsid w:val="00180B60"/>
    <w:rsid w:val="0018111A"/>
    <w:rsid w:val="00181E2E"/>
    <w:rsid w:val="0018296A"/>
    <w:rsid w:val="0018329D"/>
    <w:rsid w:val="00183CC0"/>
    <w:rsid w:val="001867F5"/>
    <w:rsid w:val="00186CDD"/>
    <w:rsid w:val="00187D97"/>
    <w:rsid w:val="00197315"/>
    <w:rsid w:val="00197416"/>
    <w:rsid w:val="0019780B"/>
    <w:rsid w:val="00197D77"/>
    <w:rsid w:val="001A0F2E"/>
    <w:rsid w:val="001A3B9F"/>
    <w:rsid w:val="001A4235"/>
    <w:rsid w:val="001A5B34"/>
    <w:rsid w:val="001A7113"/>
    <w:rsid w:val="001A7388"/>
    <w:rsid w:val="001A7DD0"/>
    <w:rsid w:val="001B110F"/>
    <w:rsid w:val="001B2CE6"/>
    <w:rsid w:val="001B3C4C"/>
    <w:rsid w:val="001B55F0"/>
    <w:rsid w:val="001B781B"/>
    <w:rsid w:val="001C017E"/>
    <w:rsid w:val="001D5CAA"/>
    <w:rsid w:val="001E19F5"/>
    <w:rsid w:val="001E43E1"/>
    <w:rsid w:val="001E4D2E"/>
    <w:rsid w:val="001F331F"/>
    <w:rsid w:val="001F5709"/>
    <w:rsid w:val="001F7A0E"/>
    <w:rsid w:val="001F7EB4"/>
    <w:rsid w:val="002003FE"/>
    <w:rsid w:val="002013F3"/>
    <w:rsid w:val="002033BF"/>
    <w:rsid w:val="00204FB3"/>
    <w:rsid w:val="00206EA5"/>
    <w:rsid w:val="002073C0"/>
    <w:rsid w:val="0021014C"/>
    <w:rsid w:val="00210751"/>
    <w:rsid w:val="00212933"/>
    <w:rsid w:val="00214613"/>
    <w:rsid w:val="00216241"/>
    <w:rsid w:val="002167EE"/>
    <w:rsid w:val="00224F63"/>
    <w:rsid w:val="00226F2A"/>
    <w:rsid w:val="0023355E"/>
    <w:rsid w:val="00242E66"/>
    <w:rsid w:val="0024761C"/>
    <w:rsid w:val="00247BC7"/>
    <w:rsid w:val="00252426"/>
    <w:rsid w:val="00256D33"/>
    <w:rsid w:val="00257C8E"/>
    <w:rsid w:val="00261771"/>
    <w:rsid w:val="00270EE5"/>
    <w:rsid w:val="00273722"/>
    <w:rsid w:val="00273B21"/>
    <w:rsid w:val="00290AB7"/>
    <w:rsid w:val="002916F1"/>
    <w:rsid w:val="002937BC"/>
    <w:rsid w:val="00296B7F"/>
    <w:rsid w:val="002973CF"/>
    <w:rsid w:val="002A06FC"/>
    <w:rsid w:val="002A1047"/>
    <w:rsid w:val="002A2E97"/>
    <w:rsid w:val="002A558A"/>
    <w:rsid w:val="002A66C3"/>
    <w:rsid w:val="002B16CD"/>
    <w:rsid w:val="002B2D41"/>
    <w:rsid w:val="002B2E5D"/>
    <w:rsid w:val="002B505B"/>
    <w:rsid w:val="002B5913"/>
    <w:rsid w:val="002B679F"/>
    <w:rsid w:val="002C1EEA"/>
    <w:rsid w:val="002C64B4"/>
    <w:rsid w:val="002D08B6"/>
    <w:rsid w:val="002D61DE"/>
    <w:rsid w:val="002D7202"/>
    <w:rsid w:val="002D77D2"/>
    <w:rsid w:val="002D782D"/>
    <w:rsid w:val="002E0A89"/>
    <w:rsid w:val="002E17C7"/>
    <w:rsid w:val="002E1957"/>
    <w:rsid w:val="002E44D9"/>
    <w:rsid w:val="002E61FA"/>
    <w:rsid w:val="002E65D4"/>
    <w:rsid w:val="003010A4"/>
    <w:rsid w:val="00301805"/>
    <w:rsid w:val="0030272C"/>
    <w:rsid w:val="003060FE"/>
    <w:rsid w:val="00307B1A"/>
    <w:rsid w:val="003133C2"/>
    <w:rsid w:val="003145CF"/>
    <w:rsid w:val="00314813"/>
    <w:rsid w:val="00314E2A"/>
    <w:rsid w:val="00315649"/>
    <w:rsid w:val="003207F8"/>
    <w:rsid w:val="003256E6"/>
    <w:rsid w:val="00325950"/>
    <w:rsid w:val="00325F97"/>
    <w:rsid w:val="00326D9D"/>
    <w:rsid w:val="003303AE"/>
    <w:rsid w:val="00331892"/>
    <w:rsid w:val="00333B56"/>
    <w:rsid w:val="00342109"/>
    <w:rsid w:val="00343475"/>
    <w:rsid w:val="00343E30"/>
    <w:rsid w:val="00345D03"/>
    <w:rsid w:val="003469C8"/>
    <w:rsid w:val="00347D30"/>
    <w:rsid w:val="00354D46"/>
    <w:rsid w:val="0035515C"/>
    <w:rsid w:val="00360481"/>
    <w:rsid w:val="00363143"/>
    <w:rsid w:val="0036444B"/>
    <w:rsid w:val="00364E22"/>
    <w:rsid w:val="00372683"/>
    <w:rsid w:val="003741AA"/>
    <w:rsid w:val="00376C18"/>
    <w:rsid w:val="00377525"/>
    <w:rsid w:val="00381058"/>
    <w:rsid w:val="00381429"/>
    <w:rsid w:val="00383427"/>
    <w:rsid w:val="00384547"/>
    <w:rsid w:val="00384F84"/>
    <w:rsid w:val="00394905"/>
    <w:rsid w:val="00394C8E"/>
    <w:rsid w:val="00396E1E"/>
    <w:rsid w:val="003A03A2"/>
    <w:rsid w:val="003A2E29"/>
    <w:rsid w:val="003A3356"/>
    <w:rsid w:val="003A40B1"/>
    <w:rsid w:val="003A40DB"/>
    <w:rsid w:val="003A53F9"/>
    <w:rsid w:val="003B065F"/>
    <w:rsid w:val="003B12C6"/>
    <w:rsid w:val="003B74A2"/>
    <w:rsid w:val="003B7A16"/>
    <w:rsid w:val="003B7BC9"/>
    <w:rsid w:val="003C1AF5"/>
    <w:rsid w:val="003C41EA"/>
    <w:rsid w:val="003C4DAD"/>
    <w:rsid w:val="003C4F49"/>
    <w:rsid w:val="003C535C"/>
    <w:rsid w:val="003C6904"/>
    <w:rsid w:val="003D0D7C"/>
    <w:rsid w:val="003D1837"/>
    <w:rsid w:val="003D5757"/>
    <w:rsid w:val="003D68C0"/>
    <w:rsid w:val="003E0427"/>
    <w:rsid w:val="003E2C19"/>
    <w:rsid w:val="003E379F"/>
    <w:rsid w:val="003E552D"/>
    <w:rsid w:val="003F1212"/>
    <w:rsid w:val="003F12E9"/>
    <w:rsid w:val="003F150F"/>
    <w:rsid w:val="003F3E5C"/>
    <w:rsid w:val="003F4A4B"/>
    <w:rsid w:val="003F687E"/>
    <w:rsid w:val="00404829"/>
    <w:rsid w:val="00404DF3"/>
    <w:rsid w:val="004055A5"/>
    <w:rsid w:val="00407970"/>
    <w:rsid w:val="00410CB7"/>
    <w:rsid w:val="00412643"/>
    <w:rsid w:val="00414E98"/>
    <w:rsid w:val="00416B4F"/>
    <w:rsid w:val="00420B78"/>
    <w:rsid w:val="0042238A"/>
    <w:rsid w:val="0042265C"/>
    <w:rsid w:val="004246E5"/>
    <w:rsid w:val="00424C2C"/>
    <w:rsid w:val="00425D83"/>
    <w:rsid w:val="00430DC4"/>
    <w:rsid w:val="0043401E"/>
    <w:rsid w:val="004359DC"/>
    <w:rsid w:val="00436A44"/>
    <w:rsid w:val="00436A72"/>
    <w:rsid w:val="004416C9"/>
    <w:rsid w:val="00442E88"/>
    <w:rsid w:val="004432D0"/>
    <w:rsid w:val="004435CE"/>
    <w:rsid w:val="004456A0"/>
    <w:rsid w:val="00450082"/>
    <w:rsid w:val="0045105D"/>
    <w:rsid w:val="00454699"/>
    <w:rsid w:val="0045627A"/>
    <w:rsid w:val="00460043"/>
    <w:rsid w:val="00460290"/>
    <w:rsid w:val="00463F51"/>
    <w:rsid w:val="00466603"/>
    <w:rsid w:val="004669A0"/>
    <w:rsid w:val="00472058"/>
    <w:rsid w:val="00476957"/>
    <w:rsid w:val="004772CB"/>
    <w:rsid w:val="00477FC3"/>
    <w:rsid w:val="00480757"/>
    <w:rsid w:val="004819B8"/>
    <w:rsid w:val="00481E1B"/>
    <w:rsid w:val="004834B6"/>
    <w:rsid w:val="00490672"/>
    <w:rsid w:val="00491C6F"/>
    <w:rsid w:val="00497184"/>
    <w:rsid w:val="004974F6"/>
    <w:rsid w:val="004975C6"/>
    <w:rsid w:val="004A0ACC"/>
    <w:rsid w:val="004A1C38"/>
    <w:rsid w:val="004A1F3C"/>
    <w:rsid w:val="004A708D"/>
    <w:rsid w:val="004A7C62"/>
    <w:rsid w:val="004B2B3C"/>
    <w:rsid w:val="004B3C46"/>
    <w:rsid w:val="004B3D7A"/>
    <w:rsid w:val="004B7845"/>
    <w:rsid w:val="004C055F"/>
    <w:rsid w:val="004C28FA"/>
    <w:rsid w:val="004D014B"/>
    <w:rsid w:val="004D05E6"/>
    <w:rsid w:val="004D4AB4"/>
    <w:rsid w:val="004D534C"/>
    <w:rsid w:val="004D6727"/>
    <w:rsid w:val="004E5A92"/>
    <w:rsid w:val="004E5F40"/>
    <w:rsid w:val="004E7227"/>
    <w:rsid w:val="004F1C5F"/>
    <w:rsid w:val="004F2BC6"/>
    <w:rsid w:val="004F5195"/>
    <w:rsid w:val="00500404"/>
    <w:rsid w:val="0050195F"/>
    <w:rsid w:val="005026B3"/>
    <w:rsid w:val="00505832"/>
    <w:rsid w:val="00505AC5"/>
    <w:rsid w:val="0050702E"/>
    <w:rsid w:val="00507BC5"/>
    <w:rsid w:val="005106A4"/>
    <w:rsid w:val="00512E49"/>
    <w:rsid w:val="00514352"/>
    <w:rsid w:val="005166CF"/>
    <w:rsid w:val="00522118"/>
    <w:rsid w:val="00524A36"/>
    <w:rsid w:val="0053194E"/>
    <w:rsid w:val="00531A4C"/>
    <w:rsid w:val="00532892"/>
    <w:rsid w:val="00532985"/>
    <w:rsid w:val="005339BD"/>
    <w:rsid w:val="00533CEE"/>
    <w:rsid w:val="00536D88"/>
    <w:rsid w:val="00543574"/>
    <w:rsid w:val="005448DC"/>
    <w:rsid w:val="00544E19"/>
    <w:rsid w:val="00546608"/>
    <w:rsid w:val="00550825"/>
    <w:rsid w:val="00551661"/>
    <w:rsid w:val="00552951"/>
    <w:rsid w:val="00555E21"/>
    <w:rsid w:val="00555E59"/>
    <w:rsid w:val="00557B6E"/>
    <w:rsid w:val="005627D3"/>
    <w:rsid w:val="00565F89"/>
    <w:rsid w:val="00567AAC"/>
    <w:rsid w:val="0057123B"/>
    <w:rsid w:val="00571D24"/>
    <w:rsid w:val="00572C59"/>
    <w:rsid w:val="00572D55"/>
    <w:rsid w:val="00574989"/>
    <w:rsid w:val="00585AAC"/>
    <w:rsid w:val="00586D57"/>
    <w:rsid w:val="00594089"/>
    <w:rsid w:val="005A1C86"/>
    <w:rsid w:val="005A264D"/>
    <w:rsid w:val="005A5D14"/>
    <w:rsid w:val="005A63A6"/>
    <w:rsid w:val="005B312E"/>
    <w:rsid w:val="005B651A"/>
    <w:rsid w:val="005C12E8"/>
    <w:rsid w:val="005C290C"/>
    <w:rsid w:val="005C5C03"/>
    <w:rsid w:val="005D31FD"/>
    <w:rsid w:val="005D3ED9"/>
    <w:rsid w:val="005D520E"/>
    <w:rsid w:val="005D5DDB"/>
    <w:rsid w:val="005E10F3"/>
    <w:rsid w:val="005E1357"/>
    <w:rsid w:val="005E2C31"/>
    <w:rsid w:val="005E730B"/>
    <w:rsid w:val="005F090B"/>
    <w:rsid w:val="005F13B0"/>
    <w:rsid w:val="005F2A3F"/>
    <w:rsid w:val="005F35FC"/>
    <w:rsid w:val="005F4317"/>
    <w:rsid w:val="00601A9D"/>
    <w:rsid w:val="00603DE0"/>
    <w:rsid w:val="006051C6"/>
    <w:rsid w:val="00605E85"/>
    <w:rsid w:val="00614158"/>
    <w:rsid w:val="0061567D"/>
    <w:rsid w:val="00617DB6"/>
    <w:rsid w:val="006216F7"/>
    <w:rsid w:val="00622D6E"/>
    <w:rsid w:val="00631322"/>
    <w:rsid w:val="006313A7"/>
    <w:rsid w:val="0063744E"/>
    <w:rsid w:val="0063780B"/>
    <w:rsid w:val="00637DFB"/>
    <w:rsid w:val="006464B1"/>
    <w:rsid w:val="00647F66"/>
    <w:rsid w:val="0065406D"/>
    <w:rsid w:val="00654901"/>
    <w:rsid w:val="00655FD5"/>
    <w:rsid w:val="00660FEB"/>
    <w:rsid w:val="00664808"/>
    <w:rsid w:val="006648AE"/>
    <w:rsid w:val="00670E24"/>
    <w:rsid w:val="006714A9"/>
    <w:rsid w:val="006726A2"/>
    <w:rsid w:val="00673EE8"/>
    <w:rsid w:val="006777DD"/>
    <w:rsid w:val="006800D1"/>
    <w:rsid w:val="006813A5"/>
    <w:rsid w:val="006842ED"/>
    <w:rsid w:val="006867CD"/>
    <w:rsid w:val="00686E3F"/>
    <w:rsid w:val="0069122E"/>
    <w:rsid w:val="00692F98"/>
    <w:rsid w:val="0069385F"/>
    <w:rsid w:val="006A0F43"/>
    <w:rsid w:val="006A18BA"/>
    <w:rsid w:val="006B084B"/>
    <w:rsid w:val="006B2810"/>
    <w:rsid w:val="006C14D0"/>
    <w:rsid w:val="006C3060"/>
    <w:rsid w:val="006C5749"/>
    <w:rsid w:val="006C58D5"/>
    <w:rsid w:val="006D0E11"/>
    <w:rsid w:val="006D3A93"/>
    <w:rsid w:val="006F0868"/>
    <w:rsid w:val="006F0EC7"/>
    <w:rsid w:val="006F4D06"/>
    <w:rsid w:val="006F5813"/>
    <w:rsid w:val="006F5D2D"/>
    <w:rsid w:val="00700296"/>
    <w:rsid w:val="007008E8"/>
    <w:rsid w:val="007023DB"/>
    <w:rsid w:val="007042E6"/>
    <w:rsid w:val="00704DCF"/>
    <w:rsid w:val="007109ED"/>
    <w:rsid w:val="00710BB4"/>
    <w:rsid w:val="0071138D"/>
    <w:rsid w:val="0071301A"/>
    <w:rsid w:val="00713694"/>
    <w:rsid w:val="00723A86"/>
    <w:rsid w:val="00724E8C"/>
    <w:rsid w:val="007257C3"/>
    <w:rsid w:val="0072629D"/>
    <w:rsid w:val="007310DB"/>
    <w:rsid w:val="00731FEE"/>
    <w:rsid w:val="00740335"/>
    <w:rsid w:val="00741961"/>
    <w:rsid w:val="007453EA"/>
    <w:rsid w:val="0074651C"/>
    <w:rsid w:val="00751016"/>
    <w:rsid w:val="007535C9"/>
    <w:rsid w:val="00753B44"/>
    <w:rsid w:val="0076109E"/>
    <w:rsid w:val="00761B82"/>
    <w:rsid w:val="00761D92"/>
    <w:rsid w:val="00766812"/>
    <w:rsid w:val="00771FEF"/>
    <w:rsid w:val="00774549"/>
    <w:rsid w:val="00774F3A"/>
    <w:rsid w:val="00775AD6"/>
    <w:rsid w:val="00777511"/>
    <w:rsid w:val="007820C8"/>
    <w:rsid w:val="007828F4"/>
    <w:rsid w:val="007844ED"/>
    <w:rsid w:val="007853F7"/>
    <w:rsid w:val="007868F4"/>
    <w:rsid w:val="007872F8"/>
    <w:rsid w:val="0079285C"/>
    <w:rsid w:val="00793738"/>
    <w:rsid w:val="00795FDF"/>
    <w:rsid w:val="007975B0"/>
    <w:rsid w:val="007978AB"/>
    <w:rsid w:val="007A044D"/>
    <w:rsid w:val="007A0C68"/>
    <w:rsid w:val="007A1473"/>
    <w:rsid w:val="007A2D3A"/>
    <w:rsid w:val="007A3867"/>
    <w:rsid w:val="007A4FB6"/>
    <w:rsid w:val="007A6081"/>
    <w:rsid w:val="007B32F8"/>
    <w:rsid w:val="007B5F2D"/>
    <w:rsid w:val="007C3991"/>
    <w:rsid w:val="007C3B83"/>
    <w:rsid w:val="007C631A"/>
    <w:rsid w:val="007D4DDA"/>
    <w:rsid w:val="007D64E0"/>
    <w:rsid w:val="007E0282"/>
    <w:rsid w:val="007E06DE"/>
    <w:rsid w:val="007E0DFF"/>
    <w:rsid w:val="007E300A"/>
    <w:rsid w:val="007E481F"/>
    <w:rsid w:val="007E6778"/>
    <w:rsid w:val="007F24BE"/>
    <w:rsid w:val="007F40B5"/>
    <w:rsid w:val="007F4615"/>
    <w:rsid w:val="007F5ACF"/>
    <w:rsid w:val="00801D2A"/>
    <w:rsid w:val="008024B6"/>
    <w:rsid w:val="00802B44"/>
    <w:rsid w:val="00804E8A"/>
    <w:rsid w:val="00812883"/>
    <w:rsid w:val="008149B3"/>
    <w:rsid w:val="00814AA9"/>
    <w:rsid w:val="0081572A"/>
    <w:rsid w:val="00815F02"/>
    <w:rsid w:val="0082049B"/>
    <w:rsid w:val="008234FA"/>
    <w:rsid w:val="00825C51"/>
    <w:rsid w:val="0082637B"/>
    <w:rsid w:val="00830AD3"/>
    <w:rsid w:val="00832572"/>
    <w:rsid w:val="00833110"/>
    <w:rsid w:val="00836072"/>
    <w:rsid w:val="00837CFB"/>
    <w:rsid w:val="00842882"/>
    <w:rsid w:val="008434AA"/>
    <w:rsid w:val="008456CF"/>
    <w:rsid w:val="00850EB3"/>
    <w:rsid w:val="00851B61"/>
    <w:rsid w:val="0085496B"/>
    <w:rsid w:val="00856FB2"/>
    <w:rsid w:val="00864B28"/>
    <w:rsid w:val="00864EE5"/>
    <w:rsid w:val="0087332C"/>
    <w:rsid w:val="00873E84"/>
    <w:rsid w:val="00877E7A"/>
    <w:rsid w:val="00882229"/>
    <w:rsid w:val="00882E7B"/>
    <w:rsid w:val="0088549B"/>
    <w:rsid w:val="00893DF6"/>
    <w:rsid w:val="00894B8B"/>
    <w:rsid w:val="008A0AE5"/>
    <w:rsid w:val="008A0C75"/>
    <w:rsid w:val="008A1D07"/>
    <w:rsid w:val="008A4A21"/>
    <w:rsid w:val="008A6417"/>
    <w:rsid w:val="008A7476"/>
    <w:rsid w:val="008A7F3D"/>
    <w:rsid w:val="008B0886"/>
    <w:rsid w:val="008B0B6B"/>
    <w:rsid w:val="008B1448"/>
    <w:rsid w:val="008B1676"/>
    <w:rsid w:val="008B2D7F"/>
    <w:rsid w:val="008B4159"/>
    <w:rsid w:val="008B62E9"/>
    <w:rsid w:val="008B754A"/>
    <w:rsid w:val="008C5E42"/>
    <w:rsid w:val="008D2073"/>
    <w:rsid w:val="008D26B4"/>
    <w:rsid w:val="008D421F"/>
    <w:rsid w:val="008D5512"/>
    <w:rsid w:val="008D566C"/>
    <w:rsid w:val="008D74D6"/>
    <w:rsid w:val="008E276E"/>
    <w:rsid w:val="008E7226"/>
    <w:rsid w:val="008E7E44"/>
    <w:rsid w:val="008F1ADC"/>
    <w:rsid w:val="008F32C0"/>
    <w:rsid w:val="008F498D"/>
    <w:rsid w:val="00902891"/>
    <w:rsid w:val="009053E3"/>
    <w:rsid w:val="009069E8"/>
    <w:rsid w:val="0091243C"/>
    <w:rsid w:val="0091371B"/>
    <w:rsid w:val="00915D5A"/>
    <w:rsid w:val="009201DC"/>
    <w:rsid w:val="0092456F"/>
    <w:rsid w:val="0092606A"/>
    <w:rsid w:val="0093025B"/>
    <w:rsid w:val="00934112"/>
    <w:rsid w:val="009365C8"/>
    <w:rsid w:val="00936A14"/>
    <w:rsid w:val="00940517"/>
    <w:rsid w:val="009461FA"/>
    <w:rsid w:val="00951A6E"/>
    <w:rsid w:val="0095238A"/>
    <w:rsid w:val="00955594"/>
    <w:rsid w:val="009562A1"/>
    <w:rsid w:val="00961717"/>
    <w:rsid w:val="00961788"/>
    <w:rsid w:val="009634B2"/>
    <w:rsid w:val="009645CC"/>
    <w:rsid w:val="00965868"/>
    <w:rsid w:val="00966856"/>
    <w:rsid w:val="00972DD2"/>
    <w:rsid w:val="00976FD8"/>
    <w:rsid w:val="0098025A"/>
    <w:rsid w:val="00982C05"/>
    <w:rsid w:val="00982C09"/>
    <w:rsid w:val="009846B2"/>
    <w:rsid w:val="0098509E"/>
    <w:rsid w:val="00985157"/>
    <w:rsid w:val="009861F0"/>
    <w:rsid w:val="00991442"/>
    <w:rsid w:val="00993E0C"/>
    <w:rsid w:val="00994913"/>
    <w:rsid w:val="00995D95"/>
    <w:rsid w:val="00997FD7"/>
    <w:rsid w:val="009A219E"/>
    <w:rsid w:val="009A252E"/>
    <w:rsid w:val="009A2DCC"/>
    <w:rsid w:val="009A4AAB"/>
    <w:rsid w:val="009B000A"/>
    <w:rsid w:val="009B28D4"/>
    <w:rsid w:val="009B34C6"/>
    <w:rsid w:val="009B35D2"/>
    <w:rsid w:val="009C11DC"/>
    <w:rsid w:val="009C23F2"/>
    <w:rsid w:val="009C3AF6"/>
    <w:rsid w:val="009C509A"/>
    <w:rsid w:val="009C7504"/>
    <w:rsid w:val="009D08BF"/>
    <w:rsid w:val="009D0ACF"/>
    <w:rsid w:val="009D29DE"/>
    <w:rsid w:val="009D6554"/>
    <w:rsid w:val="009E2486"/>
    <w:rsid w:val="009E5BF2"/>
    <w:rsid w:val="009F19FE"/>
    <w:rsid w:val="009F2A34"/>
    <w:rsid w:val="009F40E2"/>
    <w:rsid w:val="009F5EE2"/>
    <w:rsid w:val="009F7010"/>
    <w:rsid w:val="00A03D4A"/>
    <w:rsid w:val="00A0406C"/>
    <w:rsid w:val="00A04217"/>
    <w:rsid w:val="00A06D83"/>
    <w:rsid w:val="00A1662A"/>
    <w:rsid w:val="00A237DD"/>
    <w:rsid w:val="00A23D71"/>
    <w:rsid w:val="00A274E8"/>
    <w:rsid w:val="00A34BE9"/>
    <w:rsid w:val="00A44676"/>
    <w:rsid w:val="00A45C02"/>
    <w:rsid w:val="00A46555"/>
    <w:rsid w:val="00A501C7"/>
    <w:rsid w:val="00A50444"/>
    <w:rsid w:val="00A50903"/>
    <w:rsid w:val="00A528FF"/>
    <w:rsid w:val="00A53D90"/>
    <w:rsid w:val="00A54665"/>
    <w:rsid w:val="00A54E43"/>
    <w:rsid w:val="00A550B3"/>
    <w:rsid w:val="00A574F5"/>
    <w:rsid w:val="00A57B5A"/>
    <w:rsid w:val="00A6200A"/>
    <w:rsid w:val="00A639F8"/>
    <w:rsid w:val="00A63B54"/>
    <w:rsid w:val="00A63FE2"/>
    <w:rsid w:val="00A667F3"/>
    <w:rsid w:val="00A7376D"/>
    <w:rsid w:val="00A8019A"/>
    <w:rsid w:val="00A81961"/>
    <w:rsid w:val="00A81A90"/>
    <w:rsid w:val="00A92458"/>
    <w:rsid w:val="00A94FA4"/>
    <w:rsid w:val="00AA2984"/>
    <w:rsid w:val="00AA3DB1"/>
    <w:rsid w:val="00AA5CE2"/>
    <w:rsid w:val="00AA6B7A"/>
    <w:rsid w:val="00AA6F1A"/>
    <w:rsid w:val="00AB168D"/>
    <w:rsid w:val="00AB4996"/>
    <w:rsid w:val="00AB4C81"/>
    <w:rsid w:val="00AB4C9B"/>
    <w:rsid w:val="00AB7860"/>
    <w:rsid w:val="00AB78E5"/>
    <w:rsid w:val="00AC2777"/>
    <w:rsid w:val="00AC3FFC"/>
    <w:rsid w:val="00AD0763"/>
    <w:rsid w:val="00AD63D9"/>
    <w:rsid w:val="00AD6DF3"/>
    <w:rsid w:val="00AD6E2F"/>
    <w:rsid w:val="00AD7FBD"/>
    <w:rsid w:val="00AE139F"/>
    <w:rsid w:val="00AE572C"/>
    <w:rsid w:val="00AE7806"/>
    <w:rsid w:val="00AE7CEC"/>
    <w:rsid w:val="00AF008D"/>
    <w:rsid w:val="00AF0263"/>
    <w:rsid w:val="00AF19F5"/>
    <w:rsid w:val="00AF6CE5"/>
    <w:rsid w:val="00B0064D"/>
    <w:rsid w:val="00B1383E"/>
    <w:rsid w:val="00B13C1C"/>
    <w:rsid w:val="00B1523A"/>
    <w:rsid w:val="00B15CAD"/>
    <w:rsid w:val="00B15E7E"/>
    <w:rsid w:val="00B3289D"/>
    <w:rsid w:val="00B32F42"/>
    <w:rsid w:val="00B35994"/>
    <w:rsid w:val="00B3625C"/>
    <w:rsid w:val="00B36D4D"/>
    <w:rsid w:val="00B37858"/>
    <w:rsid w:val="00B37878"/>
    <w:rsid w:val="00B37C7C"/>
    <w:rsid w:val="00B422DB"/>
    <w:rsid w:val="00B46139"/>
    <w:rsid w:val="00B470F3"/>
    <w:rsid w:val="00B51A54"/>
    <w:rsid w:val="00B52756"/>
    <w:rsid w:val="00B533A1"/>
    <w:rsid w:val="00B53CC2"/>
    <w:rsid w:val="00B574BE"/>
    <w:rsid w:val="00B57F63"/>
    <w:rsid w:val="00B60D17"/>
    <w:rsid w:val="00B61013"/>
    <w:rsid w:val="00B6182F"/>
    <w:rsid w:val="00B6287E"/>
    <w:rsid w:val="00B72F3C"/>
    <w:rsid w:val="00B75702"/>
    <w:rsid w:val="00B83EB7"/>
    <w:rsid w:val="00B93CA3"/>
    <w:rsid w:val="00B95216"/>
    <w:rsid w:val="00B9614C"/>
    <w:rsid w:val="00B961E8"/>
    <w:rsid w:val="00BA2B51"/>
    <w:rsid w:val="00BA4F19"/>
    <w:rsid w:val="00BB017F"/>
    <w:rsid w:val="00BB0481"/>
    <w:rsid w:val="00BB0DF6"/>
    <w:rsid w:val="00BB4C17"/>
    <w:rsid w:val="00BB6DA0"/>
    <w:rsid w:val="00BB77EC"/>
    <w:rsid w:val="00BC3E6A"/>
    <w:rsid w:val="00BC4361"/>
    <w:rsid w:val="00BC45E8"/>
    <w:rsid w:val="00BC5330"/>
    <w:rsid w:val="00BC5C08"/>
    <w:rsid w:val="00BC67FF"/>
    <w:rsid w:val="00BC6C6C"/>
    <w:rsid w:val="00BC7087"/>
    <w:rsid w:val="00BD04DB"/>
    <w:rsid w:val="00BD0F90"/>
    <w:rsid w:val="00BE5CD0"/>
    <w:rsid w:val="00BF0007"/>
    <w:rsid w:val="00BF0251"/>
    <w:rsid w:val="00BF2998"/>
    <w:rsid w:val="00BF39FA"/>
    <w:rsid w:val="00BF419C"/>
    <w:rsid w:val="00BF620D"/>
    <w:rsid w:val="00BF7CF8"/>
    <w:rsid w:val="00C023B7"/>
    <w:rsid w:val="00C03925"/>
    <w:rsid w:val="00C0459C"/>
    <w:rsid w:val="00C04863"/>
    <w:rsid w:val="00C0662B"/>
    <w:rsid w:val="00C12C21"/>
    <w:rsid w:val="00C149A3"/>
    <w:rsid w:val="00C202B4"/>
    <w:rsid w:val="00C22FFC"/>
    <w:rsid w:val="00C24C6B"/>
    <w:rsid w:val="00C24DA2"/>
    <w:rsid w:val="00C2607E"/>
    <w:rsid w:val="00C3144F"/>
    <w:rsid w:val="00C3296A"/>
    <w:rsid w:val="00C37B46"/>
    <w:rsid w:val="00C42BC1"/>
    <w:rsid w:val="00C44557"/>
    <w:rsid w:val="00C462FB"/>
    <w:rsid w:val="00C46827"/>
    <w:rsid w:val="00C52AFE"/>
    <w:rsid w:val="00C55E1B"/>
    <w:rsid w:val="00C57168"/>
    <w:rsid w:val="00C62A0B"/>
    <w:rsid w:val="00C6526B"/>
    <w:rsid w:val="00C73B78"/>
    <w:rsid w:val="00C73F9F"/>
    <w:rsid w:val="00C778E5"/>
    <w:rsid w:val="00C81F9C"/>
    <w:rsid w:val="00C83EBD"/>
    <w:rsid w:val="00C84E3E"/>
    <w:rsid w:val="00C8645E"/>
    <w:rsid w:val="00C90663"/>
    <w:rsid w:val="00C90C01"/>
    <w:rsid w:val="00C94350"/>
    <w:rsid w:val="00C9541F"/>
    <w:rsid w:val="00CA0D55"/>
    <w:rsid w:val="00CA0F7F"/>
    <w:rsid w:val="00CA2FA8"/>
    <w:rsid w:val="00CA444B"/>
    <w:rsid w:val="00CB482A"/>
    <w:rsid w:val="00CB7BEE"/>
    <w:rsid w:val="00CB7C96"/>
    <w:rsid w:val="00CC1227"/>
    <w:rsid w:val="00CC3260"/>
    <w:rsid w:val="00CC423E"/>
    <w:rsid w:val="00CC491F"/>
    <w:rsid w:val="00CC7063"/>
    <w:rsid w:val="00CD319C"/>
    <w:rsid w:val="00CD3447"/>
    <w:rsid w:val="00CD37F4"/>
    <w:rsid w:val="00CD5276"/>
    <w:rsid w:val="00CD5E7A"/>
    <w:rsid w:val="00CD7D11"/>
    <w:rsid w:val="00CE20E6"/>
    <w:rsid w:val="00CE2E8D"/>
    <w:rsid w:val="00CE3DF8"/>
    <w:rsid w:val="00CE6E83"/>
    <w:rsid w:val="00CE7DF0"/>
    <w:rsid w:val="00CF348F"/>
    <w:rsid w:val="00CF3683"/>
    <w:rsid w:val="00CF42DB"/>
    <w:rsid w:val="00CF4E1E"/>
    <w:rsid w:val="00D00A9D"/>
    <w:rsid w:val="00D060DE"/>
    <w:rsid w:val="00D06BA4"/>
    <w:rsid w:val="00D06D1F"/>
    <w:rsid w:val="00D105B6"/>
    <w:rsid w:val="00D10930"/>
    <w:rsid w:val="00D14A9E"/>
    <w:rsid w:val="00D14BA6"/>
    <w:rsid w:val="00D21CB0"/>
    <w:rsid w:val="00D24DC3"/>
    <w:rsid w:val="00D27D6A"/>
    <w:rsid w:val="00D32B52"/>
    <w:rsid w:val="00D33E05"/>
    <w:rsid w:val="00D41A2B"/>
    <w:rsid w:val="00D457D2"/>
    <w:rsid w:val="00D534E2"/>
    <w:rsid w:val="00D62D61"/>
    <w:rsid w:val="00D7487F"/>
    <w:rsid w:val="00D81EC3"/>
    <w:rsid w:val="00D8417D"/>
    <w:rsid w:val="00D8783A"/>
    <w:rsid w:val="00D9305A"/>
    <w:rsid w:val="00DA1DFC"/>
    <w:rsid w:val="00DA38BE"/>
    <w:rsid w:val="00DA3D81"/>
    <w:rsid w:val="00DA45A2"/>
    <w:rsid w:val="00DB33E2"/>
    <w:rsid w:val="00DB4391"/>
    <w:rsid w:val="00DB7879"/>
    <w:rsid w:val="00DC14AB"/>
    <w:rsid w:val="00DC59FF"/>
    <w:rsid w:val="00DC5D6A"/>
    <w:rsid w:val="00DC6B8B"/>
    <w:rsid w:val="00DD06B6"/>
    <w:rsid w:val="00DD0D78"/>
    <w:rsid w:val="00DD2079"/>
    <w:rsid w:val="00DD37D1"/>
    <w:rsid w:val="00DD7001"/>
    <w:rsid w:val="00DD73F8"/>
    <w:rsid w:val="00DE1D70"/>
    <w:rsid w:val="00DE4ED3"/>
    <w:rsid w:val="00DE5DE1"/>
    <w:rsid w:val="00DE63F3"/>
    <w:rsid w:val="00DE6CB9"/>
    <w:rsid w:val="00DF07E0"/>
    <w:rsid w:val="00DF21F0"/>
    <w:rsid w:val="00DF3AF2"/>
    <w:rsid w:val="00E00462"/>
    <w:rsid w:val="00E00D6A"/>
    <w:rsid w:val="00E01A4E"/>
    <w:rsid w:val="00E01ADE"/>
    <w:rsid w:val="00E0306D"/>
    <w:rsid w:val="00E046CD"/>
    <w:rsid w:val="00E05007"/>
    <w:rsid w:val="00E10755"/>
    <w:rsid w:val="00E10ADC"/>
    <w:rsid w:val="00E13B3B"/>
    <w:rsid w:val="00E14A89"/>
    <w:rsid w:val="00E21592"/>
    <w:rsid w:val="00E24A4A"/>
    <w:rsid w:val="00E24D9F"/>
    <w:rsid w:val="00E274B0"/>
    <w:rsid w:val="00E30F5E"/>
    <w:rsid w:val="00E31197"/>
    <w:rsid w:val="00E32CD6"/>
    <w:rsid w:val="00E37759"/>
    <w:rsid w:val="00E377E7"/>
    <w:rsid w:val="00E41BA2"/>
    <w:rsid w:val="00E425D3"/>
    <w:rsid w:val="00E43CE7"/>
    <w:rsid w:val="00E45D1D"/>
    <w:rsid w:val="00E5593F"/>
    <w:rsid w:val="00E57F1C"/>
    <w:rsid w:val="00E60E29"/>
    <w:rsid w:val="00E610AE"/>
    <w:rsid w:val="00E625EA"/>
    <w:rsid w:val="00E62B36"/>
    <w:rsid w:val="00E62F21"/>
    <w:rsid w:val="00E6661A"/>
    <w:rsid w:val="00E713D0"/>
    <w:rsid w:val="00E7587D"/>
    <w:rsid w:val="00E77343"/>
    <w:rsid w:val="00E77C53"/>
    <w:rsid w:val="00E81D58"/>
    <w:rsid w:val="00E82155"/>
    <w:rsid w:val="00E84D7C"/>
    <w:rsid w:val="00E86B33"/>
    <w:rsid w:val="00E96752"/>
    <w:rsid w:val="00E97B0D"/>
    <w:rsid w:val="00E97DEE"/>
    <w:rsid w:val="00EA0AF5"/>
    <w:rsid w:val="00EA13B6"/>
    <w:rsid w:val="00EA4DC7"/>
    <w:rsid w:val="00EA6226"/>
    <w:rsid w:val="00EA6844"/>
    <w:rsid w:val="00EA717B"/>
    <w:rsid w:val="00EB09EA"/>
    <w:rsid w:val="00EB5173"/>
    <w:rsid w:val="00EB5AAE"/>
    <w:rsid w:val="00EB62FA"/>
    <w:rsid w:val="00EC14E4"/>
    <w:rsid w:val="00EC2887"/>
    <w:rsid w:val="00EC7B30"/>
    <w:rsid w:val="00EC7B68"/>
    <w:rsid w:val="00ED0B7C"/>
    <w:rsid w:val="00ED10D1"/>
    <w:rsid w:val="00ED1597"/>
    <w:rsid w:val="00ED1CD9"/>
    <w:rsid w:val="00ED3554"/>
    <w:rsid w:val="00ED3785"/>
    <w:rsid w:val="00ED68E7"/>
    <w:rsid w:val="00EE113F"/>
    <w:rsid w:val="00EE2C18"/>
    <w:rsid w:val="00EE7522"/>
    <w:rsid w:val="00EF43C8"/>
    <w:rsid w:val="00EF4BDF"/>
    <w:rsid w:val="00EF6B99"/>
    <w:rsid w:val="00EF76BC"/>
    <w:rsid w:val="00EF7FCE"/>
    <w:rsid w:val="00F00098"/>
    <w:rsid w:val="00F0015D"/>
    <w:rsid w:val="00F018D7"/>
    <w:rsid w:val="00F02128"/>
    <w:rsid w:val="00F038DC"/>
    <w:rsid w:val="00F03E6A"/>
    <w:rsid w:val="00F042FE"/>
    <w:rsid w:val="00F04D42"/>
    <w:rsid w:val="00F06545"/>
    <w:rsid w:val="00F06CC9"/>
    <w:rsid w:val="00F07568"/>
    <w:rsid w:val="00F11857"/>
    <w:rsid w:val="00F11E97"/>
    <w:rsid w:val="00F14C0A"/>
    <w:rsid w:val="00F1760F"/>
    <w:rsid w:val="00F202E9"/>
    <w:rsid w:val="00F215CC"/>
    <w:rsid w:val="00F218AB"/>
    <w:rsid w:val="00F27242"/>
    <w:rsid w:val="00F3422C"/>
    <w:rsid w:val="00F36664"/>
    <w:rsid w:val="00F367A1"/>
    <w:rsid w:val="00F377CA"/>
    <w:rsid w:val="00F425D4"/>
    <w:rsid w:val="00F45996"/>
    <w:rsid w:val="00F46024"/>
    <w:rsid w:val="00F47807"/>
    <w:rsid w:val="00F51D2B"/>
    <w:rsid w:val="00F56E3B"/>
    <w:rsid w:val="00F5701C"/>
    <w:rsid w:val="00F573AE"/>
    <w:rsid w:val="00F6121D"/>
    <w:rsid w:val="00F61395"/>
    <w:rsid w:val="00F62445"/>
    <w:rsid w:val="00F632DA"/>
    <w:rsid w:val="00F638EB"/>
    <w:rsid w:val="00F64D02"/>
    <w:rsid w:val="00F703E3"/>
    <w:rsid w:val="00F70876"/>
    <w:rsid w:val="00F7467F"/>
    <w:rsid w:val="00F74CCC"/>
    <w:rsid w:val="00F75815"/>
    <w:rsid w:val="00F7598D"/>
    <w:rsid w:val="00F77C5E"/>
    <w:rsid w:val="00F80325"/>
    <w:rsid w:val="00F80FA5"/>
    <w:rsid w:val="00F8535E"/>
    <w:rsid w:val="00F8617D"/>
    <w:rsid w:val="00F87393"/>
    <w:rsid w:val="00F9150F"/>
    <w:rsid w:val="00F9632F"/>
    <w:rsid w:val="00F969EF"/>
    <w:rsid w:val="00FA0A78"/>
    <w:rsid w:val="00FA1856"/>
    <w:rsid w:val="00FA4CEF"/>
    <w:rsid w:val="00FB0510"/>
    <w:rsid w:val="00FB200D"/>
    <w:rsid w:val="00FB354F"/>
    <w:rsid w:val="00FC158A"/>
    <w:rsid w:val="00FC3D6E"/>
    <w:rsid w:val="00FD0247"/>
    <w:rsid w:val="00FD23FB"/>
    <w:rsid w:val="00FD3A8A"/>
    <w:rsid w:val="00FD421D"/>
    <w:rsid w:val="00FD6D2D"/>
    <w:rsid w:val="00FE0CE1"/>
    <w:rsid w:val="00FE291A"/>
    <w:rsid w:val="00FE4192"/>
    <w:rsid w:val="00FE4E4C"/>
    <w:rsid w:val="00FE6C9E"/>
    <w:rsid w:val="00FE7FD7"/>
    <w:rsid w:val="00FF14E1"/>
    <w:rsid w:val="00FF3565"/>
    <w:rsid w:val="00FF4C1F"/>
    <w:rsid w:val="00FF5522"/>
    <w:rsid w:val="00FF69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87750"/>
  <w15:chartTrackingRefBased/>
  <w15:docId w15:val="{4323222A-4AC5-4646-9421-37692385F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21C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4665"/>
    <w:pPr>
      <w:keepNext/>
      <w:keepLines/>
      <w:spacing w:before="40" w:after="0"/>
      <w:outlineLvl w:val="1"/>
    </w:pPr>
    <w:rPr>
      <w:rFonts w:asciiTheme="majorHAnsi" w:eastAsiaTheme="majorEastAsia" w:hAnsiTheme="majorHAnsi" w:cstheme="majorBidi"/>
      <w:color w:val="C00000"/>
      <w:sz w:val="26"/>
      <w:szCs w:val="26"/>
    </w:rPr>
  </w:style>
  <w:style w:type="paragraph" w:styleId="Heading3">
    <w:name w:val="heading 3"/>
    <w:basedOn w:val="Normal"/>
    <w:next w:val="Normal"/>
    <w:link w:val="Heading3Char"/>
    <w:uiPriority w:val="9"/>
    <w:unhideWhenUsed/>
    <w:qFormat/>
    <w:rsid w:val="00333B56"/>
    <w:pPr>
      <w:keepNext/>
      <w:keepLines/>
      <w:spacing w:before="40" w:after="0"/>
      <w:outlineLvl w:val="2"/>
    </w:pPr>
    <w:rPr>
      <w:rFonts w:asciiTheme="majorHAnsi" w:eastAsiaTheme="majorEastAsia" w:hAnsiTheme="majorHAnsi" w:cstheme="majorBidi"/>
      <w:color w:val="806000" w:themeColor="accent4"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0"/>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A54665"/>
    <w:rPr>
      <w:rFonts w:asciiTheme="majorHAnsi" w:eastAsiaTheme="majorEastAsia" w:hAnsiTheme="majorHAnsi" w:cstheme="majorBidi"/>
      <w:color w:val="C00000"/>
      <w:sz w:val="26"/>
      <w:szCs w:val="26"/>
      <w:lang w:val="en-AU"/>
    </w:rPr>
  </w:style>
  <w:style w:type="character" w:customStyle="1" w:styleId="Heading3Char">
    <w:name w:val="Heading 3 Char"/>
    <w:basedOn w:val="DefaultParagraphFont"/>
    <w:link w:val="Heading3"/>
    <w:uiPriority w:val="9"/>
    <w:rsid w:val="00333B56"/>
    <w:rPr>
      <w:rFonts w:asciiTheme="majorHAnsi" w:eastAsiaTheme="majorEastAsia" w:hAnsiTheme="majorHAnsi" w:cstheme="majorBidi"/>
      <w:color w:val="806000" w:themeColor="accent4" w:themeShade="80"/>
      <w:sz w:val="24"/>
      <w:szCs w:val="24"/>
      <w:lang w:val="en-AU"/>
    </w:rPr>
  </w:style>
  <w:style w:type="paragraph" w:styleId="ListParagraph">
    <w:name w:val="List Paragraph"/>
    <w:basedOn w:val="Normal"/>
    <w:uiPriority w:val="34"/>
    <w:qFormat/>
    <w:rsid w:val="009A252E"/>
    <w:pPr>
      <w:ind w:left="720"/>
      <w:contextualSpacing/>
    </w:pPr>
  </w:style>
  <w:style w:type="paragraph" w:styleId="NormalWeb">
    <w:name w:val="Normal (Web)"/>
    <w:basedOn w:val="Normal"/>
    <w:uiPriority w:val="99"/>
    <w:semiHidden/>
    <w:unhideWhenUsed/>
    <w:rsid w:val="00DD2079"/>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table" w:styleId="TableGrid">
    <w:name w:val="Table Grid"/>
    <w:basedOn w:val="TableNormal"/>
    <w:uiPriority w:val="39"/>
    <w:rsid w:val="006648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021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8319B-A04A-4C57-9FD6-0C8BCE341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3</TotalTime>
  <Pages>15</Pages>
  <Words>1572</Words>
  <Characters>896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g Nguyen</dc:creator>
  <cp:keywords/>
  <dc:description/>
  <cp:lastModifiedBy>Quang Nguyen</cp:lastModifiedBy>
  <cp:revision>1019</cp:revision>
  <dcterms:created xsi:type="dcterms:W3CDTF">2023-10-09T11:45:00Z</dcterms:created>
  <dcterms:modified xsi:type="dcterms:W3CDTF">2023-10-27T07:19:00Z</dcterms:modified>
</cp:coreProperties>
</file>